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1EDC" w:rsidRPr="007B4770" w:rsidRDefault="00D01EDC" w:rsidP="00D01EDC">
      <w:pPr>
        <w:jc w:val="center"/>
        <w:rPr>
          <w:sz w:val="28"/>
          <w:szCs w:val="28"/>
        </w:rPr>
      </w:pPr>
      <w:r w:rsidRPr="007B4770">
        <w:rPr>
          <w:rFonts w:hint="eastAsia"/>
          <w:sz w:val="28"/>
          <w:szCs w:val="28"/>
        </w:rPr>
        <w:t>第</w:t>
      </w:r>
      <w:r w:rsidRPr="007B4770">
        <w:rPr>
          <w:rFonts w:hint="eastAsia"/>
          <w:sz w:val="28"/>
          <w:szCs w:val="28"/>
        </w:rPr>
        <w:t>19</w:t>
      </w:r>
      <w:r w:rsidRPr="007B4770">
        <w:rPr>
          <w:rFonts w:hint="eastAsia"/>
          <w:sz w:val="28"/>
          <w:szCs w:val="28"/>
        </w:rPr>
        <w:t>回サバニ帆漕レース意見交換会</w:t>
      </w:r>
    </w:p>
    <w:p w:rsidR="00D01EDC" w:rsidRDefault="00D01EDC" w:rsidP="00D01EDC">
      <w:pPr>
        <w:jc w:val="left"/>
      </w:pPr>
      <w:r>
        <w:rPr>
          <w:rFonts w:hint="eastAsia"/>
        </w:rPr>
        <w:t>日時：平成</w:t>
      </w:r>
      <w:r>
        <w:rPr>
          <w:rFonts w:hint="eastAsia"/>
        </w:rPr>
        <w:t>30</w:t>
      </w:r>
      <w:r>
        <w:rPr>
          <w:rFonts w:hint="eastAsia"/>
        </w:rPr>
        <w:t>年</w:t>
      </w:r>
      <w:r>
        <w:rPr>
          <w:rFonts w:hint="eastAsia"/>
        </w:rPr>
        <w:t>11</w:t>
      </w:r>
      <w:r>
        <w:rPr>
          <w:rFonts w:hint="eastAsia"/>
        </w:rPr>
        <w:t>月</w:t>
      </w:r>
      <w:r>
        <w:rPr>
          <w:rFonts w:hint="eastAsia"/>
        </w:rPr>
        <w:t>26</w:t>
      </w:r>
      <w:r>
        <w:rPr>
          <w:rFonts w:hint="eastAsia"/>
        </w:rPr>
        <w:t xml:space="preserve">日　</w:t>
      </w:r>
      <w:r>
        <w:rPr>
          <w:rFonts w:hint="eastAsia"/>
        </w:rPr>
        <w:t>17</w:t>
      </w:r>
      <w:r>
        <w:rPr>
          <w:rFonts w:hint="eastAsia"/>
        </w:rPr>
        <w:t>時～</w:t>
      </w:r>
    </w:p>
    <w:p w:rsidR="00D01EDC" w:rsidRDefault="00D01EDC" w:rsidP="00D01EDC">
      <w:pPr>
        <w:jc w:val="left"/>
      </w:pPr>
      <w:r>
        <w:rPr>
          <w:rFonts w:hint="eastAsia"/>
        </w:rPr>
        <w:t>会場：那覇商工会議所</w:t>
      </w:r>
      <w:r>
        <w:rPr>
          <w:rFonts w:hint="eastAsia"/>
        </w:rPr>
        <w:t>2F</w:t>
      </w:r>
      <w:r>
        <w:rPr>
          <w:rFonts w:hint="eastAsia"/>
        </w:rPr>
        <w:t>ホール</w:t>
      </w:r>
    </w:p>
    <w:p w:rsidR="00D01EDC" w:rsidRDefault="00D01EDC" w:rsidP="00D01EDC">
      <w:pPr>
        <w:jc w:val="left"/>
      </w:pPr>
      <w:r>
        <w:rPr>
          <w:rFonts w:hint="eastAsia"/>
        </w:rPr>
        <w:t>参加者：</w:t>
      </w:r>
      <w:r w:rsidR="004C0E07">
        <w:rPr>
          <w:rFonts w:hint="eastAsia"/>
        </w:rPr>
        <w:t>事務局</w:t>
      </w:r>
      <w:r w:rsidR="004C0E07">
        <w:rPr>
          <w:rFonts w:hint="eastAsia"/>
        </w:rPr>
        <w:t>5</w:t>
      </w:r>
      <w:r w:rsidR="004C0E07">
        <w:rPr>
          <w:rFonts w:hint="eastAsia"/>
        </w:rPr>
        <w:t>名（敬称略）添畑薫、塩澤朋子、糸嶺直生、谷口洋基、高江洲英毅</w:t>
      </w:r>
    </w:p>
    <w:p w:rsidR="00D01EDC" w:rsidRPr="00D01EDC" w:rsidRDefault="00D01EDC" w:rsidP="002967B9">
      <w:r>
        <w:rPr>
          <w:rFonts w:hint="eastAsia"/>
        </w:rPr>
        <w:t xml:space="preserve">　　　　参加チーム</w:t>
      </w:r>
      <w:r w:rsidR="004C0E07">
        <w:rPr>
          <w:rFonts w:hint="eastAsia"/>
        </w:rPr>
        <w:t xml:space="preserve">　</w:t>
      </w:r>
      <w:r w:rsidR="004C0E07">
        <w:rPr>
          <w:rFonts w:hint="eastAsia"/>
        </w:rPr>
        <w:t>7</w:t>
      </w:r>
      <w:r w:rsidR="004C0E07">
        <w:rPr>
          <w:rFonts w:hint="eastAsia"/>
        </w:rPr>
        <w:t>チーム</w:t>
      </w:r>
      <w:r w:rsidR="004C0E07">
        <w:rPr>
          <w:rFonts w:hint="eastAsia"/>
        </w:rPr>
        <w:t>10</w:t>
      </w:r>
      <w:r w:rsidR="004C0E07">
        <w:rPr>
          <w:rFonts w:hint="eastAsia"/>
        </w:rPr>
        <w:t>名</w:t>
      </w:r>
    </w:p>
    <w:p w:rsidR="00D01EDC" w:rsidRDefault="00D01EDC" w:rsidP="002967B9"/>
    <w:p w:rsidR="000B7F8F" w:rsidRDefault="00511F41" w:rsidP="002967B9">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rsidR="00747640">
        <w:rPr>
          <w:rFonts w:hint="eastAsia"/>
        </w:rPr>
        <w:t>高江洲</w:t>
      </w:r>
      <w:r w:rsidR="00C91A86">
        <w:rPr>
          <w:rFonts w:hint="eastAsia"/>
        </w:rPr>
        <w:t>：</w:t>
      </w:r>
      <w:r w:rsidR="00BB5507">
        <w:rPr>
          <w:rFonts w:hint="eastAsia"/>
        </w:rPr>
        <w:t>「</w:t>
      </w:r>
      <w:r w:rsidR="00BB5507">
        <w:softHyphen/>
      </w:r>
      <w:r w:rsidR="00BB5507">
        <w:rPr>
          <w:rFonts w:hint="eastAsia"/>
        </w:rPr>
        <w:t>これより第</w:t>
      </w:r>
      <w:r w:rsidR="00BB5507">
        <w:rPr>
          <w:rFonts w:hint="eastAsia"/>
        </w:rPr>
        <w:t>20</w:t>
      </w:r>
      <w:r w:rsidR="00BB5507">
        <w:rPr>
          <w:rFonts w:hint="eastAsia"/>
        </w:rPr>
        <w:t>回サバニ</w:t>
      </w:r>
      <w:r w:rsidR="0021738F">
        <w:rPr>
          <w:rFonts w:hint="eastAsia"/>
        </w:rPr>
        <w:t>帆</w:t>
      </w:r>
      <w:r w:rsidR="00301D0F">
        <w:rPr>
          <w:rFonts w:hint="eastAsia"/>
        </w:rPr>
        <w:t>漕</w:t>
      </w:r>
      <w:r w:rsidR="00BB5507">
        <w:rPr>
          <w:rFonts w:hint="eastAsia"/>
        </w:rPr>
        <w:t>レースに向けての意見交換会を始めます。本日進行役を務めさせていただきます</w:t>
      </w:r>
      <w:r w:rsidR="0021738F">
        <w:rPr>
          <w:rFonts w:hint="eastAsia"/>
        </w:rPr>
        <w:t>、</w:t>
      </w:r>
      <w:r w:rsidR="00BB5507">
        <w:rPr>
          <w:rFonts w:hint="eastAsia"/>
        </w:rPr>
        <w:t>座間味村の</w:t>
      </w:r>
      <w:r w:rsidR="00747640">
        <w:rPr>
          <w:rFonts w:hint="eastAsia"/>
        </w:rPr>
        <w:t>高江洲</w:t>
      </w:r>
      <w:r w:rsidR="00BB5507">
        <w:rPr>
          <w:rFonts w:hint="eastAsia"/>
        </w:rPr>
        <w:t>と申します。よろしくお願いします。始めに座間味村産業振興課の糸嶺より挨拶をさせていただきます。」</w:t>
      </w:r>
    </w:p>
    <w:p w:rsidR="00BB5507" w:rsidRDefault="00BB5507" w:rsidP="002967B9"/>
    <w:p w:rsidR="00BB5507" w:rsidRDefault="00BB5507" w:rsidP="002967B9">
      <w:r>
        <w:rPr>
          <w:rFonts w:hint="eastAsia"/>
        </w:rPr>
        <w:t>糸嶺</w:t>
      </w:r>
      <w:r w:rsidR="00C91A86">
        <w:rPr>
          <w:rFonts w:hint="eastAsia"/>
        </w:rPr>
        <w:t>：</w:t>
      </w:r>
      <w:r>
        <w:rPr>
          <w:rFonts w:hint="eastAsia"/>
        </w:rPr>
        <w:t>「皆様こんばんは。本日はお忙しい中お集まりいただきありがとうございます。サバニ</w:t>
      </w:r>
      <w:r w:rsidR="0021738F">
        <w:rPr>
          <w:rFonts w:hint="eastAsia"/>
        </w:rPr>
        <w:t>帆</w:t>
      </w:r>
      <w:r w:rsidR="00301D0F">
        <w:rPr>
          <w:rFonts w:hint="eastAsia"/>
        </w:rPr>
        <w:t>漕</w:t>
      </w:r>
      <w:r>
        <w:rPr>
          <w:rFonts w:hint="eastAsia"/>
        </w:rPr>
        <w:t>レースも早いもので来年</w:t>
      </w:r>
      <w:r w:rsidR="00A10267">
        <w:rPr>
          <w:rFonts w:hint="eastAsia"/>
        </w:rPr>
        <w:t>が</w:t>
      </w:r>
      <w:r>
        <w:rPr>
          <w:rFonts w:hint="eastAsia"/>
        </w:rPr>
        <w:t>第</w:t>
      </w:r>
      <w:r>
        <w:rPr>
          <w:rFonts w:hint="eastAsia"/>
        </w:rPr>
        <w:t>20</w:t>
      </w:r>
      <w:r>
        <w:rPr>
          <w:rFonts w:hint="eastAsia"/>
        </w:rPr>
        <w:t>回、記念の大会になります。これ</w:t>
      </w:r>
      <w:r w:rsidR="00301D0F">
        <w:rPr>
          <w:rFonts w:hint="eastAsia"/>
        </w:rPr>
        <w:t>も偏に</w:t>
      </w:r>
      <w:r>
        <w:rPr>
          <w:rFonts w:hint="eastAsia"/>
        </w:rPr>
        <w:t>ご参加していただいている皆様のご協力の賜物と感謝申し上げます。今年のレースは安全対策</w:t>
      </w:r>
      <w:r>
        <w:rPr>
          <w:rFonts w:hint="eastAsia"/>
        </w:rPr>
        <w:t>GPS</w:t>
      </w:r>
      <w:r>
        <w:rPr>
          <w:rFonts w:hint="eastAsia"/>
        </w:rPr>
        <w:t>を活用し</w:t>
      </w:r>
      <w:r w:rsidR="00A10267">
        <w:rPr>
          <w:rFonts w:hint="eastAsia"/>
        </w:rPr>
        <w:t>、</w:t>
      </w:r>
      <w:r>
        <w:rPr>
          <w:rFonts w:hint="eastAsia"/>
        </w:rPr>
        <w:t>誰</w:t>
      </w:r>
      <w:r w:rsidR="00A10267">
        <w:rPr>
          <w:rFonts w:hint="eastAsia"/>
        </w:rPr>
        <w:t>でも</w:t>
      </w:r>
      <w:r>
        <w:rPr>
          <w:rFonts w:hint="eastAsia"/>
        </w:rPr>
        <w:t>スマ</w:t>
      </w:r>
      <w:r w:rsidR="00A10267">
        <w:rPr>
          <w:rFonts w:hint="eastAsia"/>
        </w:rPr>
        <w:t>ートフォン</w:t>
      </w:r>
      <w:r>
        <w:rPr>
          <w:rFonts w:hint="eastAsia"/>
        </w:rPr>
        <w:t>で</w:t>
      </w:r>
      <w:r w:rsidR="00A10267">
        <w:rPr>
          <w:rFonts w:hint="eastAsia"/>
        </w:rPr>
        <w:t>レース状況が</w:t>
      </w:r>
      <w:r>
        <w:rPr>
          <w:rFonts w:hint="eastAsia"/>
        </w:rPr>
        <w:t>見</w:t>
      </w:r>
      <w:r w:rsidR="00A10267">
        <w:rPr>
          <w:rFonts w:hint="eastAsia"/>
        </w:rPr>
        <w:t>ることが出来る</w:t>
      </w:r>
      <w:r>
        <w:rPr>
          <w:rFonts w:hint="eastAsia"/>
        </w:rPr>
        <w:t>よう</w:t>
      </w:r>
      <w:r w:rsidR="00A10267">
        <w:rPr>
          <w:rFonts w:hint="eastAsia"/>
        </w:rPr>
        <w:t>に</w:t>
      </w:r>
      <w:r>
        <w:rPr>
          <w:rFonts w:hint="eastAsia"/>
        </w:rPr>
        <w:t>なっており</w:t>
      </w:r>
      <w:r w:rsidR="00747640">
        <w:rPr>
          <w:rFonts w:hint="eastAsia"/>
        </w:rPr>
        <w:t>好評だったと聞いております。事務局といたしましても第</w:t>
      </w:r>
      <w:r w:rsidR="00747640">
        <w:rPr>
          <w:rFonts w:hint="eastAsia"/>
        </w:rPr>
        <w:t>20</w:t>
      </w:r>
      <w:r w:rsidR="00747640">
        <w:rPr>
          <w:rFonts w:hint="eastAsia"/>
        </w:rPr>
        <w:t>回記念大会に向けて</w:t>
      </w:r>
      <w:r w:rsidR="00A10267">
        <w:rPr>
          <w:rFonts w:hint="eastAsia"/>
        </w:rPr>
        <w:t>更に</w:t>
      </w:r>
      <w:r w:rsidR="00747640">
        <w:rPr>
          <w:rFonts w:hint="eastAsia"/>
        </w:rPr>
        <w:t>安全で参加者並びに応援者に楽しんでいただけるレースを頑張っていこうと思っております。本日はこれまでの大会を振り返りながら皆様の意見を拝聴し、今後の大会運営の参考にさせていただきますのでよろしくお願いします。」</w:t>
      </w:r>
    </w:p>
    <w:p w:rsidR="00747640" w:rsidRDefault="00747640" w:rsidP="002967B9"/>
    <w:p w:rsidR="002D4393" w:rsidRDefault="00747640" w:rsidP="002967B9">
      <w:r>
        <w:rPr>
          <w:rFonts w:hint="eastAsia"/>
        </w:rPr>
        <w:t>高江洲</w:t>
      </w:r>
      <w:r w:rsidR="00C91A86">
        <w:rPr>
          <w:rFonts w:hint="eastAsia"/>
        </w:rPr>
        <w:t>：</w:t>
      </w:r>
      <w:r>
        <w:rPr>
          <w:rFonts w:hint="eastAsia"/>
        </w:rPr>
        <w:t>「ありがとうございました。これより資料に沿って進めて行きたいと思います。</w:t>
      </w:r>
      <w:r w:rsidR="00A10267">
        <w:rPr>
          <w:rFonts w:hint="eastAsia"/>
        </w:rPr>
        <w:t>まず</w:t>
      </w:r>
      <w:r>
        <w:rPr>
          <w:rFonts w:hint="eastAsia"/>
        </w:rPr>
        <w:t>来年の開催日時について、第</w:t>
      </w:r>
      <w:r>
        <w:rPr>
          <w:rFonts w:hint="eastAsia"/>
        </w:rPr>
        <w:t>20</w:t>
      </w:r>
      <w:r>
        <w:rPr>
          <w:rFonts w:hint="eastAsia"/>
        </w:rPr>
        <w:t>回サバニ</w:t>
      </w:r>
      <w:r w:rsidR="0021738F">
        <w:rPr>
          <w:rFonts w:hint="eastAsia"/>
        </w:rPr>
        <w:t>帆走</w:t>
      </w:r>
      <w:r>
        <w:rPr>
          <w:rFonts w:hint="eastAsia"/>
        </w:rPr>
        <w:t>レースは平成</w:t>
      </w:r>
      <w:r>
        <w:rPr>
          <w:rFonts w:hint="eastAsia"/>
        </w:rPr>
        <w:t>31</w:t>
      </w:r>
      <w:r>
        <w:rPr>
          <w:rFonts w:hint="eastAsia"/>
        </w:rPr>
        <w:t>年</w:t>
      </w:r>
      <w:r>
        <w:rPr>
          <w:rFonts w:hint="eastAsia"/>
        </w:rPr>
        <w:t>6</w:t>
      </w:r>
      <w:r>
        <w:rPr>
          <w:rFonts w:hint="eastAsia"/>
        </w:rPr>
        <w:t>月</w:t>
      </w:r>
      <w:r>
        <w:rPr>
          <w:rFonts w:hint="eastAsia"/>
        </w:rPr>
        <w:t>29</w:t>
      </w:r>
      <w:r>
        <w:rPr>
          <w:rFonts w:hint="eastAsia"/>
        </w:rPr>
        <w:t>日がマリリンカップ、翌日</w:t>
      </w:r>
      <w:r>
        <w:rPr>
          <w:rFonts w:hint="eastAsia"/>
        </w:rPr>
        <w:t>6</w:t>
      </w:r>
      <w:r>
        <w:rPr>
          <w:rFonts w:hint="eastAsia"/>
        </w:rPr>
        <w:t>月</w:t>
      </w:r>
      <w:r>
        <w:rPr>
          <w:rFonts w:hint="eastAsia"/>
        </w:rPr>
        <w:t>30</w:t>
      </w:r>
      <w:r>
        <w:rPr>
          <w:rFonts w:hint="eastAsia"/>
        </w:rPr>
        <w:t>日日曜日が本レースの予定です。この日程について何か質問等あればお願いします。この日は中潮、</w:t>
      </w:r>
      <w:r w:rsidR="002D4393">
        <w:rPr>
          <w:rFonts w:hint="eastAsia"/>
        </w:rPr>
        <w:t>29</w:t>
      </w:r>
      <w:r w:rsidR="002D4393">
        <w:rPr>
          <w:rFonts w:hint="eastAsia"/>
        </w:rPr>
        <w:t>日は</w:t>
      </w:r>
      <w:r>
        <w:rPr>
          <w:rFonts w:hint="eastAsia"/>
        </w:rPr>
        <w:t>満潮が</w:t>
      </w:r>
      <w:r>
        <w:rPr>
          <w:rFonts w:hint="eastAsia"/>
        </w:rPr>
        <w:t>4</w:t>
      </w:r>
      <w:r>
        <w:rPr>
          <w:rFonts w:hint="eastAsia"/>
        </w:rPr>
        <w:t>時</w:t>
      </w:r>
      <w:r>
        <w:rPr>
          <w:rFonts w:hint="eastAsia"/>
        </w:rPr>
        <w:t>1</w:t>
      </w:r>
      <w:r>
        <w:rPr>
          <w:rFonts w:hint="eastAsia"/>
        </w:rPr>
        <w:t>分、干潮が</w:t>
      </w:r>
      <w:r>
        <w:rPr>
          <w:rFonts w:hint="eastAsia"/>
        </w:rPr>
        <w:t>10</w:t>
      </w:r>
      <w:r>
        <w:rPr>
          <w:rFonts w:hint="eastAsia"/>
        </w:rPr>
        <w:t>時</w:t>
      </w:r>
      <w:r>
        <w:rPr>
          <w:rFonts w:hint="eastAsia"/>
        </w:rPr>
        <w:t>45</w:t>
      </w:r>
      <w:r>
        <w:rPr>
          <w:rFonts w:hint="eastAsia"/>
        </w:rPr>
        <w:t>分です。</w:t>
      </w:r>
      <w:r w:rsidR="002D4393">
        <w:rPr>
          <w:rFonts w:hint="eastAsia"/>
        </w:rPr>
        <w:t>30</w:t>
      </w:r>
      <w:r w:rsidR="002D4393">
        <w:rPr>
          <w:rFonts w:hint="eastAsia"/>
        </w:rPr>
        <w:t>日は</w:t>
      </w:r>
      <w:r w:rsidR="00A10267">
        <w:rPr>
          <w:rFonts w:hint="eastAsia"/>
        </w:rPr>
        <w:t>干潮が</w:t>
      </w:r>
      <w:r w:rsidR="002D4393">
        <w:rPr>
          <w:rFonts w:hint="eastAsia"/>
        </w:rPr>
        <w:t>11</w:t>
      </w:r>
      <w:r w:rsidR="002D4393">
        <w:rPr>
          <w:rFonts w:hint="eastAsia"/>
        </w:rPr>
        <w:t>時</w:t>
      </w:r>
      <w:r w:rsidR="002D4393">
        <w:rPr>
          <w:rFonts w:hint="eastAsia"/>
        </w:rPr>
        <w:t>31</w:t>
      </w:r>
      <w:r w:rsidR="002D4393">
        <w:rPr>
          <w:rFonts w:hint="eastAsia"/>
        </w:rPr>
        <w:t>分です。</w:t>
      </w:r>
      <w:r w:rsidR="002D4393">
        <w:rPr>
          <w:rFonts w:hint="eastAsia"/>
        </w:rPr>
        <w:t xml:space="preserve"> </w:t>
      </w:r>
      <w:r w:rsidR="002D4393">
        <w:rPr>
          <w:rFonts w:hint="eastAsia"/>
        </w:rPr>
        <w:t>」</w:t>
      </w:r>
    </w:p>
    <w:p w:rsidR="002D4393" w:rsidRDefault="002D4393" w:rsidP="002967B9"/>
    <w:p w:rsidR="002D4393" w:rsidRDefault="00C91A86" w:rsidP="002967B9">
      <w:r>
        <w:rPr>
          <w:rFonts w:hint="eastAsia"/>
        </w:rPr>
        <w:t>参加者：</w:t>
      </w:r>
      <w:r w:rsidR="002D4393">
        <w:rPr>
          <w:rFonts w:hint="eastAsia"/>
        </w:rPr>
        <w:t>「満潮は何時ですか」</w:t>
      </w:r>
    </w:p>
    <w:p w:rsidR="002D4393" w:rsidRDefault="002D4393" w:rsidP="002967B9"/>
    <w:p w:rsidR="002D4393" w:rsidRDefault="00C91A86" w:rsidP="002967B9">
      <w:r>
        <w:rPr>
          <w:rFonts w:hint="eastAsia"/>
        </w:rPr>
        <w:t>参加者：</w:t>
      </w:r>
      <w:r w:rsidR="002D4393">
        <w:rPr>
          <w:rFonts w:hint="eastAsia"/>
        </w:rPr>
        <w:t>「確認して</w:t>
      </w:r>
      <w:r w:rsidR="00A10267">
        <w:rPr>
          <w:rFonts w:hint="eastAsia"/>
        </w:rPr>
        <w:t>おりま</w:t>
      </w:r>
      <w:r w:rsidR="002D4393">
        <w:rPr>
          <w:rFonts w:hint="eastAsia"/>
        </w:rPr>
        <w:t>せんがその</w:t>
      </w:r>
      <w:r w:rsidR="002D4393">
        <w:rPr>
          <w:rFonts w:hint="eastAsia"/>
        </w:rPr>
        <w:t>6</w:t>
      </w:r>
      <w:r w:rsidR="002D4393">
        <w:rPr>
          <w:rFonts w:hint="eastAsia"/>
        </w:rPr>
        <w:t>時間後ぐらいです。」</w:t>
      </w:r>
    </w:p>
    <w:p w:rsidR="002D4393" w:rsidRDefault="002D4393" w:rsidP="002967B9"/>
    <w:p w:rsidR="006A0DD3" w:rsidRDefault="002D4393" w:rsidP="002967B9">
      <w:r>
        <w:rPr>
          <w:rFonts w:hint="eastAsia"/>
        </w:rPr>
        <w:t>高江洲</w:t>
      </w:r>
      <w:r w:rsidR="00C91A86">
        <w:rPr>
          <w:rFonts w:hint="eastAsia"/>
        </w:rPr>
        <w:t>：</w:t>
      </w:r>
      <w:r>
        <w:rPr>
          <w:rFonts w:hint="eastAsia"/>
        </w:rPr>
        <w:t>「</w:t>
      </w:r>
      <w:r w:rsidR="00AC5578">
        <w:rPr>
          <w:rFonts w:hint="eastAsia"/>
        </w:rPr>
        <w:t>他に質問はありますか？</w:t>
      </w:r>
      <w:r w:rsidR="00A10267">
        <w:rPr>
          <w:rFonts w:hint="eastAsia"/>
        </w:rPr>
        <w:t>無いようです</w:t>
      </w:r>
      <w:r w:rsidR="0019683D">
        <w:rPr>
          <w:rFonts w:hint="eastAsia"/>
        </w:rPr>
        <w:t>ので来年のサバニレースはこの日程で進めさせていただきます。続いて、今回からコースの中間地点を設けフィニッシュ地点も</w:t>
      </w:r>
      <w:r w:rsidR="00A10267">
        <w:rPr>
          <w:rFonts w:hint="eastAsia"/>
        </w:rPr>
        <w:t>変更したの</w:t>
      </w:r>
      <w:r w:rsidR="0019683D">
        <w:rPr>
          <w:rFonts w:hint="eastAsia"/>
        </w:rPr>
        <w:t>ですが</w:t>
      </w:r>
      <w:r w:rsidR="00A10267">
        <w:rPr>
          <w:rFonts w:hint="eastAsia"/>
        </w:rPr>
        <w:t>、</w:t>
      </w:r>
      <w:r w:rsidR="0019683D">
        <w:rPr>
          <w:rFonts w:hint="eastAsia"/>
        </w:rPr>
        <w:t>その反省点等について実行委員の</w:t>
      </w:r>
      <w:r w:rsidR="00A10267">
        <w:rPr>
          <w:rFonts w:hint="eastAsia"/>
        </w:rPr>
        <w:t>添畑</w:t>
      </w:r>
      <w:r w:rsidR="006A0DD3">
        <w:rPr>
          <w:rFonts w:hint="eastAsia"/>
        </w:rPr>
        <w:t>から説明させていただきます。」</w:t>
      </w:r>
    </w:p>
    <w:p w:rsidR="00297130" w:rsidRDefault="00297130" w:rsidP="002967B9"/>
    <w:p w:rsidR="002E67BD" w:rsidRDefault="00A10267" w:rsidP="002967B9">
      <w:r>
        <w:rPr>
          <w:rFonts w:hint="eastAsia"/>
        </w:rPr>
        <w:t>添畑</w:t>
      </w:r>
      <w:r w:rsidR="00C91A86">
        <w:rPr>
          <w:rFonts w:hint="eastAsia"/>
        </w:rPr>
        <w:t>：</w:t>
      </w:r>
      <w:r w:rsidR="002E67BD">
        <w:rPr>
          <w:rFonts w:hint="eastAsia"/>
        </w:rPr>
        <w:t>ボードにて図を示しながら説明。</w:t>
      </w:r>
    </w:p>
    <w:p w:rsidR="00055D7A" w:rsidRDefault="00297130" w:rsidP="002967B9">
      <w:r>
        <w:rPr>
          <w:rFonts w:hint="eastAsia"/>
        </w:rPr>
        <w:t>「去年からフィニッシュの時間を出来るだけ合わせようということと</w:t>
      </w:r>
      <w:r w:rsidR="00A10267">
        <w:rPr>
          <w:rFonts w:hint="eastAsia"/>
        </w:rPr>
        <w:t>、</w:t>
      </w:r>
      <w:r>
        <w:rPr>
          <w:rFonts w:hint="eastAsia"/>
        </w:rPr>
        <w:t>安全を確保するた</w:t>
      </w:r>
      <w:r>
        <w:rPr>
          <w:rFonts w:hint="eastAsia"/>
        </w:rPr>
        <w:lastRenderedPageBreak/>
        <w:t>めに</w:t>
      </w:r>
      <w:r w:rsidR="00055D7A">
        <w:rPr>
          <w:rFonts w:hint="eastAsia"/>
        </w:rPr>
        <w:t>、</w:t>
      </w:r>
      <w:r>
        <w:rPr>
          <w:rFonts w:hint="eastAsia"/>
        </w:rPr>
        <w:t>ハテ島</w:t>
      </w:r>
      <w:r w:rsidR="007409A9">
        <w:rPr>
          <w:rFonts w:hint="eastAsia"/>
        </w:rPr>
        <w:t>に</w:t>
      </w:r>
      <w:r w:rsidR="007409A9">
        <w:rPr>
          <w:rFonts w:hint="eastAsia"/>
        </w:rPr>
        <w:t>12</w:t>
      </w:r>
      <w:r w:rsidR="007409A9">
        <w:rPr>
          <w:rFonts w:hint="eastAsia"/>
        </w:rPr>
        <w:t>時のゲートを作らせていただきました。</w:t>
      </w:r>
      <w:r w:rsidR="00F56DDC">
        <w:rPr>
          <w:rFonts w:hint="eastAsia"/>
        </w:rPr>
        <w:t>ハテ島の東西を</w:t>
      </w:r>
      <w:r w:rsidR="00F56DDC">
        <w:rPr>
          <w:rFonts w:hint="eastAsia"/>
        </w:rPr>
        <w:t>0</w:t>
      </w:r>
      <w:r w:rsidR="00F56DDC">
        <w:rPr>
          <w:rFonts w:hint="eastAsia"/>
        </w:rPr>
        <w:t>度で見た延長</w:t>
      </w:r>
      <w:r w:rsidR="00055D7A">
        <w:rPr>
          <w:rFonts w:hint="eastAsia"/>
        </w:rPr>
        <w:t>線</w:t>
      </w:r>
      <w:r w:rsidR="00F56DDC">
        <w:rPr>
          <w:rFonts w:hint="eastAsia"/>
        </w:rPr>
        <w:t>が</w:t>
      </w:r>
      <w:r w:rsidR="00F56DDC">
        <w:rPr>
          <w:rFonts w:hint="eastAsia"/>
        </w:rPr>
        <w:t>12</w:t>
      </w:r>
      <w:r w:rsidR="00F56DDC">
        <w:rPr>
          <w:rFonts w:hint="eastAsia"/>
        </w:rPr>
        <w:t>時、こういう風にサバニがセールを張って走ってきて、</w:t>
      </w:r>
      <w:r w:rsidR="00F56DDC">
        <w:rPr>
          <w:rFonts w:hint="eastAsia"/>
        </w:rPr>
        <w:t>12</w:t>
      </w:r>
      <w:r w:rsidR="00F56DDC">
        <w:rPr>
          <w:rFonts w:hint="eastAsia"/>
        </w:rPr>
        <w:t>時にここを</w:t>
      </w:r>
      <w:r w:rsidR="00055D7A">
        <w:rPr>
          <w:rFonts w:hint="eastAsia"/>
        </w:rPr>
        <w:t>通過</w:t>
      </w:r>
      <w:r w:rsidR="00F56DDC">
        <w:rPr>
          <w:rFonts w:hint="eastAsia"/>
        </w:rPr>
        <w:t>しない船はそこから曳航でフィニッシュラインに向かって下さいというルールで</w:t>
      </w:r>
      <w:r w:rsidR="00055D7A">
        <w:rPr>
          <w:rFonts w:hint="eastAsia"/>
        </w:rPr>
        <w:t>す。</w:t>
      </w:r>
    </w:p>
    <w:p w:rsidR="00055D7A" w:rsidRDefault="007409A9" w:rsidP="002967B9">
      <w:r>
        <w:rPr>
          <w:rFonts w:hint="eastAsia"/>
        </w:rPr>
        <w:t>今年のレースは</w:t>
      </w:r>
      <w:r w:rsidR="00A10267">
        <w:rPr>
          <w:rFonts w:hint="eastAsia"/>
        </w:rPr>
        <w:t>良い</w:t>
      </w:r>
      <w:r w:rsidR="00655FFC">
        <w:rPr>
          <w:rFonts w:hint="eastAsia"/>
        </w:rPr>
        <w:t>風だったので</w:t>
      </w:r>
      <w:r>
        <w:rPr>
          <w:rFonts w:hint="eastAsia"/>
        </w:rPr>
        <w:t>全員通過</w:t>
      </w:r>
      <w:r w:rsidR="00FE525E">
        <w:rPr>
          <w:rFonts w:hint="eastAsia"/>
        </w:rPr>
        <w:t>出来</w:t>
      </w:r>
      <w:r w:rsidR="00F56DDC">
        <w:rPr>
          <w:rFonts w:hint="eastAsia"/>
        </w:rPr>
        <w:t>ました。</w:t>
      </w:r>
      <w:r w:rsidR="001B4A70">
        <w:rPr>
          <w:rFonts w:hint="eastAsia"/>
        </w:rPr>
        <w:t>気付いたこと</w:t>
      </w:r>
      <w:r w:rsidR="00055D7A">
        <w:rPr>
          <w:rFonts w:hint="eastAsia"/>
        </w:rPr>
        <w:t>ですが、</w:t>
      </w:r>
      <w:r w:rsidR="007F5BD8">
        <w:rPr>
          <w:rFonts w:hint="eastAsia"/>
        </w:rPr>
        <w:t>ここに我々の</w:t>
      </w:r>
      <w:r w:rsidR="00AB5646">
        <w:rPr>
          <w:rFonts w:hint="eastAsia"/>
        </w:rPr>
        <w:t>ゲートを見る</w:t>
      </w:r>
      <w:r w:rsidR="00F56DDC">
        <w:rPr>
          <w:rFonts w:hint="eastAsia"/>
        </w:rPr>
        <w:t>船</w:t>
      </w:r>
      <w:r w:rsidR="00AB5646">
        <w:rPr>
          <w:rFonts w:hint="eastAsia"/>
        </w:rPr>
        <w:t>を置くと、この辺</w:t>
      </w:r>
      <w:r w:rsidR="00F56DDC">
        <w:rPr>
          <w:rFonts w:hint="eastAsia"/>
        </w:rPr>
        <w:t>りを</w:t>
      </w:r>
      <w:r w:rsidR="00AB5646">
        <w:rPr>
          <w:rFonts w:hint="eastAsia"/>
        </w:rPr>
        <w:t>走っていてもこ</w:t>
      </w:r>
      <w:r w:rsidR="00F56DDC">
        <w:rPr>
          <w:rFonts w:hint="eastAsia"/>
        </w:rPr>
        <w:t>のように来てしまうの</w:t>
      </w:r>
      <w:r w:rsidR="00AB5646">
        <w:rPr>
          <w:rFonts w:hint="eastAsia"/>
        </w:rPr>
        <w:t>です。</w:t>
      </w:r>
      <w:r w:rsidR="00F56DDC">
        <w:rPr>
          <w:rFonts w:hint="eastAsia"/>
        </w:rPr>
        <w:t>この船は</w:t>
      </w:r>
      <w:r w:rsidR="001D5D11">
        <w:rPr>
          <w:rFonts w:hint="eastAsia"/>
        </w:rPr>
        <w:t>12</w:t>
      </w:r>
      <w:r w:rsidR="001D5D11">
        <w:rPr>
          <w:rFonts w:hint="eastAsia"/>
        </w:rPr>
        <w:t>時の</w:t>
      </w:r>
      <w:r w:rsidR="00343391">
        <w:rPr>
          <w:rFonts w:hint="eastAsia"/>
        </w:rPr>
        <w:t>ゲートの時</w:t>
      </w:r>
      <w:r w:rsidR="00055D7A">
        <w:rPr>
          <w:rFonts w:hint="eastAsia"/>
        </w:rPr>
        <w:t>、</w:t>
      </w:r>
      <w:r w:rsidR="00F56DDC">
        <w:rPr>
          <w:rFonts w:hint="eastAsia"/>
        </w:rPr>
        <w:t>沖に出て</w:t>
      </w:r>
      <w:r w:rsidR="00343391">
        <w:rPr>
          <w:rFonts w:hint="eastAsia"/>
        </w:rPr>
        <w:t>遠くから</w:t>
      </w:r>
      <w:r w:rsidR="00343391">
        <w:rPr>
          <w:rFonts w:hint="eastAsia"/>
        </w:rPr>
        <w:t>0</w:t>
      </w:r>
      <w:r w:rsidR="00343391">
        <w:rPr>
          <w:rFonts w:hint="eastAsia"/>
        </w:rPr>
        <w:t>度の見通し線で見て、</w:t>
      </w:r>
      <w:r w:rsidR="00F56DDC">
        <w:rPr>
          <w:rFonts w:hint="eastAsia"/>
        </w:rPr>
        <w:t>サバニのコースを変えないように</w:t>
      </w:r>
      <w:r w:rsidR="002E67BD">
        <w:rPr>
          <w:rFonts w:hint="eastAsia"/>
        </w:rPr>
        <w:t>、</w:t>
      </w:r>
      <w:r w:rsidR="00343391">
        <w:rPr>
          <w:rFonts w:hint="eastAsia"/>
        </w:rPr>
        <w:t>こちらからタイムリミットをお知らせしますので、</w:t>
      </w:r>
      <w:r w:rsidR="00F56DDC">
        <w:rPr>
          <w:rFonts w:hint="eastAsia"/>
        </w:rPr>
        <w:t>皆様はわざわざコースを変えず気にせず</w:t>
      </w:r>
      <w:r w:rsidR="00343391">
        <w:rPr>
          <w:rFonts w:hint="eastAsia"/>
        </w:rPr>
        <w:t>走って</w:t>
      </w:r>
      <w:r w:rsidR="00055D7A">
        <w:rPr>
          <w:rFonts w:hint="eastAsia"/>
        </w:rPr>
        <w:t>きて</w:t>
      </w:r>
      <w:r w:rsidR="00343391">
        <w:rPr>
          <w:rFonts w:hint="eastAsia"/>
        </w:rPr>
        <w:t>結構です。</w:t>
      </w:r>
      <w:r w:rsidR="00FD22F5">
        <w:rPr>
          <w:rFonts w:hint="eastAsia"/>
        </w:rPr>
        <w:t>それともう一つ、</w:t>
      </w:r>
      <w:r w:rsidR="00C47991">
        <w:rPr>
          <w:rFonts w:hint="eastAsia"/>
        </w:rPr>
        <w:t>これは飛行場です。</w:t>
      </w:r>
      <w:r w:rsidR="00F56DDC">
        <w:rPr>
          <w:rFonts w:hint="eastAsia"/>
        </w:rPr>
        <w:t>ここが</w:t>
      </w:r>
      <w:r w:rsidR="00BB128E">
        <w:rPr>
          <w:rFonts w:hint="eastAsia"/>
        </w:rPr>
        <w:t>赤灯台、ここが</w:t>
      </w:r>
      <w:r w:rsidR="002E67BD">
        <w:rPr>
          <w:rFonts w:hint="eastAsia"/>
        </w:rPr>
        <w:t>唐口</w:t>
      </w:r>
      <w:r w:rsidR="00C47991">
        <w:rPr>
          <w:rFonts w:hint="eastAsia"/>
        </w:rPr>
        <w:t>です。ここが</w:t>
      </w:r>
      <w:r w:rsidR="002E67BD">
        <w:rPr>
          <w:rFonts w:hint="eastAsia"/>
        </w:rPr>
        <w:t>宮古口</w:t>
      </w:r>
      <w:r w:rsidR="00C47991">
        <w:rPr>
          <w:rFonts w:hint="eastAsia"/>
        </w:rPr>
        <w:t>。今年</w:t>
      </w:r>
      <w:r w:rsidR="00F56DDC">
        <w:rPr>
          <w:rFonts w:hint="eastAsia"/>
        </w:rPr>
        <w:t>は</w:t>
      </w:r>
      <w:r w:rsidR="00C47991">
        <w:rPr>
          <w:rFonts w:hint="eastAsia"/>
        </w:rPr>
        <w:t>GPS</w:t>
      </w:r>
      <w:r w:rsidR="00F56DDC">
        <w:rPr>
          <w:rFonts w:hint="eastAsia"/>
        </w:rPr>
        <w:t>を使って</w:t>
      </w:r>
      <w:r w:rsidR="00C47991">
        <w:rPr>
          <w:rFonts w:hint="eastAsia"/>
        </w:rPr>
        <w:t>保安庁がずっと見てくれました。</w:t>
      </w:r>
      <w:r w:rsidR="00ED3289">
        <w:rPr>
          <w:rFonts w:hint="eastAsia"/>
        </w:rPr>
        <w:t>記録も残っているのですが、リタイアした船</w:t>
      </w:r>
      <w:r w:rsidR="00FD3E94">
        <w:rPr>
          <w:rFonts w:hint="eastAsia"/>
        </w:rPr>
        <w:t>がこう入ってきた</w:t>
      </w:r>
      <w:r w:rsidR="00F56DDC">
        <w:rPr>
          <w:rFonts w:hint="eastAsia"/>
        </w:rPr>
        <w:t>と保安庁からの連絡がありました</w:t>
      </w:r>
      <w:r w:rsidR="00FD3E94">
        <w:rPr>
          <w:rFonts w:hint="eastAsia"/>
        </w:rPr>
        <w:t>。</w:t>
      </w:r>
    </w:p>
    <w:p w:rsidR="00636B53" w:rsidRDefault="00922183" w:rsidP="002967B9">
      <w:r>
        <w:rPr>
          <w:rFonts w:hint="eastAsia"/>
        </w:rPr>
        <w:t>リタイアして</w:t>
      </w:r>
      <w:r w:rsidR="0051579A">
        <w:rPr>
          <w:rFonts w:hint="eastAsia"/>
        </w:rPr>
        <w:t>曳航で入ってくる</w:t>
      </w:r>
      <w:r w:rsidR="00F56DDC">
        <w:rPr>
          <w:rFonts w:hint="eastAsia"/>
        </w:rPr>
        <w:t>場合</w:t>
      </w:r>
      <w:r w:rsidR="0051579A">
        <w:rPr>
          <w:rFonts w:hint="eastAsia"/>
        </w:rPr>
        <w:t>も</w:t>
      </w:r>
      <w:r w:rsidR="00B55158">
        <w:rPr>
          <w:rFonts w:hint="eastAsia"/>
        </w:rPr>
        <w:t>宮古口</w:t>
      </w:r>
      <w:r w:rsidR="0051579A">
        <w:rPr>
          <w:rFonts w:hint="eastAsia"/>
        </w:rPr>
        <w:t>を通っていただきたいです。</w:t>
      </w:r>
      <w:r w:rsidR="00636B53">
        <w:rPr>
          <w:rFonts w:hint="eastAsia"/>
        </w:rPr>
        <w:t>我々は</w:t>
      </w:r>
      <w:r w:rsidR="00B55158">
        <w:rPr>
          <w:rFonts w:hint="eastAsia"/>
        </w:rPr>
        <w:t>宮古口</w:t>
      </w:r>
      <w:r w:rsidR="00636B53">
        <w:rPr>
          <w:rFonts w:hint="eastAsia"/>
        </w:rPr>
        <w:t>を通る</w:t>
      </w:r>
      <w:r w:rsidR="00313C9F">
        <w:rPr>
          <w:rFonts w:hint="eastAsia"/>
        </w:rPr>
        <w:t>申請を</w:t>
      </w:r>
      <w:r w:rsidR="008A02FC">
        <w:rPr>
          <w:rFonts w:hint="eastAsia"/>
        </w:rPr>
        <w:t>取っていて</w:t>
      </w:r>
      <w:r w:rsidR="00B55158">
        <w:rPr>
          <w:rFonts w:hint="eastAsia"/>
        </w:rPr>
        <w:t>、</w:t>
      </w:r>
      <w:r w:rsidR="008A02FC">
        <w:rPr>
          <w:rFonts w:hint="eastAsia"/>
        </w:rPr>
        <w:t>ここは船の行き来</w:t>
      </w:r>
      <w:r w:rsidR="00950A7F">
        <w:rPr>
          <w:rFonts w:hint="eastAsia"/>
        </w:rPr>
        <w:t>が多いので、</w:t>
      </w:r>
      <w:r w:rsidR="0098352F">
        <w:rPr>
          <w:rFonts w:hint="eastAsia"/>
        </w:rPr>
        <w:t>リタイアした船も</w:t>
      </w:r>
      <w:r w:rsidR="00B55158">
        <w:rPr>
          <w:rFonts w:hint="eastAsia"/>
        </w:rPr>
        <w:t>宮古口</w:t>
      </w:r>
      <w:r w:rsidR="0098352F">
        <w:rPr>
          <w:rFonts w:hint="eastAsia"/>
        </w:rPr>
        <w:t>を通って入ってきて欲しいです。</w:t>
      </w:r>
      <w:r w:rsidR="00A94B8F">
        <w:rPr>
          <w:rFonts w:hint="eastAsia"/>
        </w:rPr>
        <w:t>質問どうぞ。」</w:t>
      </w:r>
    </w:p>
    <w:p w:rsidR="00A94B8F" w:rsidRDefault="00A94B8F" w:rsidP="002967B9"/>
    <w:p w:rsidR="00A94B8F" w:rsidRDefault="00C91A86" w:rsidP="002967B9">
      <w:r>
        <w:rPr>
          <w:rFonts w:hint="eastAsia"/>
        </w:rPr>
        <w:t>参加者：</w:t>
      </w:r>
      <w:r w:rsidR="00EF5FC4">
        <w:rPr>
          <w:rFonts w:hint="eastAsia"/>
        </w:rPr>
        <w:t>「海想チームの</w:t>
      </w:r>
      <w:r w:rsidR="00B85B20">
        <w:rPr>
          <w:rFonts w:hint="eastAsia"/>
        </w:rPr>
        <w:t>サポート艇をしている</w:t>
      </w:r>
      <w:r w:rsidR="00F56DDC">
        <w:rPr>
          <w:rFonts w:hint="eastAsia"/>
        </w:rPr>
        <w:t>飯野</w:t>
      </w:r>
      <w:r w:rsidR="00B85B20">
        <w:rPr>
          <w:rFonts w:hint="eastAsia"/>
        </w:rPr>
        <w:t>と申します。</w:t>
      </w:r>
      <w:r w:rsidR="001C156C">
        <w:rPr>
          <w:rFonts w:hint="eastAsia"/>
        </w:rPr>
        <w:t>チームに元管制官の者が居まして、</w:t>
      </w:r>
      <w:r w:rsidR="00C0418C">
        <w:rPr>
          <w:rFonts w:hint="eastAsia"/>
        </w:rPr>
        <w:t>現役の専門的な管制官にチェックさせた所、ここに滑走路があり、</w:t>
      </w:r>
      <w:r w:rsidR="006019DF">
        <w:rPr>
          <w:rFonts w:hint="eastAsia"/>
        </w:rPr>
        <w:t>滑走路の端から</w:t>
      </w:r>
      <w:r w:rsidR="0066443E">
        <w:rPr>
          <w:rFonts w:hint="eastAsia"/>
        </w:rPr>
        <w:t>30</w:t>
      </w:r>
      <w:r w:rsidR="0066443E">
        <w:rPr>
          <w:rFonts w:hint="eastAsia"/>
        </w:rPr>
        <w:t>度でこの領域には入って行けない</w:t>
      </w:r>
      <w:r w:rsidR="00E22681">
        <w:rPr>
          <w:rFonts w:hint="eastAsia"/>
        </w:rPr>
        <w:t>という法律があ</w:t>
      </w:r>
      <w:r w:rsidR="006028F3">
        <w:rPr>
          <w:rFonts w:hint="eastAsia"/>
        </w:rPr>
        <w:t>るのですが</w:t>
      </w:r>
      <w:r w:rsidR="00F56DDC">
        <w:rPr>
          <w:rFonts w:hint="eastAsia"/>
        </w:rPr>
        <w:t>、</w:t>
      </w:r>
      <w:r w:rsidR="00E22681">
        <w:rPr>
          <w:rFonts w:hint="eastAsia"/>
        </w:rPr>
        <w:t>ヨットの先が</w:t>
      </w:r>
      <w:r w:rsidR="00F56DDC">
        <w:rPr>
          <w:rFonts w:hint="eastAsia"/>
        </w:rPr>
        <w:t>規制線に</w:t>
      </w:r>
      <w:r w:rsidR="00E22681">
        <w:rPr>
          <w:rFonts w:hint="eastAsia"/>
        </w:rPr>
        <w:t>かかってしま</w:t>
      </w:r>
      <w:r w:rsidR="00F56DDC">
        <w:rPr>
          <w:rFonts w:hint="eastAsia"/>
        </w:rPr>
        <w:t>うのです</w:t>
      </w:r>
      <w:r w:rsidR="00E22681">
        <w:rPr>
          <w:rFonts w:hint="eastAsia"/>
        </w:rPr>
        <w:t>。</w:t>
      </w:r>
      <w:r w:rsidR="008269FD">
        <w:rPr>
          <w:rFonts w:hint="eastAsia"/>
        </w:rPr>
        <w:t>」</w:t>
      </w:r>
    </w:p>
    <w:p w:rsidR="008269FD" w:rsidRDefault="008269FD" w:rsidP="002967B9"/>
    <w:p w:rsidR="008269FD" w:rsidRDefault="008269FD" w:rsidP="002967B9">
      <w:r>
        <w:rPr>
          <w:rFonts w:hint="eastAsia"/>
        </w:rPr>
        <w:t>添畑</w:t>
      </w:r>
      <w:r w:rsidR="00C91A86">
        <w:rPr>
          <w:rFonts w:hint="eastAsia"/>
        </w:rPr>
        <w:t>：</w:t>
      </w:r>
      <w:r w:rsidR="00681E0E">
        <w:rPr>
          <w:rFonts w:hint="eastAsia"/>
        </w:rPr>
        <w:t>「サバニのマストは</w:t>
      </w:r>
      <w:r w:rsidR="00681E0E">
        <w:rPr>
          <w:rFonts w:hint="eastAsia"/>
        </w:rPr>
        <w:t>4m</w:t>
      </w:r>
      <w:r w:rsidR="00681E0E">
        <w:rPr>
          <w:rFonts w:hint="eastAsia"/>
        </w:rPr>
        <w:t>ぐらいですよね。」</w:t>
      </w:r>
    </w:p>
    <w:p w:rsidR="00681E0E" w:rsidRDefault="00681E0E" w:rsidP="002967B9"/>
    <w:p w:rsidR="00681E0E" w:rsidRDefault="00055D7A" w:rsidP="002967B9">
      <w:r>
        <w:rPr>
          <w:rFonts w:hint="eastAsia"/>
        </w:rPr>
        <w:t>飯野</w:t>
      </w:r>
      <w:r w:rsidR="00C91A86">
        <w:rPr>
          <w:rFonts w:hint="eastAsia"/>
        </w:rPr>
        <w:t>：</w:t>
      </w:r>
      <w:r w:rsidR="00056A04">
        <w:rPr>
          <w:rFonts w:hint="eastAsia"/>
        </w:rPr>
        <w:t>「サポート艇</w:t>
      </w:r>
      <w:r w:rsidR="008056A7">
        <w:rPr>
          <w:rFonts w:hint="eastAsia"/>
        </w:rPr>
        <w:t>が引っかかってしまう</w:t>
      </w:r>
      <w:r w:rsidR="006028F3">
        <w:rPr>
          <w:rFonts w:hint="eastAsia"/>
        </w:rPr>
        <w:t>の</w:t>
      </w:r>
      <w:r w:rsidR="008056A7">
        <w:rPr>
          <w:rFonts w:hint="eastAsia"/>
        </w:rPr>
        <w:t>で</w:t>
      </w:r>
      <w:r w:rsidR="00535730">
        <w:rPr>
          <w:rFonts w:hint="eastAsia"/>
        </w:rPr>
        <w:t>ヨットは入れない</w:t>
      </w:r>
      <w:r w:rsidR="006028F3">
        <w:rPr>
          <w:rFonts w:hint="eastAsia"/>
        </w:rPr>
        <w:t>の</w:t>
      </w:r>
      <w:r w:rsidR="00535730">
        <w:rPr>
          <w:rFonts w:hint="eastAsia"/>
        </w:rPr>
        <w:t>です。前回入っている船がありました</w:t>
      </w:r>
      <w:r w:rsidR="00CA586F">
        <w:rPr>
          <w:rFonts w:hint="eastAsia"/>
        </w:rPr>
        <w:t>が管制官から言うと</w:t>
      </w:r>
      <w:r w:rsidR="006028F3">
        <w:rPr>
          <w:rFonts w:hint="eastAsia"/>
        </w:rPr>
        <w:t>不味い</w:t>
      </w:r>
      <w:r w:rsidR="00CA586F">
        <w:rPr>
          <w:rFonts w:hint="eastAsia"/>
        </w:rPr>
        <w:t>そうです。</w:t>
      </w:r>
      <w:r w:rsidR="00F91155">
        <w:rPr>
          <w:rFonts w:hint="eastAsia"/>
        </w:rPr>
        <w:t>」</w:t>
      </w:r>
    </w:p>
    <w:p w:rsidR="00F91155" w:rsidRDefault="00F91155" w:rsidP="002967B9"/>
    <w:p w:rsidR="00182C07" w:rsidRDefault="00F91155" w:rsidP="002967B9">
      <w:r>
        <w:rPr>
          <w:rFonts w:hint="eastAsia"/>
        </w:rPr>
        <w:t>添畑</w:t>
      </w:r>
      <w:r w:rsidR="00C91A86">
        <w:rPr>
          <w:rFonts w:hint="eastAsia"/>
        </w:rPr>
        <w:t>：</w:t>
      </w:r>
      <w:r>
        <w:rPr>
          <w:rFonts w:hint="eastAsia"/>
        </w:rPr>
        <w:t>「</w:t>
      </w:r>
      <w:r w:rsidR="00182C07">
        <w:rPr>
          <w:rFonts w:hint="eastAsia"/>
        </w:rPr>
        <w:t>ここ</w:t>
      </w:r>
      <w:r w:rsidR="006028F3">
        <w:rPr>
          <w:rFonts w:hint="eastAsia"/>
        </w:rPr>
        <w:t>は</w:t>
      </w:r>
      <w:r w:rsidR="00182C07">
        <w:rPr>
          <w:rFonts w:hint="eastAsia"/>
        </w:rPr>
        <w:t>ギリギリで何</w:t>
      </w:r>
      <w:r w:rsidR="00182C07">
        <w:rPr>
          <w:rFonts w:hint="eastAsia"/>
        </w:rPr>
        <w:t>m</w:t>
      </w:r>
      <w:r w:rsidR="00182C07">
        <w:rPr>
          <w:rFonts w:hint="eastAsia"/>
        </w:rPr>
        <w:t>ですか？」</w:t>
      </w:r>
    </w:p>
    <w:p w:rsidR="00182C07" w:rsidRDefault="00182C07" w:rsidP="002967B9"/>
    <w:p w:rsidR="002A7636" w:rsidRDefault="00C91A86" w:rsidP="002967B9">
      <w:r>
        <w:rPr>
          <w:rFonts w:hint="eastAsia"/>
        </w:rPr>
        <w:t>参加者：</w:t>
      </w:r>
      <w:r w:rsidR="00182C07">
        <w:rPr>
          <w:rFonts w:hint="eastAsia"/>
        </w:rPr>
        <w:t>「</w:t>
      </w:r>
      <w:r w:rsidR="00AD0946">
        <w:rPr>
          <w:rFonts w:hint="eastAsia"/>
        </w:rPr>
        <w:t>15m</w:t>
      </w:r>
      <w:r w:rsidR="006028F3">
        <w:rPr>
          <w:rFonts w:hint="eastAsia"/>
        </w:rPr>
        <w:t>ある</w:t>
      </w:r>
      <w:r w:rsidR="00AD0946">
        <w:rPr>
          <w:rFonts w:hint="eastAsia"/>
        </w:rPr>
        <w:t>とかかります。ヨットが</w:t>
      </w:r>
      <w:r w:rsidR="002A7636">
        <w:rPr>
          <w:rFonts w:hint="eastAsia"/>
        </w:rPr>
        <w:t>40</w:t>
      </w:r>
      <w:r w:rsidR="002A7636">
        <w:rPr>
          <w:rFonts w:hint="eastAsia"/>
        </w:rPr>
        <w:t>フィートだと</w:t>
      </w:r>
      <w:r w:rsidR="002A7636">
        <w:rPr>
          <w:rFonts w:hint="eastAsia"/>
        </w:rPr>
        <w:t>15m</w:t>
      </w:r>
      <w:r w:rsidR="002A7636">
        <w:rPr>
          <w:rFonts w:hint="eastAsia"/>
        </w:rPr>
        <w:t>ぐらいあるのでかか</w:t>
      </w:r>
      <w:r w:rsidR="006028F3">
        <w:rPr>
          <w:rFonts w:hint="eastAsia"/>
        </w:rPr>
        <w:t>ってしまいます</w:t>
      </w:r>
      <w:r w:rsidR="002A7636">
        <w:rPr>
          <w:rFonts w:hint="eastAsia"/>
        </w:rPr>
        <w:t>。」</w:t>
      </w:r>
    </w:p>
    <w:p w:rsidR="002A7636" w:rsidRDefault="002A7636" w:rsidP="002967B9"/>
    <w:p w:rsidR="002A7636" w:rsidRDefault="00055D7A" w:rsidP="002967B9">
      <w:r>
        <w:rPr>
          <w:rFonts w:hint="eastAsia"/>
        </w:rPr>
        <w:t>実行委員：</w:t>
      </w:r>
      <w:r w:rsidR="00A71547">
        <w:rPr>
          <w:rFonts w:hint="eastAsia"/>
        </w:rPr>
        <w:t>「滑走路の</w:t>
      </w:r>
      <w:r w:rsidR="006D0DE9">
        <w:rPr>
          <w:rFonts w:hint="eastAsia"/>
        </w:rPr>
        <w:t>終わりから</w:t>
      </w:r>
      <w:r w:rsidR="006D0DE9">
        <w:rPr>
          <w:rFonts w:hint="eastAsia"/>
        </w:rPr>
        <w:t>30</w:t>
      </w:r>
      <w:r w:rsidR="006D0DE9">
        <w:rPr>
          <w:rFonts w:hint="eastAsia"/>
        </w:rPr>
        <w:t>度ということですね。」</w:t>
      </w:r>
    </w:p>
    <w:p w:rsidR="006D0DE9" w:rsidRDefault="006D0DE9" w:rsidP="002967B9"/>
    <w:p w:rsidR="006D0DE9" w:rsidRDefault="006D0DE9" w:rsidP="002967B9">
      <w:r>
        <w:rPr>
          <w:rFonts w:hint="eastAsia"/>
        </w:rPr>
        <w:t>飯野</w:t>
      </w:r>
      <w:r w:rsidR="00055D7A">
        <w:rPr>
          <w:rFonts w:hint="eastAsia"/>
        </w:rPr>
        <w:t>：</w:t>
      </w:r>
      <w:r>
        <w:rPr>
          <w:rFonts w:hint="eastAsia"/>
        </w:rPr>
        <w:t>「</w:t>
      </w:r>
      <w:r w:rsidR="00915C4B">
        <w:rPr>
          <w:rFonts w:hint="eastAsia"/>
        </w:rPr>
        <w:t>詳しい情報が欲しければ管制官に聞いて提出します。</w:t>
      </w:r>
      <w:r w:rsidR="00821A8F">
        <w:rPr>
          <w:rFonts w:hint="eastAsia"/>
        </w:rPr>
        <w:t>少なくとも私の船は引っかかるので</w:t>
      </w:r>
      <w:r w:rsidR="006028F3">
        <w:rPr>
          <w:rFonts w:hint="eastAsia"/>
        </w:rPr>
        <w:t>今回は</w:t>
      </w:r>
      <w:r w:rsidR="00821A8F">
        <w:rPr>
          <w:rFonts w:hint="eastAsia"/>
        </w:rPr>
        <w:t>仕方なくそちらから</w:t>
      </w:r>
      <w:r w:rsidR="00226EA6">
        <w:rPr>
          <w:rFonts w:hint="eastAsia"/>
        </w:rPr>
        <w:t>入りました。」</w:t>
      </w:r>
    </w:p>
    <w:p w:rsidR="00226EA6" w:rsidRDefault="00226EA6" w:rsidP="002967B9"/>
    <w:p w:rsidR="00226EA6" w:rsidRDefault="00226EA6" w:rsidP="002967B9">
      <w:r>
        <w:rPr>
          <w:rFonts w:hint="eastAsia"/>
        </w:rPr>
        <w:t>添畑</w:t>
      </w:r>
      <w:r w:rsidR="00055D7A">
        <w:rPr>
          <w:rFonts w:hint="eastAsia"/>
        </w:rPr>
        <w:t>：</w:t>
      </w:r>
      <w:r>
        <w:rPr>
          <w:rFonts w:hint="eastAsia"/>
        </w:rPr>
        <w:t>「</w:t>
      </w:r>
      <w:r w:rsidR="00C82292">
        <w:rPr>
          <w:rFonts w:hint="eastAsia"/>
        </w:rPr>
        <w:t>エンジン付きの船はここに入るのは問題な</w:t>
      </w:r>
      <w:r w:rsidR="006028F3">
        <w:rPr>
          <w:rFonts w:hint="eastAsia"/>
        </w:rPr>
        <w:t>い</w:t>
      </w:r>
      <w:r w:rsidR="00C82292">
        <w:rPr>
          <w:rFonts w:hint="eastAsia"/>
        </w:rPr>
        <w:t>ですが、</w:t>
      </w:r>
      <w:r w:rsidR="00937EE3">
        <w:rPr>
          <w:rFonts w:hint="eastAsia"/>
        </w:rPr>
        <w:t>サバニ</w:t>
      </w:r>
      <w:r w:rsidR="006028F3">
        <w:rPr>
          <w:rFonts w:hint="eastAsia"/>
        </w:rPr>
        <w:t>は航行</w:t>
      </w:r>
      <w:r w:rsidR="00B55158">
        <w:rPr>
          <w:rFonts w:hint="eastAsia"/>
        </w:rPr>
        <w:t>不自由船</w:t>
      </w:r>
      <w:r w:rsidR="000B7F8F">
        <w:rPr>
          <w:rFonts w:hint="eastAsia"/>
        </w:rPr>
        <w:t>になるので</w:t>
      </w:r>
      <w:r w:rsidR="008D1221">
        <w:rPr>
          <w:rFonts w:hint="eastAsia"/>
        </w:rPr>
        <w:t>こちら側から</w:t>
      </w:r>
      <w:r w:rsidR="00604DA1">
        <w:rPr>
          <w:rFonts w:hint="eastAsia"/>
        </w:rPr>
        <w:t>入りましょうという</w:t>
      </w:r>
      <w:r w:rsidR="006028F3">
        <w:rPr>
          <w:rFonts w:hint="eastAsia"/>
        </w:rPr>
        <w:t>ルール</w:t>
      </w:r>
      <w:r w:rsidR="00604DA1">
        <w:rPr>
          <w:rFonts w:hint="eastAsia"/>
        </w:rPr>
        <w:t>です。」</w:t>
      </w:r>
    </w:p>
    <w:p w:rsidR="00604DA1" w:rsidRDefault="00055D7A" w:rsidP="002967B9">
      <w:r>
        <w:rPr>
          <w:rFonts w:hint="eastAsia"/>
        </w:rPr>
        <w:t>実行委員：</w:t>
      </w:r>
      <w:r w:rsidR="00604DA1">
        <w:rPr>
          <w:rFonts w:hint="eastAsia"/>
        </w:rPr>
        <w:t>「もしご迷惑で無ければ</w:t>
      </w:r>
      <w:r w:rsidR="00CA3507">
        <w:rPr>
          <w:rFonts w:hint="eastAsia"/>
        </w:rPr>
        <w:t>詳細</w:t>
      </w:r>
      <w:r w:rsidR="00604DA1">
        <w:rPr>
          <w:rFonts w:hint="eastAsia"/>
        </w:rPr>
        <w:t>情報をい</w:t>
      </w:r>
      <w:r w:rsidR="00CA3507">
        <w:rPr>
          <w:rFonts w:hint="eastAsia"/>
        </w:rPr>
        <w:t>ただけますか？</w:t>
      </w:r>
      <w:r w:rsidR="00604DA1">
        <w:rPr>
          <w:rFonts w:hint="eastAsia"/>
        </w:rPr>
        <w:t>」</w:t>
      </w:r>
    </w:p>
    <w:p w:rsidR="00604DA1" w:rsidRDefault="00604DA1" w:rsidP="002967B9"/>
    <w:p w:rsidR="00604DA1" w:rsidRDefault="00BD439A" w:rsidP="002967B9">
      <w:r>
        <w:rPr>
          <w:rFonts w:hint="eastAsia"/>
        </w:rPr>
        <w:t>飯野「</w:t>
      </w:r>
      <w:r w:rsidR="00EF00FC">
        <w:rPr>
          <w:rFonts w:hint="eastAsia"/>
        </w:rPr>
        <w:t>30</w:t>
      </w:r>
      <w:r w:rsidR="00EF00FC">
        <w:rPr>
          <w:rFonts w:hint="eastAsia"/>
        </w:rPr>
        <w:t>フィートならギリギリかなという感じですが</w:t>
      </w:r>
      <w:r w:rsidR="00EF00FC">
        <w:rPr>
          <w:rFonts w:hint="eastAsia"/>
        </w:rPr>
        <w:t>40</w:t>
      </w:r>
      <w:r w:rsidR="00EF00FC">
        <w:rPr>
          <w:rFonts w:hint="eastAsia"/>
        </w:rPr>
        <w:t>フィートだと恐らくかかります</w:t>
      </w:r>
      <w:r w:rsidR="00186554">
        <w:rPr>
          <w:rFonts w:hint="eastAsia"/>
        </w:rPr>
        <w:t>。知り合</w:t>
      </w:r>
      <w:r w:rsidR="006028F3">
        <w:rPr>
          <w:rFonts w:hint="eastAsia"/>
        </w:rPr>
        <w:t>いの</w:t>
      </w:r>
      <w:r w:rsidR="00186554">
        <w:rPr>
          <w:rFonts w:hint="eastAsia"/>
        </w:rPr>
        <w:t>管制官にいただけるよう頼みます。</w:t>
      </w:r>
      <w:r w:rsidR="00E5218D">
        <w:rPr>
          <w:rFonts w:hint="eastAsia"/>
        </w:rPr>
        <w:t>」</w:t>
      </w:r>
    </w:p>
    <w:p w:rsidR="00E5218D" w:rsidRDefault="00E5218D" w:rsidP="002967B9"/>
    <w:p w:rsidR="00055D7A" w:rsidRDefault="00055D7A" w:rsidP="002967B9">
      <w:r>
        <w:rPr>
          <w:rFonts w:hint="eastAsia"/>
        </w:rPr>
        <w:t>実行委員：</w:t>
      </w:r>
      <w:r w:rsidR="00E5218D">
        <w:rPr>
          <w:rFonts w:hint="eastAsia"/>
        </w:rPr>
        <w:t>「今日はこちら</w:t>
      </w:r>
      <w:r w:rsidR="006028F3">
        <w:rPr>
          <w:rFonts w:hint="eastAsia"/>
        </w:rPr>
        <w:t>の</w:t>
      </w:r>
      <w:r w:rsidR="00E5218D">
        <w:rPr>
          <w:rFonts w:hint="eastAsia"/>
        </w:rPr>
        <w:t>発表は以上です。</w:t>
      </w:r>
      <w:r w:rsidR="006028F3">
        <w:rPr>
          <w:rFonts w:hint="eastAsia"/>
        </w:rPr>
        <w:t>残りの時間は</w:t>
      </w:r>
      <w:r w:rsidR="00E5218D">
        <w:rPr>
          <w:rFonts w:hint="eastAsia"/>
        </w:rPr>
        <w:t>皆様のご意見を拝聴させてください。来年は</w:t>
      </w:r>
      <w:r w:rsidR="00E5218D">
        <w:rPr>
          <w:rFonts w:hint="eastAsia"/>
        </w:rPr>
        <w:t>20</w:t>
      </w:r>
      <w:r w:rsidR="00E5218D">
        <w:rPr>
          <w:rFonts w:hint="eastAsia"/>
        </w:rPr>
        <w:t>周年なので今までの記録映像や写真集、</w:t>
      </w:r>
      <w:r w:rsidR="0070384E">
        <w:rPr>
          <w:rFonts w:hint="eastAsia"/>
        </w:rPr>
        <w:t>書き物でも残したいと思</w:t>
      </w:r>
      <w:r w:rsidR="00B55158">
        <w:rPr>
          <w:rFonts w:hint="eastAsia"/>
        </w:rPr>
        <w:t>い、いろいろ</w:t>
      </w:r>
      <w:r w:rsidR="0039207B">
        <w:rPr>
          <w:rFonts w:hint="eastAsia"/>
        </w:rPr>
        <w:t>な</w:t>
      </w:r>
      <w:r w:rsidR="00B55158">
        <w:rPr>
          <w:rFonts w:hint="eastAsia"/>
        </w:rPr>
        <w:t>こと</w:t>
      </w:r>
      <w:r w:rsidR="0039207B">
        <w:rPr>
          <w:rFonts w:hint="eastAsia"/>
        </w:rPr>
        <w:t>をスポンサーと交渉しながら</w:t>
      </w:r>
      <w:r>
        <w:rPr>
          <w:rFonts w:hint="eastAsia"/>
        </w:rPr>
        <w:t>、</w:t>
      </w:r>
      <w:r w:rsidR="00CB1088">
        <w:rPr>
          <w:rFonts w:hint="eastAsia"/>
        </w:rPr>
        <w:t>予算を取ってくれるようお願いしております。</w:t>
      </w:r>
    </w:p>
    <w:p w:rsidR="00E5218D" w:rsidRDefault="006028F3" w:rsidP="002967B9">
      <w:r>
        <w:rPr>
          <w:rFonts w:hint="eastAsia"/>
        </w:rPr>
        <w:t>20</w:t>
      </w:r>
      <w:r>
        <w:rPr>
          <w:rFonts w:hint="eastAsia"/>
        </w:rPr>
        <w:t>周年記念に</w:t>
      </w:r>
      <w:r w:rsidR="00895CF3">
        <w:rPr>
          <w:rFonts w:hint="eastAsia"/>
        </w:rPr>
        <w:t>こんなことをやってみたらどうかという意見があればお願いいたします。」</w:t>
      </w:r>
    </w:p>
    <w:p w:rsidR="00895CF3" w:rsidRDefault="00895CF3" w:rsidP="002967B9"/>
    <w:p w:rsidR="00895CF3" w:rsidRDefault="001E3C1C" w:rsidP="002967B9">
      <w:r>
        <w:rPr>
          <w:rFonts w:hint="eastAsia"/>
        </w:rPr>
        <w:t>高江洲「事務局から、</w:t>
      </w:r>
      <w:r w:rsidR="006028F3">
        <w:rPr>
          <w:rFonts w:hint="eastAsia"/>
        </w:rPr>
        <w:t>提出期限の厳守を今年もよろしくお願いいたします。今年は例年より早く申し込んでいただいて、手続きをスムーズに進めることが出来ました。来年</w:t>
      </w:r>
      <w:r w:rsidR="00BB128E">
        <w:rPr>
          <w:rFonts w:hint="eastAsia"/>
        </w:rPr>
        <w:t>は</w:t>
      </w:r>
      <w:r w:rsidR="00BB128E">
        <w:rPr>
          <w:rFonts w:hint="eastAsia"/>
        </w:rPr>
        <w:t>20</w:t>
      </w:r>
      <w:r w:rsidR="00BB128E">
        <w:rPr>
          <w:rFonts w:hint="eastAsia"/>
        </w:rPr>
        <w:t>回記念大会になることから参加艇が増える事が考えられます。</w:t>
      </w:r>
      <w:r w:rsidR="006028F3">
        <w:rPr>
          <w:rFonts w:hint="eastAsia"/>
        </w:rPr>
        <w:t>手続きも増えて多忙になり、期限を過ぎてしまうと保険に入れないなどで追加料金がかかりますのでお願いします。</w:t>
      </w:r>
      <w:r w:rsidR="00FB4FC2">
        <w:rPr>
          <w:rFonts w:hint="eastAsia"/>
        </w:rPr>
        <w:t>」</w:t>
      </w:r>
    </w:p>
    <w:p w:rsidR="00FB4FC2" w:rsidRDefault="00FB4FC2" w:rsidP="002967B9"/>
    <w:p w:rsidR="007F0AC4" w:rsidRDefault="00B55158" w:rsidP="002967B9">
      <w:r>
        <w:rPr>
          <w:rFonts w:hint="eastAsia"/>
        </w:rPr>
        <w:t>実行委員</w:t>
      </w:r>
      <w:r w:rsidR="00FB4FC2">
        <w:rPr>
          <w:rFonts w:hint="eastAsia"/>
        </w:rPr>
        <w:t>「</w:t>
      </w:r>
      <w:r w:rsidR="00AE3CEE">
        <w:rPr>
          <w:rFonts w:hint="eastAsia"/>
        </w:rPr>
        <w:t>ライフジャケットについては</w:t>
      </w:r>
      <w:r w:rsidR="007F0AC4">
        <w:rPr>
          <w:rFonts w:hint="eastAsia"/>
        </w:rPr>
        <w:t>保安庁の方も</w:t>
      </w:r>
      <w:r w:rsidR="008B3F74">
        <w:rPr>
          <w:rFonts w:hint="eastAsia"/>
        </w:rPr>
        <w:t>更に</w:t>
      </w:r>
      <w:r w:rsidR="007F0AC4">
        <w:rPr>
          <w:rFonts w:hint="eastAsia"/>
        </w:rPr>
        <w:t>厳しくなると思いますので、</w:t>
      </w:r>
      <w:r w:rsidR="00D42623">
        <w:rPr>
          <w:rFonts w:hint="eastAsia"/>
        </w:rPr>
        <w:t>着用の厳守をお願いします。来年こんなことがやりたいなど意見はありますか？</w:t>
      </w:r>
      <w:r w:rsidR="00D42623">
        <w:rPr>
          <w:rFonts w:hint="eastAsia"/>
        </w:rPr>
        <w:t>10</w:t>
      </w:r>
      <w:r w:rsidR="00D42623">
        <w:rPr>
          <w:rFonts w:hint="eastAsia"/>
        </w:rPr>
        <w:t>周年の時は</w:t>
      </w:r>
      <w:r w:rsidR="002031A6">
        <w:rPr>
          <w:rFonts w:hint="eastAsia"/>
        </w:rPr>
        <w:t>ビデオ、</w:t>
      </w:r>
      <w:r w:rsidR="002031A6">
        <w:rPr>
          <w:rFonts w:hint="eastAsia"/>
        </w:rPr>
        <w:t>15</w:t>
      </w:r>
      <w:r w:rsidR="002031A6">
        <w:rPr>
          <w:rFonts w:hint="eastAsia"/>
        </w:rPr>
        <w:t>周年のときは記念</w:t>
      </w:r>
      <w:r w:rsidR="008B3F74">
        <w:rPr>
          <w:rFonts w:hint="eastAsia"/>
        </w:rPr>
        <w:t>に</w:t>
      </w:r>
      <w:r w:rsidR="002031A6">
        <w:rPr>
          <w:rFonts w:hint="eastAsia"/>
        </w:rPr>
        <w:t>お酒を造るなどしました。」</w:t>
      </w:r>
    </w:p>
    <w:p w:rsidR="008B3F74" w:rsidRDefault="008B3F74" w:rsidP="002967B9"/>
    <w:p w:rsidR="002031A6" w:rsidRDefault="00051124" w:rsidP="002967B9">
      <w:r>
        <w:rPr>
          <w:rFonts w:hint="eastAsia"/>
        </w:rPr>
        <w:t>参加者</w:t>
      </w:r>
      <w:r w:rsidR="00274C05">
        <w:rPr>
          <w:rFonts w:hint="eastAsia"/>
        </w:rPr>
        <w:t>「</w:t>
      </w:r>
      <w:r w:rsidR="00274C05">
        <w:rPr>
          <w:rFonts w:hint="eastAsia"/>
        </w:rPr>
        <w:t>GPS</w:t>
      </w:r>
      <w:r w:rsidR="00274C05">
        <w:rPr>
          <w:rFonts w:hint="eastAsia"/>
        </w:rPr>
        <w:t>システムについて</w:t>
      </w:r>
      <w:r w:rsidR="009B24D9">
        <w:rPr>
          <w:rFonts w:hint="eastAsia"/>
        </w:rPr>
        <w:t>言及が無かったのですが来年もありますか？」</w:t>
      </w:r>
    </w:p>
    <w:p w:rsidR="008B3F74" w:rsidRDefault="008B3F74" w:rsidP="002967B9"/>
    <w:p w:rsidR="008B3F74" w:rsidRDefault="00B55158" w:rsidP="002967B9">
      <w:r>
        <w:rPr>
          <w:rFonts w:hint="eastAsia"/>
        </w:rPr>
        <w:t>実行委員</w:t>
      </w:r>
      <w:r w:rsidR="001D1DE8">
        <w:rPr>
          <w:rFonts w:hint="eastAsia"/>
        </w:rPr>
        <w:t>「もちろんあります。</w:t>
      </w:r>
      <w:r w:rsidR="00FC1BFA">
        <w:rPr>
          <w:rFonts w:hint="eastAsia"/>
        </w:rPr>
        <w:t>いいシステムですので来年も予算を取って</w:t>
      </w:r>
      <w:r w:rsidR="00DE4CEE">
        <w:rPr>
          <w:rFonts w:hint="eastAsia"/>
        </w:rPr>
        <w:t>行いたいと、</w:t>
      </w:r>
      <w:r w:rsidR="00FC1BFA">
        <w:rPr>
          <w:rFonts w:hint="eastAsia"/>
        </w:rPr>
        <w:t>スポンサーにお願いしてあります。</w:t>
      </w:r>
      <w:r w:rsidR="008B3F74">
        <w:rPr>
          <w:rFonts w:hint="eastAsia"/>
        </w:rPr>
        <w:t>来年は</w:t>
      </w:r>
      <w:r w:rsidR="00572B08">
        <w:rPr>
          <w:rFonts w:hint="eastAsia"/>
        </w:rPr>
        <w:t>20</w:t>
      </w:r>
      <w:r w:rsidR="00572B08">
        <w:rPr>
          <w:rFonts w:hint="eastAsia"/>
        </w:rPr>
        <w:t>周年ということで</w:t>
      </w:r>
      <w:r w:rsidR="00463A07">
        <w:rPr>
          <w:rFonts w:hint="eastAsia"/>
        </w:rPr>
        <w:t>島</w:t>
      </w:r>
      <w:r w:rsidR="00C925A6">
        <w:rPr>
          <w:rFonts w:hint="eastAsia"/>
        </w:rPr>
        <w:t>の皆様が楽しんでいただけること</w:t>
      </w:r>
      <w:r w:rsidR="00ED4BE2">
        <w:rPr>
          <w:rFonts w:hint="eastAsia"/>
        </w:rPr>
        <w:t>の実施</w:t>
      </w:r>
      <w:r w:rsidR="008B3F74">
        <w:rPr>
          <w:rFonts w:hint="eastAsia"/>
        </w:rPr>
        <w:t>や、</w:t>
      </w:r>
      <w:r w:rsidR="00472781">
        <w:rPr>
          <w:rFonts w:hint="eastAsia"/>
        </w:rPr>
        <w:t>20</w:t>
      </w:r>
      <w:r w:rsidR="00472781">
        <w:rPr>
          <w:rFonts w:hint="eastAsia"/>
        </w:rPr>
        <w:t>周年を</w:t>
      </w:r>
      <w:r w:rsidR="004F3A47">
        <w:rPr>
          <w:rFonts w:hint="eastAsia"/>
        </w:rPr>
        <w:t>前に打ち出したポスターや</w:t>
      </w:r>
      <w:r w:rsidR="004F3A47">
        <w:rPr>
          <w:rFonts w:hint="eastAsia"/>
        </w:rPr>
        <w:t>T</w:t>
      </w:r>
      <w:r w:rsidR="004F3A47">
        <w:rPr>
          <w:rFonts w:hint="eastAsia"/>
        </w:rPr>
        <w:t>シャツのデザインを考えて</w:t>
      </w:r>
      <w:r w:rsidR="008B3F74">
        <w:rPr>
          <w:rFonts w:hint="eastAsia"/>
        </w:rPr>
        <w:t>おり</w:t>
      </w:r>
      <w:r w:rsidR="004F3A47">
        <w:rPr>
          <w:rFonts w:hint="eastAsia"/>
        </w:rPr>
        <w:t>ます。</w:t>
      </w:r>
    </w:p>
    <w:p w:rsidR="00ED4BE2" w:rsidRDefault="00DE4CEE" w:rsidP="002967B9">
      <w:r>
        <w:rPr>
          <w:rFonts w:hint="eastAsia"/>
        </w:rPr>
        <w:t>また、</w:t>
      </w:r>
      <w:r w:rsidR="002C6900">
        <w:rPr>
          <w:rFonts w:hint="eastAsia"/>
        </w:rPr>
        <w:t>フィニッシュ地点を</w:t>
      </w:r>
      <w:r w:rsidR="008B3F74">
        <w:rPr>
          <w:rFonts w:hint="eastAsia"/>
        </w:rPr>
        <w:t>変更</w:t>
      </w:r>
      <w:r w:rsidR="002C6900">
        <w:rPr>
          <w:rFonts w:hint="eastAsia"/>
        </w:rPr>
        <w:t>して、</w:t>
      </w:r>
      <w:r w:rsidR="00ED4BE2">
        <w:rPr>
          <w:rFonts w:hint="eastAsia"/>
        </w:rPr>
        <w:t>皆様は</w:t>
      </w:r>
      <w:r w:rsidR="00B55158">
        <w:rPr>
          <w:rFonts w:hint="eastAsia"/>
        </w:rPr>
        <w:t>うみそら公園の方に</w:t>
      </w:r>
      <w:r w:rsidR="00ED4BE2">
        <w:rPr>
          <w:rFonts w:hint="eastAsia"/>
        </w:rPr>
        <w:t>入って</w:t>
      </w:r>
      <w:r w:rsidR="00DE29A5">
        <w:rPr>
          <w:rFonts w:hint="eastAsia"/>
        </w:rPr>
        <w:t>来ると、</w:t>
      </w:r>
      <w:r w:rsidR="00ED4BE2">
        <w:rPr>
          <w:rFonts w:hint="eastAsia"/>
        </w:rPr>
        <w:t>片付けや表彰式の準備などですごく忙しいと思いますが、</w:t>
      </w:r>
      <w:r w:rsidR="001318FD">
        <w:rPr>
          <w:rFonts w:hint="eastAsia"/>
        </w:rPr>
        <w:t>那覇市と組んでもっと盛り上げたいなと</w:t>
      </w:r>
      <w:r w:rsidR="008B3F74">
        <w:rPr>
          <w:rFonts w:hint="eastAsia"/>
        </w:rPr>
        <w:t>思って</w:t>
      </w:r>
      <w:r w:rsidR="00303EDC">
        <w:rPr>
          <w:rFonts w:hint="eastAsia"/>
        </w:rPr>
        <w:t>い</w:t>
      </w:r>
      <w:r w:rsidR="008B3F74">
        <w:rPr>
          <w:rFonts w:hint="eastAsia"/>
        </w:rPr>
        <w:t>ます</w:t>
      </w:r>
      <w:r w:rsidR="001318FD">
        <w:rPr>
          <w:rFonts w:hint="eastAsia"/>
        </w:rPr>
        <w:t>。</w:t>
      </w:r>
      <w:r>
        <w:rPr>
          <w:rFonts w:hint="eastAsia"/>
        </w:rPr>
        <w:t>もっと沢山の</w:t>
      </w:r>
      <w:r w:rsidR="00ED4BE2">
        <w:rPr>
          <w:rFonts w:hint="eastAsia"/>
        </w:rPr>
        <w:t>友達やご家族の方</w:t>
      </w:r>
      <w:r>
        <w:rPr>
          <w:rFonts w:hint="eastAsia"/>
        </w:rPr>
        <w:t>に来ていただいて応援して</w:t>
      </w:r>
      <w:r w:rsidR="00ED4BE2">
        <w:rPr>
          <w:rFonts w:hint="eastAsia"/>
        </w:rPr>
        <w:t>盛り上が</w:t>
      </w:r>
      <w:r w:rsidR="00015844">
        <w:rPr>
          <w:rFonts w:hint="eastAsia"/>
        </w:rPr>
        <w:t>っていただけるよう</w:t>
      </w:r>
      <w:r w:rsidR="00303EDC">
        <w:rPr>
          <w:rFonts w:hint="eastAsia"/>
        </w:rPr>
        <w:t>、</w:t>
      </w:r>
      <w:r>
        <w:rPr>
          <w:rFonts w:hint="eastAsia"/>
        </w:rPr>
        <w:t>力を入れていきたいと</w:t>
      </w:r>
      <w:r w:rsidR="00015844">
        <w:rPr>
          <w:rFonts w:hint="eastAsia"/>
        </w:rPr>
        <w:t>思います。</w:t>
      </w:r>
    </w:p>
    <w:p w:rsidR="00303EDC" w:rsidRDefault="00ED4BE2" w:rsidP="002967B9">
      <w:r>
        <w:rPr>
          <w:rFonts w:hint="eastAsia"/>
        </w:rPr>
        <w:t>今年も</w:t>
      </w:r>
      <w:r w:rsidR="00303EDC">
        <w:rPr>
          <w:rFonts w:hint="eastAsia"/>
        </w:rPr>
        <w:t>あまり</w:t>
      </w:r>
      <w:r>
        <w:rPr>
          <w:rFonts w:hint="eastAsia"/>
        </w:rPr>
        <w:t>上手く回らず</w:t>
      </w:r>
      <w:r w:rsidR="00303EDC">
        <w:rPr>
          <w:rFonts w:hint="eastAsia"/>
        </w:rPr>
        <w:t>、</w:t>
      </w:r>
      <w:r w:rsidR="00246171">
        <w:rPr>
          <w:rFonts w:hint="eastAsia"/>
        </w:rPr>
        <w:t>我々があそこで出来ることは</w:t>
      </w:r>
      <w:r w:rsidR="00303EDC">
        <w:rPr>
          <w:rFonts w:hint="eastAsia"/>
        </w:rPr>
        <w:t>、</w:t>
      </w:r>
      <w:r w:rsidR="007D3866">
        <w:rPr>
          <w:rFonts w:hint="eastAsia"/>
        </w:rPr>
        <w:t>GPS</w:t>
      </w:r>
      <w:r>
        <w:rPr>
          <w:rFonts w:hint="eastAsia"/>
        </w:rPr>
        <w:t>の返却や</w:t>
      </w:r>
      <w:r w:rsidR="007D3866">
        <w:rPr>
          <w:rFonts w:hint="eastAsia"/>
        </w:rPr>
        <w:t>帰着</w:t>
      </w:r>
      <w:r w:rsidR="006626B0">
        <w:rPr>
          <w:rFonts w:hint="eastAsia"/>
        </w:rPr>
        <w:t>申告、</w:t>
      </w:r>
      <w:r w:rsidR="00EA2AD6">
        <w:rPr>
          <w:rFonts w:hint="eastAsia"/>
        </w:rPr>
        <w:t>それと飲み物を</w:t>
      </w:r>
      <w:r w:rsidR="00B55158">
        <w:rPr>
          <w:rFonts w:hint="eastAsia"/>
        </w:rPr>
        <w:t>配る</w:t>
      </w:r>
      <w:r w:rsidR="00EA2AD6">
        <w:rPr>
          <w:rFonts w:hint="eastAsia"/>
        </w:rPr>
        <w:t>程度しか出来ないですが</w:t>
      </w:r>
      <w:r w:rsidR="00303EDC">
        <w:rPr>
          <w:rFonts w:hint="eastAsia"/>
        </w:rPr>
        <w:t>。</w:t>
      </w:r>
    </w:p>
    <w:p w:rsidR="00ED4BE2" w:rsidRDefault="00ED4BE2" w:rsidP="002967B9">
      <w:r>
        <w:rPr>
          <w:rFonts w:hint="eastAsia"/>
        </w:rPr>
        <w:t>今年はジェットの船でしたが</w:t>
      </w:r>
      <w:r w:rsidR="00B738B6">
        <w:rPr>
          <w:rFonts w:hint="eastAsia"/>
        </w:rPr>
        <w:t>、</w:t>
      </w:r>
      <w:r>
        <w:rPr>
          <w:rFonts w:hint="eastAsia"/>
        </w:rPr>
        <w:t>それでも</w:t>
      </w:r>
      <w:r w:rsidR="00303EDC">
        <w:rPr>
          <w:rFonts w:hint="eastAsia"/>
        </w:rPr>
        <w:t>なかなか</w:t>
      </w:r>
      <w:r>
        <w:rPr>
          <w:rFonts w:hint="eastAsia"/>
        </w:rPr>
        <w:t>乗りにくく、平底の</w:t>
      </w:r>
      <w:r w:rsidR="00303EDC">
        <w:rPr>
          <w:rFonts w:hint="eastAsia"/>
        </w:rPr>
        <w:t>船外</w:t>
      </w:r>
      <w:r w:rsidR="00015844">
        <w:rPr>
          <w:rFonts w:hint="eastAsia"/>
        </w:rPr>
        <w:t>機</w:t>
      </w:r>
      <w:r w:rsidR="00303EDC">
        <w:rPr>
          <w:rFonts w:hint="eastAsia"/>
        </w:rPr>
        <w:t>付きの和船があると、</w:t>
      </w:r>
      <w:r w:rsidR="00217569">
        <w:rPr>
          <w:rFonts w:hint="eastAsia"/>
        </w:rPr>
        <w:t>岸まで来られてありがた</w:t>
      </w:r>
      <w:r w:rsidR="008B3F74">
        <w:rPr>
          <w:rFonts w:hint="eastAsia"/>
        </w:rPr>
        <w:t>いの</w:t>
      </w:r>
      <w:r w:rsidR="00217569">
        <w:rPr>
          <w:rFonts w:hint="eastAsia"/>
        </w:rPr>
        <w:t>で</w:t>
      </w:r>
      <w:r w:rsidR="00DE29A5">
        <w:rPr>
          <w:rFonts w:hint="eastAsia"/>
        </w:rPr>
        <w:t>、</w:t>
      </w:r>
      <w:r w:rsidR="00891198">
        <w:rPr>
          <w:rFonts w:hint="eastAsia"/>
        </w:rPr>
        <w:t>そういう船を</w:t>
      </w:r>
      <w:r w:rsidR="00520EA0">
        <w:rPr>
          <w:rFonts w:hint="eastAsia"/>
        </w:rPr>
        <w:t>探し</w:t>
      </w:r>
      <w:r w:rsidR="00DE29A5">
        <w:rPr>
          <w:rFonts w:hint="eastAsia"/>
        </w:rPr>
        <w:t>ます。</w:t>
      </w:r>
    </w:p>
    <w:p w:rsidR="00303EDC" w:rsidRDefault="0071340D" w:rsidP="002967B9">
      <w:r>
        <w:rPr>
          <w:rFonts w:hint="eastAsia"/>
        </w:rPr>
        <w:t>我々としては</w:t>
      </w:r>
      <w:r w:rsidR="004301F1">
        <w:rPr>
          <w:rFonts w:hint="eastAsia"/>
        </w:rPr>
        <w:t>参加者の方は忙しいし疲れているので</w:t>
      </w:r>
      <w:r w:rsidR="00DE29A5">
        <w:rPr>
          <w:rFonts w:hint="eastAsia"/>
        </w:rPr>
        <w:t>、いつも</w:t>
      </w:r>
      <w:r w:rsidR="00303EDC">
        <w:rPr>
          <w:rFonts w:hint="eastAsia"/>
        </w:rPr>
        <w:t>通りに</w:t>
      </w:r>
      <w:r w:rsidR="004301F1">
        <w:rPr>
          <w:rFonts w:hint="eastAsia"/>
        </w:rPr>
        <w:t>やっていただいて、</w:t>
      </w:r>
      <w:r w:rsidR="000A656E">
        <w:rPr>
          <w:rFonts w:hint="eastAsia"/>
        </w:rPr>
        <w:t>翌日翌々日ぐらいに</w:t>
      </w:r>
      <w:r w:rsidR="00AB5064">
        <w:rPr>
          <w:rFonts w:hint="eastAsia"/>
        </w:rPr>
        <w:t>元の場所に戻せるよう頑張っていますが、そ</w:t>
      </w:r>
      <w:r w:rsidR="00ED4BE2">
        <w:rPr>
          <w:rFonts w:hint="eastAsia"/>
        </w:rPr>
        <w:t>れについて</w:t>
      </w:r>
      <w:r w:rsidR="00AB5064">
        <w:rPr>
          <w:rFonts w:hint="eastAsia"/>
        </w:rPr>
        <w:t>こうした方がいいという意見は無いですか？</w:t>
      </w:r>
      <w:r w:rsidR="003476DA">
        <w:rPr>
          <w:rFonts w:hint="eastAsia"/>
        </w:rPr>
        <w:t>表彰式は例年のように</w:t>
      </w:r>
      <w:r w:rsidR="00ED4BE2">
        <w:rPr>
          <w:rFonts w:hint="eastAsia"/>
        </w:rPr>
        <w:t>行いたい</w:t>
      </w:r>
      <w:r w:rsidR="003476DA">
        <w:rPr>
          <w:rFonts w:hint="eastAsia"/>
        </w:rPr>
        <w:t>と思っています。</w:t>
      </w:r>
    </w:p>
    <w:p w:rsidR="00015844" w:rsidRDefault="00ED4BE2" w:rsidP="002967B9">
      <w:r>
        <w:rPr>
          <w:rFonts w:hint="eastAsia"/>
        </w:rPr>
        <w:t>それとマリリンカップは本レースに出られない人</w:t>
      </w:r>
      <w:r w:rsidR="00DE29A5">
        <w:rPr>
          <w:rFonts w:hint="eastAsia"/>
        </w:rPr>
        <w:t>のため</w:t>
      </w:r>
      <w:r>
        <w:rPr>
          <w:rFonts w:hint="eastAsia"/>
        </w:rPr>
        <w:t>や、危険性が</w:t>
      </w:r>
      <w:r w:rsidR="00DE29A5">
        <w:rPr>
          <w:rFonts w:hint="eastAsia"/>
        </w:rPr>
        <w:t>比較的</w:t>
      </w:r>
      <w:r>
        <w:rPr>
          <w:rFonts w:hint="eastAsia"/>
        </w:rPr>
        <w:t>少ないので色々な人が楽しめる</w:t>
      </w:r>
      <w:r w:rsidR="00DE29A5">
        <w:rPr>
          <w:rFonts w:hint="eastAsia"/>
        </w:rPr>
        <w:t>ように、</w:t>
      </w:r>
      <w:r>
        <w:rPr>
          <w:rFonts w:hint="eastAsia"/>
        </w:rPr>
        <w:t>企画しているので、</w:t>
      </w:r>
      <w:r w:rsidR="00F567E1">
        <w:rPr>
          <w:rFonts w:hint="eastAsia"/>
        </w:rPr>
        <w:t>もっと</w:t>
      </w:r>
      <w:r>
        <w:rPr>
          <w:rFonts w:hint="eastAsia"/>
        </w:rPr>
        <w:t>多くの</w:t>
      </w:r>
      <w:r w:rsidR="00F567E1">
        <w:rPr>
          <w:rFonts w:hint="eastAsia"/>
        </w:rPr>
        <w:t>方がマリリンカップに</w:t>
      </w:r>
      <w:r w:rsidR="006F1472">
        <w:rPr>
          <w:rFonts w:hint="eastAsia"/>
        </w:rPr>
        <w:t>出ていただきたいなと思って</w:t>
      </w:r>
      <w:r>
        <w:rPr>
          <w:rFonts w:hint="eastAsia"/>
        </w:rPr>
        <w:t>います</w:t>
      </w:r>
      <w:r w:rsidR="00404564">
        <w:rPr>
          <w:rFonts w:hint="eastAsia"/>
        </w:rPr>
        <w:t>。</w:t>
      </w:r>
    </w:p>
    <w:p w:rsidR="002031A6" w:rsidRDefault="009A71D2" w:rsidP="002967B9">
      <w:r>
        <w:rPr>
          <w:rFonts w:hint="eastAsia"/>
        </w:rPr>
        <w:t>我々が</w:t>
      </w:r>
      <w:r>
        <w:rPr>
          <w:rFonts w:hint="eastAsia"/>
        </w:rPr>
        <w:t>20</w:t>
      </w:r>
      <w:r>
        <w:rPr>
          <w:rFonts w:hint="eastAsia"/>
        </w:rPr>
        <w:t>年間の記録や</w:t>
      </w:r>
      <w:r w:rsidR="009F1830">
        <w:rPr>
          <w:rFonts w:hint="eastAsia"/>
        </w:rPr>
        <w:t>戦前の</w:t>
      </w:r>
      <w:r>
        <w:rPr>
          <w:rFonts w:hint="eastAsia"/>
        </w:rPr>
        <w:t>中々手に入らない映像など手に入</w:t>
      </w:r>
      <w:r w:rsidR="00ED4BE2">
        <w:rPr>
          <w:rFonts w:hint="eastAsia"/>
        </w:rPr>
        <w:t>れ</w:t>
      </w:r>
      <w:r>
        <w:rPr>
          <w:rFonts w:hint="eastAsia"/>
        </w:rPr>
        <w:t>ているので</w:t>
      </w:r>
      <w:r w:rsidR="00015844">
        <w:rPr>
          <w:rFonts w:hint="eastAsia"/>
        </w:rPr>
        <w:t>、</w:t>
      </w:r>
      <w:r w:rsidR="00CA0784">
        <w:rPr>
          <w:rFonts w:hint="eastAsia"/>
        </w:rPr>
        <w:t>それらも見てもらって、</w:t>
      </w:r>
      <w:r w:rsidR="008B3F74">
        <w:rPr>
          <w:rFonts w:hint="eastAsia"/>
        </w:rPr>
        <w:t>サバニ</w:t>
      </w:r>
      <w:r w:rsidR="00AA3842">
        <w:rPr>
          <w:rFonts w:hint="eastAsia"/>
        </w:rPr>
        <w:t>の最初に始めたポリシーを記録に残しておくことで</w:t>
      </w:r>
      <w:r w:rsidR="00DE29A5">
        <w:rPr>
          <w:rFonts w:hint="eastAsia"/>
        </w:rPr>
        <w:t>、</w:t>
      </w:r>
      <w:r w:rsidR="00AE3D1B">
        <w:rPr>
          <w:rFonts w:hint="eastAsia"/>
        </w:rPr>
        <w:t>これが</w:t>
      </w:r>
      <w:r w:rsidR="00431C66">
        <w:rPr>
          <w:rFonts w:hint="eastAsia"/>
        </w:rPr>
        <w:t>将来に続いていけばいいかなと思います。</w:t>
      </w:r>
      <w:r w:rsidR="006A46F6">
        <w:rPr>
          <w:rFonts w:hint="eastAsia"/>
        </w:rPr>
        <w:t>来年は</w:t>
      </w:r>
      <w:r w:rsidR="0045258B">
        <w:rPr>
          <w:rFonts w:hint="eastAsia"/>
        </w:rPr>
        <w:t>昔出ていたけど参加しなくなった方</w:t>
      </w:r>
      <w:r w:rsidR="00CA3F94">
        <w:rPr>
          <w:rFonts w:hint="eastAsia"/>
        </w:rPr>
        <w:t>など近くにいれば、声かけをしていただきたいです。</w:t>
      </w:r>
      <w:r w:rsidR="003147E0">
        <w:rPr>
          <w:rFonts w:hint="eastAsia"/>
        </w:rPr>
        <w:t>10</w:t>
      </w:r>
      <w:r w:rsidR="003147E0">
        <w:rPr>
          <w:rFonts w:hint="eastAsia"/>
        </w:rPr>
        <w:t>周年の時は</w:t>
      </w:r>
      <w:r w:rsidR="003147E0">
        <w:rPr>
          <w:rFonts w:hint="eastAsia"/>
        </w:rPr>
        <w:t>45</w:t>
      </w:r>
      <w:r w:rsidR="003147E0">
        <w:rPr>
          <w:rFonts w:hint="eastAsia"/>
        </w:rPr>
        <w:t>艇</w:t>
      </w:r>
      <w:r w:rsidR="00E338AC">
        <w:rPr>
          <w:rFonts w:hint="eastAsia"/>
        </w:rPr>
        <w:t>出ていました。今は</w:t>
      </w:r>
      <w:r w:rsidR="00AD111B">
        <w:rPr>
          <w:rFonts w:hint="eastAsia"/>
        </w:rPr>
        <w:t>世代交代などもあって</w:t>
      </w:r>
      <w:r w:rsidR="00E338AC">
        <w:rPr>
          <w:rFonts w:hint="eastAsia"/>
        </w:rPr>
        <w:t>40</w:t>
      </w:r>
      <w:r w:rsidR="00E338AC">
        <w:rPr>
          <w:rFonts w:hint="eastAsia"/>
        </w:rPr>
        <w:t>艇</w:t>
      </w:r>
      <w:r w:rsidR="00515E89">
        <w:rPr>
          <w:rFonts w:hint="eastAsia"/>
        </w:rPr>
        <w:t>ちょっと</w:t>
      </w:r>
      <w:r w:rsidR="00F9543B">
        <w:rPr>
          <w:rFonts w:hint="eastAsia"/>
        </w:rPr>
        <w:t>切れるぐらい</w:t>
      </w:r>
      <w:r w:rsidR="00ED4BE2">
        <w:rPr>
          <w:rFonts w:hint="eastAsia"/>
        </w:rPr>
        <w:t>で</w:t>
      </w:r>
      <w:r w:rsidR="00F9543B">
        <w:rPr>
          <w:rFonts w:hint="eastAsia"/>
        </w:rPr>
        <w:t>それでも十分ですが</w:t>
      </w:r>
      <w:r w:rsidR="00ED4BE2">
        <w:rPr>
          <w:rFonts w:hint="eastAsia"/>
        </w:rPr>
        <w:t>、</w:t>
      </w:r>
      <w:r w:rsidR="00F9543B">
        <w:rPr>
          <w:rFonts w:hint="eastAsia"/>
        </w:rPr>
        <w:t>20</w:t>
      </w:r>
      <w:r w:rsidR="00F9543B">
        <w:rPr>
          <w:rFonts w:hint="eastAsia"/>
        </w:rPr>
        <w:t>周年なので</w:t>
      </w:r>
      <w:r w:rsidR="005945B0">
        <w:rPr>
          <w:rFonts w:hint="eastAsia"/>
        </w:rPr>
        <w:t>10</w:t>
      </w:r>
      <w:r w:rsidR="005945B0">
        <w:rPr>
          <w:rFonts w:hint="eastAsia"/>
        </w:rPr>
        <w:t>周年</w:t>
      </w:r>
      <w:r w:rsidR="00766588">
        <w:rPr>
          <w:rFonts w:hint="eastAsia"/>
        </w:rPr>
        <w:t>を超える参加艇</w:t>
      </w:r>
      <w:r w:rsidR="00EB1D19">
        <w:rPr>
          <w:rFonts w:hint="eastAsia"/>
        </w:rPr>
        <w:t>があったら嬉し</w:t>
      </w:r>
      <w:r w:rsidR="00ED4BE2">
        <w:rPr>
          <w:rFonts w:hint="eastAsia"/>
        </w:rPr>
        <w:t>いの</w:t>
      </w:r>
      <w:r w:rsidR="00EB1D19">
        <w:rPr>
          <w:rFonts w:hint="eastAsia"/>
        </w:rPr>
        <w:t>で皆様が色々な所に声かけしていただけると嬉しいです。</w:t>
      </w:r>
    </w:p>
    <w:p w:rsidR="00EB1D19" w:rsidRDefault="00EB1D19" w:rsidP="002967B9"/>
    <w:p w:rsidR="00EB1D19" w:rsidRDefault="00A076DD" w:rsidP="002967B9">
      <w:r>
        <w:rPr>
          <w:rFonts w:hint="eastAsia"/>
        </w:rPr>
        <w:t>高江洲「何か質問等ございますか？」</w:t>
      </w:r>
    </w:p>
    <w:p w:rsidR="00A076DD" w:rsidRDefault="00A076DD" w:rsidP="002967B9"/>
    <w:p w:rsidR="005D2F13" w:rsidRDefault="00051124" w:rsidP="002967B9">
      <w:r>
        <w:rPr>
          <w:rFonts w:hint="eastAsia"/>
        </w:rPr>
        <w:t>参加者</w:t>
      </w:r>
      <w:r w:rsidR="005D2F13">
        <w:rPr>
          <w:rFonts w:hint="eastAsia"/>
        </w:rPr>
        <w:t>「沖縄のメディアをもっと呼べないですか？」</w:t>
      </w:r>
    </w:p>
    <w:p w:rsidR="005D2F13" w:rsidRDefault="005D2F13" w:rsidP="002967B9"/>
    <w:p w:rsidR="005D2F13" w:rsidRDefault="00DE29A5" w:rsidP="002967B9">
      <w:r>
        <w:rPr>
          <w:rFonts w:hint="eastAsia"/>
        </w:rPr>
        <w:t>実行委員</w:t>
      </w:r>
      <w:r w:rsidR="005D2F13">
        <w:rPr>
          <w:rFonts w:hint="eastAsia"/>
        </w:rPr>
        <w:t>「</w:t>
      </w:r>
      <w:r w:rsidR="00577497">
        <w:rPr>
          <w:rFonts w:hint="eastAsia"/>
        </w:rPr>
        <w:t>呼ぶと一度</w:t>
      </w:r>
      <w:r w:rsidR="00015844">
        <w:rPr>
          <w:rFonts w:hint="eastAsia"/>
        </w:rPr>
        <w:t>は</w:t>
      </w:r>
      <w:r w:rsidR="00577497">
        <w:rPr>
          <w:rFonts w:hint="eastAsia"/>
        </w:rPr>
        <w:t>食いつくのですが</w:t>
      </w:r>
      <w:r w:rsidR="00015844">
        <w:rPr>
          <w:rFonts w:hint="eastAsia"/>
        </w:rPr>
        <w:t>…</w:t>
      </w:r>
      <w:r w:rsidR="00577497">
        <w:rPr>
          <w:rFonts w:hint="eastAsia"/>
        </w:rPr>
        <w:t>、やってくれないですね。」</w:t>
      </w:r>
    </w:p>
    <w:p w:rsidR="00577497" w:rsidRDefault="00577497" w:rsidP="002967B9"/>
    <w:p w:rsidR="00577497" w:rsidRDefault="00051124" w:rsidP="002967B9">
      <w:r>
        <w:rPr>
          <w:rFonts w:hint="eastAsia"/>
        </w:rPr>
        <w:t>参加者</w:t>
      </w:r>
      <w:r w:rsidR="00D81E27">
        <w:rPr>
          <w:rFonts w:hint="eastAsia"/>
        </w:rPr>
        <w:t>「</w:t>
      </w:r>
      <w:r w:rsidR="005A0C7C">
        <w:rPr>
          <w:rFonts w:hint="eastAsia"/>
        </w:rPr>
        <w:t>琉球</w:t>
      </w:r>
      <w:r w:rsidR="00B029A2">
        <w:rPr>
          <w:rFonts w:hint="eastAsia"/>
        </w:rPr>
        <w:t>新報も沖縄タイムス</w:t>
      </w:r>
      <w:r w:rsidR="0098021C">
        <w:rPr>
          <w:rFonts w:hint="eastAsia"/>
        </w:rPr>
        <w:t>も小さい告知を出すぐらいはしてくれるのですが、それぐらいですね。</w:t>
      </w:r>
      <w:r w:rsidR="00015844">
        <w:rPr>
          <w:rFonts w:hint="eastAsia"/>
        </w:rPr>
        <w:t>なかなかつながらない</w:t>
      </w:r>
      <w:r w:rsidR="0098021C">
        <w:rPr>
          <w:rFonts w:hint="eastAsia"/>
        </w:rPr>
        <w:t>」</w:t>
      </w:r>
    </w:p>
    <w:p w:rsidR="0098021C" w:rsidRDefault="0098021C" w:rsidP="002967B9"/>
    <w:p w:rsidR="0098021C" w:rsidRDefault="00DE29A5" w:rsidP="002967B9">
      <w:r>
        <w:rPr>
          <w:rFonts w:hint="eastAsia"/>
        </w:rPr>
        <w:t>実行委員</w:t>
      </w:r>
      <w:r w:rsidR="0098021C">
        <w:rPr>
          <w:rFonts w:hint="eastAsia"/>
        </w:rPr>
        <w:t>「</w:t>
      </w:r>
      <w:r w:rsidR="00705E57">
        <w:rPr>
          <w:rFonts w:hint="eastAsia"/>
        </w:rPr>
        <w:t>先島の方は結構告知してくれますね。</w:t>
      </w:r>
      <w:r w:rsidR="00B002E6">
        <w:rPr>
          <w:rFonts w:hint="eastAsia"/>
        </w:rPr>
        <w:t>八重山日報などに</w:t>
      </w:r>
      <w:r w:rsidR="00A0661E">
        <w:rPr>
          <w:rFonts w:hint="eastAsia"/>
        </w:rPr>
        <w:t>このチームが勝ちました、</w:t>
      </w:r>
      <w:r w:rsidR="00CA3916">
        <w:rPr>
          <w:rFonts w:hint="eastAsia"/>
        </w:rPr>
        <w:t>この写真が必要ですか</w:t>
      </w:r>
      <w:r w:rsidR="00250B49">
        <w:rPr>
          <w:rFonts w:hint="eastAsia"/>
        </w:rPr>
        <w:t>とか</w:t>
      </w:r>
      <w:r>
        <w:rPr>
          <w:rFonts w:hint="eastAsia"/>
        </w:rPr>
        <w:t>、</w:t>
      </w:r>
      <w:r w:rsidR="00250B49">
        <w:rPr>
          <w:rFonts w:hint="eastAsia"/>
        </w:rPr>
        <w:t>この人にインタビューしますかなど聞くとかなり大きく</w:t>
      </w:r>
      <w:r w:rsidR="00F350F1">
        <w:rPr>
          <w:rFonts w:hint="eastAsia"/>
        </w:rPr>
        <w:t>やってくれます。</w:t>
      </w:r>
      <w:r w:rsidR="00686A75">
        <w:rPr>
          <w:rFonts w:hint="eastAsia"/>
        </w:rPr>
        <w:t>こちらが</w:t>
      </w:r>
      <w:r w:rsidR="00AA569D">
        <w:rPr>
          <w:rFonts w:hint="eastAsia"/>
        </w:rPr>
        <w:t>写真や記事も送れる</w:t>
      </w:r>
      <w:r w:rsidR="00D9327C">
        <w:rPr>
          <w:rFonts w:hint="eastAsia"/>
        </w:rPr>
        <w:t>からとアプローチしても琉球新報や沖縄タイムスは</w:t>
      </w:r>
      <w:r>
        <w:rPr>
          <w:rFonts w:hint="eastAsia"/>
        </w:rPr>
        <w:t>きて</w:t>
      </w:r>
      <w:r w:rsidR="00D9327C">
        <w:rPr>
          <w:rFonts w:hint="eastAsia"/>
        </w:rPr>
        <w:t>くれないですね。</w:t>
      </w:r>
      <w:r w:rsidR="006E495C">
        <w:rPr>
          <w:rFonts w:hint="eastAsia"/>
        </w:rPr>
        <w:t>八重山日報や週刊新潮</w:t>
      </w:r>
      <w:r w:rsidR="00B81B52">
        <w:rPr>
          <w:rFonts w:hint="eastAsia"/>
        </w:rPr>
        <w:t>がやってくれたりはしています。」</w:t>
      </w:r>
    </w:p>
    <w:p w:rsidR="00B81B52" w:rsidRDefault="00B81B52" w:rsidP="002967B9"/>
    <w:p w:rsidR="00B81B52" w:rsidRDefault="00051124" w:rsidP="002967B9">
      <w:r>
        <w:rPr>
          <w:rFonts w:hint="eastAsia"/>
        </w:rPr>
        <w:t>参加者</w:t>
      </w:r>
      <w:r w:rsidR="00B81B52">
        <w:rPr>
          <w:rFonts w:hint="eastAsia"/>
        </w:rPr>
        <w:t>「</w:t>
      </w:r>
      <w:r w:rsidR="0012546F">
        <w:rPr>
          <w:rFonts w:hint="eastAsia"/>
        </w:rPr>
        <w:t>ただ沖縄のメディアが必要ですね。」</w:t>
      </w:r>
    </w:p>
    <w:p w:rsidR="0012546F" w:rsidRDefault="0012546F" w:rsidP="002967B9"/>
    <w:p w:rsidR="0012546F" w:rsidRDefault="00051124" w:rsidP="002967B9">
      <w:r>
        <w:rPr>
          <w:rFonts w:hint="eastAsia"/>
        </w:rPr>
        <w:t>参加者</w:t>
      </w:r>
      <w:r w:rsidR="0012546F">
        <w:rPr>
          <w:rFonts w:hint="eastAsia"/>
        </w:rPr>
        <w:t>「沖縄のメディアが聞かないなら</w:t>
      </w:r>
      <w:r w:rsidR="00190630">
        <w:rPr>
          <w:rFonts w:hint="eastAsia"/>
        </w:rPr>
        <w:t>本土</w:t>
      </w:r>
      <w:r w:rsidR="00AD2B84">
        <w:rPr>
          <w:rFonts w:hint="eastAsia"/>
        </w:rPr>
        <w:t>のメディアに言ってみてはどうですか？」</w:t>
      </w:r>
    </w:p>
    <w:p w:rsidR="00AD2B84" w:rsidRDefault="00AD2B84" w:rsidP="002967B9"/>
    <w:p w:rsidR="0069228E" w:rsidRDefault="00DE29A5" w:rsidP="002967B9">
      <w:r>
        <w:rPr>
          <w:rFonts w:hint="eastAsia"/>
        </w:rPr>
        <w:t>実行委員</w:t>
      </w:r>
      <w:r w:rsidR="00AD2B84">
        <w:rPr>
          <w:rFonts w:hint="eastAsia"/>
        </w:rPr>
        <w:t>「</w:t>
      </w:r>
      <w:r w:rsidR="00EA4B83">
        <w:rPr>
          <w:rFonts w:hint="eastAsia"/>
        </w:rPr>
        <w:t>本土の方が</w:t>
      </w:r>
      <w:r>
        <w:rPr>
          <w:rFonts w:hint="eastAsia"/>
        </w:rPr>
        <w:t>却って、</w:t>
      </w:r>
      <w:r w:rsidR="00EA4B83">
        <w:rPr>
          <w:rFonts w:hint="eastAsia"/>
        </w:rPr>
        <w:t>みんな知っているという感じですね。</w:t>
      </w:r>
      <w:r w:rsidR="0069228E">
        <w:rPr>
          <w:rFonts w:hint="eastAsia"/>
        </w:rPr>
        <w:t>」</w:t>
      </w:r>
    </w:p>
    <w:p w:rsidR="0069228E" w:rsidRDefault="0069228E" w:rsidP="002967B9"/>
    <w:p w:rsidR="0069228E" w:rsidRDefault="00051124" w:rsidP="002967B9">
      <w:r>
        <w:rPr>
          <w:rFonts w:hint="eastAsia"/>
        </w:rPr>
        <w:t>参加者</w:t>
      </w:r>
      <w:r w:rsidR="0069228E">
        <w:rPr>
          <w:rFonts w:hint="eastAsia"/>
        </w:rPr>
        <w:t>「</w:t>
      </w:r>
      <w:r w:rsidR="00670C09">
        <w:rPr>
          <w:rFonts w:hint="eastAsia"/>
        </w:rPr>
        <w:t>テレビとかはどうですか？」</w:t>
      </w:r>
    </w:p>
    <w:p w:rsidR="00670C09" w:rsidRDefault="00670C09" w:rsidP="002967B9"/>
    <w:p w:rsidR="00670C09" w:rsidRDefault="00DE29A5" w:rsidP="002967B9">
      <w:r>
        <w:rPr>
          <w:rFonts w:hint="eastAsia"/>
        </w:rPr>
        <w:t>実行委員</w:t>
      </w:r>
      <w:r w:rsidR="00617462">
        <w:rPr>
          <w:rFonts w:hint="eastAsia"/>
        </w:rPr>
        <w:t>「</w:t>
      </w:r>
      <w:r w:rsidR="007F2E9A">
        <w:rPr>
          <w:rFonts w:hint="eastAsia"/>
        </w:rPr>
        <w:t>NHK</w:t>
      </w:r>
      <w:r w:rsidR="007F2E9A">
        <w:rPr>
          <w:rFonts w:hint="eastAsia"/>
        </w:rPr>
        <w:t>や</w:t>
      </w:r>
      <w:r w:rsidR="007F2E9A">
        <w:rPr>
          <w:rFonts w:hint="eastAsia"/>
        </w:rPr>
        <w:t>TBS</w:t>
      </w:r>
      <w:r w:rsidR="007F2E9A">
        <w:rPr>
          <w:rFonts w:hint="eastAsia"/>
        </w:rPr>
        <w:t>などメジャーな局は特集を既にやってしま</w:t>
      </w:r>
      <w:r w:rsidR="001C6D78">
        <w:rPr>
          <w:rFonts w:hint="eastAsia"/>
        </w:rPr>
        <w:t>いましたが</w:t>
      </w:r>
      <w:r w:rsidR="007F2E9A">
        <w:rPr>
          <w:rFonts w:hint="eastAsia"/>
        </w:rPr>
        <w:t>、</w:t>
      </w:r>
      <w:r w:rsidR="0070026E">
        <w:rPr>
          <w:rFonts w:hint="eastAsia"/>
        </w:rPr>
        <w:t>20</w:t>
      </w:r>
      <w:r w:rsidR="0070026E">
        <w:rPr>
          <w:rFonts w:hint="eastAsia"/>
        </w:rPr>
        <w:t>周年なのでもう一回ということは出来ると思います。」</w:t>
      </w:r>
    </w:p>
    <w:p w:rsidR="0070026E" w:rsidRDefault="0070026E" w:rsidP="002967B9"/>
    <w:p w:rsidR="0070026E" w:rsidRDefault="00DE29A5" w:rsidP="002967B9">
      <w:r>
        <w:rPr>
          <w:rFonts w:hint="eastAsia"/>
        </w:rPr>
        <w:t>実行委員</w:t>
      </w:r>
      <w:r w:rsidR="00AA61F8">
        <w:rPr>
          <w:rFonts w:hint="eastAsia"/>
        </w:rPr>
        <w:t>「鉄腕</w:t>
      </w:r>
      <w:r w:rsidR="00AA61F8">
        <w:rPr>
          <w:rFonts w:hint="eastAsia"/>
        </w:rPr>
        <w:t>DASH</w:t>
      </w:r>
      <w:r w:rsidR="00C3337F">
        <w:rPr>
          <w:rFonts w:hint="eastAsia"/>
        </w:rPr>
        <w:t>などでもやったのですが、</w:t>
      </w:r>
      <w:r w:rsidR="00644D27">
        <w:rPr>
          <w:rFonts w:hint="eastAsia"/>
        </w:rPr>
        <w:t>沖縄では放送時間が</w:t>
      </w:r>
      <w:r w:rsidR="000838B8">
        <w:rPr>
          <w:rFonts w:hint="eastAsia"/>
        </w:rPr>
        <w:t>悪いですね。</w:t>
      </w:r>
      <w:r w:rsidR="000526F0">
        <w:rPr>
          <w:rFonts w:hint="eastAsia"/>
        </w:rPr>
        <w:t>東京だと日曜日の</w:t>
      </w:r>
      <w:r w:rsidR="000526F0">
        <w:rPr>
          <w:rFonts w:hint="eastAsia"/>
        </w:rPr>
        <w:t>7</w:t>
      </w:r>
      <w:r w:rsidR="000526F0">
        <w:rPr>
          <w:rFonts w:hint="eastAsia"/>
        </w:rPr>
        <w:t>時だからすごく視聴率が高</w:t>
      </w:r>
      <w:r w:rsidR="001C6D78">
        <w:rPr>
          <w:rFonts w:hint="eastAsia"/>
        </w:rPr>
        <w:t>くて効果が高いです</w:t>
      </w:r>
      <w:r w:rsidR="00E80B46">
        <w:rPr>
          <w:rFonts w:hint="eastAsia"/>
        </w:rPr>
        <w:t>。</w:t>
      </w:r>
      <w:r w:rsidR="00E80B46">
        <w:rPr>
          <w:rFonts w:hint="eastAsia"/>
        </w:rPr>
        <w:t>DASH</w:t>
      </w:r>
      <w:r w:rsidR="00E80B46">
        <w:rPr>
          <w:rFonts w:hint="eastAsia"/>
        </w:rPr>
        <w:t>島の企画</w:t>
      </w:r>
      <w:r w:rsidR="001C6D78">
        <w:rPr>
          <w:rFonts w:hint="eastAsia"/>
        </w:rPr>
        <w:t>で前に使った</w:t>
      </w:r>
      <w:r w:rsidR="00A832E9">
        <w:rPr>
          <w:rFonts w:hint="eastAsia"/>
        </w:rPr>
        <w:t>サバニが無いかと</w:t>
      </w:r>
      <w:r w:rsidR="00B20F7F">
        <w:rPr>
          <w:rFonts w:hint="eastAsia"/>
        </w:rPr>
        <w:t>声がかかったのですが</w:t>
      </w:r>
      <w:r w:rsidR="00015844">
        <w:rPr>
          <w:rFonts w:hint="eastAsia"/>
        </w:rPr>
        <w:t>、</w:t>
      </w:r>
      <w:bookmarkStart w:id="0" w:name="_GoBack"/>
      <w:bookmarkEnd w:id="0"/>
      <w:r w:rsidR="00B20F7F">
        <w:rPr>
          <w:rFonts w:hint="eastAsia"/>
        </w:rPr>
        <w:t>台風の影響で壊れて</w:t>
      </w:r>
      <w:r w:rsidR="001C6D78">
        <w:rPr>
          <w:rFonts w:hint="eastAsia"/>
        </w:rPr>
        <w:t>い</w:t>
      </w:r>
      <w:r w:rsidR="00B20F7F">
        <w:rPr>
          <w:rFonts w:hint="eastAsia"/>
        </w:rPr>
        <w:t>て、</w:t>
      </w:r>
      <w:r w:rsidR="00592112">
        <w:rPr>
          <w:rFonts w:hint="eastAsia"/>
        </w:rPr>
        <w:t>渡</w:t>
      </w:r>
      <w:r w:rsidR="001C6D78">
        <w:rPr>
          <w:rFonts w:hint="eastAsia"/>
        </w:rPr>
        <w:t>すことが出来</w:t>
      </w:r>
      <w:r>
        <w:rPr>
          <w:rFonts w:hint="eastAsia"/>
        </w:rPr>
        <w:t>なかったんですが、それができたら</w:t>
      </w:r>
      <w:r w:rsidR="00592112">
        <w:rPr>
          <w:rFonts w:hint="eastAsia"/>
        </w:rPr>
        <w:t>サバニの認知度</w:t>
      </w:r>
      <w:r>
        <w:rPr>
          <w:rFonts w:hint="eastAsia"/>
        </w:rPr>
        <w:t>も</w:t>
      </w:r>
      <w:r w:rsidR="00592112">
        <w:rPr>
          <w:rFonts w:hint="eastAsia"/>
        </w:rPr>
        <w:t>もっと</w:t>
      </w:r>
      <w:r w:rsidR="00852CC5">
        <w:rPr>
          <w:rFonts w:hint="eastAsia"/>
        </w:rPr>
        <w:t>上がった</w:t>
      </w:r>
      <w:r w:rsidR="005A3A1C">
        <w:rPr>
          <w:rFonts w:hint="eastAsia"/>
        </w:rPr>
        <w:t>だろうと思</w:t>
      </w:r>
      <w:r w:rsidR="001C6D78">
        <w:rPr>
          <w:rFonts w:hint="eastAsia"/>
        </w:rPr>
        <w:t>います</w:t>
      </w:r>
      <w:r w:rsidR="005A3A1C">
        <w:rPr>
          <w:rFonts w:hint="eastAsia"/>
        </w:rPr>
        <w:t>。</w:t>
      </w:r>
      <w:r w:rsidR="00775F8A">
        <w:rPr>
          <w:rFonts w:hint="eastAsia"/>
        </w:rPr>
        <w:t>今</w:t>
      </w:r>
      <w:r w:rsidR="001C6D78">
        <w:rPr>
          <w:rFonts w:hint="eastAsia"/>
        </w:rPr>
        <w:t>は</w:t>
      </w:r>
      <w:r w:rsidR="00775F8A">
        <w:rPr>
          <w:rFonts w:hint="eastAsia"/>
        </w:rPr>
        <w:t>沖縄で日テレ系じゃない</w:t>
      </w:r>
      <w:r w:rsidR="00822E79">
        <w:rPr>
          <w:rFonts w:hint="eastAsia"/>
        </w:rPr>
        <w:t>所が狙いどころかなと思って今交渉中です。また、沖縄のメディアにもアピールしたい</w:t>
      </w:r>
      <w:r w:rsidR="00C21CFB">
        <w:rPr>
          <w:rFonts w:hint="eastAsia"/>
        </w:rPr>
        <w:t>と思っています。</w:t>
      </w:r>
      <w:r w:rsidR="00AA1A03">
        <w:rPr>
          <w:rFonts w:hint="eastAsia"/>
        </w:rPr>
        <w:t>」</w:t>
      </w:r>
    </w:p>
    <w:p w:rsidR="001C6D78" w:rsidRDefault="001C6D78" w:rsidP="002967B9"/>
    <w:p w:rsidR="00FB60F8" w:rsidRDefault="00051124" w:rsidP="002967B9">
      <w:r>
        <w:rPr>
          <w:rFonts w:hint="eastAsia"/>
        </w:rPr>
        <w:t>参加者</w:t>
      </w:r>
      <w:r w:rsidR="0043749B">
        <w:rPr>
          <w:rFonts w:hint="eastAsia"/>
        </w:rPr>
        <w:t>「</w:t>
      </w:r>
      <w:r w:rsidR="002F399C">
        <w:rPr>
          <w:rFonts w:hint="eastAsia"/>
        </w:rPr>
        <w:t>今宣伝のことを色々話していましたが</w:t>
      </w:r>
      <w:r w:rsidR="00B638C2">
        <w:rPr>
          <w:rFonts w:hint="eastAsia"/>
        </w:rPr>
        <w:t>ポスターのことについてお伺いしたいです。いつもポスター</w:t>
      </w:r>
      <w:r w:rsidR="001C6D78">
        <w:rPr>
          <w:rFonts w:hint="eastAsia"/>
        </w:rPr>
        <w:t>は</w:t>
      </w:r>
      <w:r w:rsidR="00B638C2">
        <w:rPr>
          <w:rFonts w:hint="eastAsia"/>
        </w:rPr>
        <w:t>あのサイズ</w:t>
      </w:r>
      <w:r w:rsidR="001C6D78">
        <w:rPr>
          <w:rFonts w:hint="eastAsia"/>
        </w:rPr>
        <w:t>なので</w:t>
      </w:r>
      <w:r w:rsidR="006D6287">
        <w:rPr>
          <w:rFonts w:hint="eastAsia"/>
        </w:rPr>
        <w:t>あれをいただいても</w:t>
      </w:r>
      <w:r w:rsidR="00764EA0">
        <w:rPr>
          <w:rFonts w:hint="eastAsia"/>
        </w:rPr>
        <w:t>貼ってくれる所を探すのに</w:t>
      </w:r>
      <w:r w:rsidR="00FB60F8">
        <w:rPr>
          <w:rFonts w:hint="eastAsia"/>
        </w:rPr>
        <w:t>苦労</w:t>
      </w:r>
      <w:r w:rsidR="001C6D78">
        <w:rPr>
          <w:rFonts w:hint="eastAsia"/>
        </w:rPr>
        <w:t>しています</w:t>
      </w:r>
      <w:r w:rsidR="00FB60F8">
        <w:rPr>
          <w:rFonts w:hint="eastAsia"/>
        </w:rPr>
        <w:t>。</w:t>
      </w:r>
      <w:r w:rsidR="001C6D78">
        <w:rPr>
          <w:rFonts w:hint="eastAsia"/>
        </w:rPr>
        <w:t>そこで</w:t>
      </w:r>
      <w:r w:rsidR="00FB60F8">
        <w:rPr>
          <w:rFonts w:hint="eastAsia"/>
        </w:rPr>
        <w:t>小さいサイズやフライヤーサイズなどもあると</w:t>
      </w:r>
      <w:r w:rsidR="001C6D78">
        <w:rPr>
          <w:rFonts w:hint="eastAsia"/>
        </w:rPr>
        <w:t>ホテルに置いて宣伝することも出来るかと思います。</w:t>
      </w:r>
      <w:r w:rsidR="00FB60F8">
        <w:rPr>
          <w:rFonts w:hint="eastAsia"/>
        </w:rPr>
        <w:t>」</w:t>
      </w:r>
    </w:p>
    <w:p w:rsidR="00D63936" w:rsidRDefault="00D63936" w:rsidP="002967B9"/>
    <w:p w:rsidR="004B3A15" w:rsidRDefault="00DE29A5" w:rsidP="002967B9">
      <w:r>
        <w:rPr>
          <w:rFonts w:hint="eastAsia"/>
        </w:rPr>
        <w:t>実行委員</w:t>
      </w:r>
      <w:r w:rsidR="004B3A15">
        <w:rPr>
          <w:rFonts w:hint="eastAsia"/>
        </w:rPr>
        <w:t>「大き</w:t>
      </w:r>
      <w:r w:rsidR="001C6D78">
        <w:rPr>
          <w:rFonts w:hint="eastAsia"/>
        </w:rPr>
        <w:t>いサイズ</w:t>
      </w:r>
      <w:r w:rsidR="004B3A15">
        <w:rPr>
          <w:rFonts w:hint="eastAsia"/>
        </w:rPr>
        <w:t>を減らしてでも増やした方がいいですね。</w:t>
      </w:r>
      <w:r w:rsidR="00E833E4">
        <w:rPr>
          <w:rFonts w:hint="eastAsia"/>
        </w:rPr>
        <w:t>来年の</w:t>
      </w:r>
      <w:r w:rsidR="006375E9">
        <w:rPr>
          <w:rFonts w:hint="eastAsia"/>
        </w:rPr>
        <w:t>T</w:t>
      </w:r>
      <w:r w:rsidR="006375E9">
        <w:rPr>
          <w:rFonts w:hint="eastAsia"/>
        </w:rPr>
        <w:t>シャツも</w:t>
      </w:r>
      <w:r w:rsidR="00232954">
        <w:rPr>
          <w:rFonts w:hint="eastAsia"/>
        </w:rPr>
        <w:t>既にデザインを</w:t>
      </w:r>
      <w:r w:rsidR="0041250E">
        <w:rPr>
          <w:rFonts w:hint="eastAsia"/>
        </w:rPr>
        <w:t>考えていて、</w:t>
      </w:r>
      <w:r w:rsidR="0041250E">
        <w:rPr>
          <w:rFonts w:hint="eastAsia"/>
        </w:rPr>
        <w:t>20</w:t>
      </w:r>
      <w:r w:rsidR="0041250E">
        <w:rPr>
          <w:rFonts w:hint="eastAsia"/>
        </w:rPr>
        <w:t>という数字を大きくしましょうという話が出ています。」</w:t>
      </w:r>
    </w:p>
    <w:p w:rsidR="0041250E" w:rsidRDefault="0041250E" w:rsidP="002967B9"/>
    <w:p w:rsidR="00DD2512" w:rsidRDefault="00051124" w:rsidP="002967B9">
      <w:r>
        <w:rPr>
          <w:rFonts w:hint="eastAsia"/>
        </w:rPr>
        <w:t>参加者</w:t>
      </w:r>
      <w:r w:rsidR="00DD2512">
        <w:rPr>
          <w:rFonts w:hint="eastAsia"/>
        </w:rPr>
        <w:t xml:space="preserve">　ボードに書きながら説明。</w:t>
      </w:r>
    </w:p>
    <w:p w:rsidR="0041250E" w:rsidRDefault="003252B1" w:rsidP="002967B9">
      <w:r>
        <w:rPr>
          <w:rFonts w:hint="eastAsia"/>
        </w:rPr>
        <w:t>「レースのことですが、マリリンカップのコース取りについて少しホワイトボードに書かせていただきますね。ここに座間味島があって、</w:t>
      </w:r>
      <w:r w:rsidR="001C6D78">
        <w:rPr>
          <w:rFonts w:hint="eastAsia"/>
        </w:rPr>
        <w:t>嘉比</w:t>
      </w:r>
      <w:r w:rsidR="0070225A">
        <w:rPr>
          <w:rFonts w:hint="eastAsia"/>
        </w:rPr>
        <w:t>、</w:t>
      </w:r>
      <w:r w:rsidR="001C6D78">
        <w:rPr>
          <w:rFonts w:hint="eastAsia"/>
        </w:rPr>
        <w:t>安慶名敷</w:t>
      </w:r>
      <w:r w:rsidR="0070225A">
        <w:rPr>
          <w:rFonts w:hint="eastAsia"/>
        </w:rPr>
        <w:t>、</w:t>
      </w:r>
      <w:r w:rsidR="001C6D78">
        <w:rPr>
          <w:rFonts w:hint="eastAsia"/>
        </w:rPr>
        <w:t>安室</w:t>
      </w:r>
      <w:r w:rsidR="00051124">
        <w:rPr>
          <w:rFonts w:hint="eastAsia"/>
        </w:rPr>
        <w:t>があって、</w:t>
      </w:r>
      <w:r w:rsidR="001C6D78">
        <w:rPr>
          <w:rFonts w:hint="eastAsia"/>
        </w:rPr>
        <w:t>安慶名敷</w:t>
      </w:r>
      <w:r w:rsidR="0070225A">
        <w:rPr>
          <w:rFonts w:hint="eastAsia"/>
        </w:rPr>
        <w:t>の横を通</w:t>
      </w:r>
      <w:r w:rsidR="001C6D78">
        <w:rPr>
          <w:rFonts w:hint="eastAsia"/>
        </w:rPr>
        <w:t>るというルートですが</w:t>
      </w:r>
      <w:r w:rsidR="0070225A">
        <w:rPr>
          <w:rFonts w:hint="eastAsia"/>
        </w:rPr>
        <w:t>、</w:t>
      </w:r>
      <w:r w:rsidR="001C6D78">
        <w:rPr>
          <w:rFonts w:hint="eastAsia"/>
        </w:rPr>
        <w:t>安慶名敷</w:t>
      </w:r>
      <w:r w:rsidR="0070225A">
        <w:rPr>
          <w:rFonts w:hint="eastAsia"/>
        </w:rPr>
        <w:t>のここがシュノーケリングスポット</w:t>
      </w:r>
      <w:r w:rsidR="001C6D78">
        <w:rPr>
          <w:rFonts w:hint="eastAsia"/>
        </w:rPr>
        <w:t>になっています</w:t>
      </w:r>
      <w:r w:rsidR="0070225A">
        <w:rPr>
          <w:rFonts w:hint="eastAsia"/>
        </w:rPr>
        <w:t>。今までは気にならなったのですが</w:t>
      </w:r>
      <w:r w:rsidR="001C6D78">
        <w:rPr>
          <w:rFonts w:hint="eastAsia"/>
        </w:rPr>
        <w:t>、</w:t>
      </w:r>
      <w:r w:rsidR="00D13EB7">
        <w:rPr>
          <w:rFonts w:hint="eastAsia"/>
        </w:rPr>
        <w:t>今年は天気が良かったのもあ</w:t>
      </w:r>
      <w:r w:rsidR="001C6D78">
        <w:rPr>
          <w:rFonts w:hint="eastAsia"/>
        </w:rPr>
        <w:t>り</w:t>
      </w:r>
      <w:r w:rsidR="0096084B">
        <w:rPr>
          <w:rFonts w:hint="eastAsia"/>
        </w:rPr>
        <w:t>シュノーケリングの観光客が</w:t>
      </w:r>
      <w:r w:rsidR="006F20F7">
        <w:rPr>
          <w:rFonts w:hint="eastAsia"/>
        </w:rPr>
        <w:t>結構沖に出て</w:t>
      </w:r>
      <w:r w:rsidR="001C6D78">
        <w:rPr>
          <w:rFonts w:hint="eastAsia"/>
        </w:rPr>
        <w:t>いました</w:t>
      </w:r>
      <w:r w:rsidR="006F20F7">
        <w:rPr>
          <w:rFonts w:hint="eastAsia"/>
        </w:rPr>
        <w:t>。</w:t>
      </w:r>
      <w:r w:rsidR="001C6D78">
        <w:rPr>
          <w:rFonts w:hint="eastAsia"/>
        </w:rPr>
        <w:t>それと</w:t>
      </w:r>
      <w:r w:rsidR="006F20F7">
        <w:rPr>
          <w:rFonts w:hint="eastAsia"/>
        </w:rPr>
        <w:t>去年も</w:t>
      </w:r>
      <w:r w:rsidR="007C530B">
        <w:rPr>
          <w:rFonts w:hint="eastAsia"/>
        </w:rPr>
        <w:t>一昨年もそうでしたが</w:t>
      </w:r>
      <w:r w:rsidR="00A70679">
        <w:rPr>
          <w:rFonts w:hint="eastAsia"/>
        </w:rPr>
        <w:t>マリリン</w:t>
      </w:r>
      <w:r w:rsidR="001C6D78">
        <w:rPr>
          <w:rFonts w:hint="eastAsia"/>
        </w:rPr>
        <w:t>カップ</w:t>
      </w:r>
      <w:r w:rsidR="00A70679">
        <w:rPr>
          <w:rFonts w:hint="eastAsia"/>
        </w:rPr>
        <w:t>に出ないサバニがこの</w:t>
      </w:r>
      <w:r w:rsidR="00CA3BE8">
        <w:rPr>
          <w:rFonts w:hint="eastAsia"/>
        </w:rPr>
        <w:t>辺りにアンカーを打って</w:t>
      </w:r>
      <w:r w:rsidR="00846B1F">
        <w:rPr>
          <w:rFonts w:hint="eastAsia"/>
        </w:rPr>
        <w:t>応援してい</w:t>
      </w:r>
      <w:r w:rsidR="001C6D78">
        <w:rPr>
          <w:rFonts w:hint="eastAsia"/>
        </w:rPr>
        <w:t>ま</w:t>
      </w:r>
      <w:r w:rsidR="00846B1F">
        <w:rPr>
          <w:rFonts w:hint="eastAsia"/>
        </w:rPr>
        <w:t>すね。それがレースに参加</w:t>
      </w:r>
      <w:r w:rsidR="00BD4A9C">
        <w:rPr>
          <w:rFonts w:hint="eastAsia"/>
        </w:rPr>
        <w:t>してチンして</w:t>
      </w:r>
      <w:r w:rsidR="001C6D78">
        <w:rPr>
          <w:rFonts w:hint="eastAsia"/>
        </w:rPr>
        <w:t>い</w:t>
      </w:r>
      <w:r w:rsidR="00BD4A9C">
        <w:rPr>
          <w:rFonts w:hint="eastAsia"/>
        </w:rPr>
        <w:t>るのかなと勘違いするような感じで</w:t>
      </w:r>
      <w:r w:rsidR="001C6D78">
        <w:rPr>
          <w:rFonts w:hint="eastAsia"/>
        </w:rPr>
        <w:t>す。</w:t>
      </w:r>
      <w:r w:rsidR="00BD4A9C">
        <w:rPr>
          <w:rFonts w:hint="eastAsia"/>
        </w:rPr>
        <w:t>今年はここに海水浴客が居て</w:t>
      </w:r>
      <w:r w:rsidR="00276F9D">
        <w:rPr>
          <w:rFonts w:hint="eastAsia"/>
        </w:rPr>
        <w:t>危ないからこっちに寄れと言ってくれていたのですが</w:t>
      </w:r>
      <w:r w:rsidR="00532CA3">
        <w:rPr>
          <w:rFonts w:hint="eastAsia"/>
        </w:rPr>
        <w:t>最初は</w:t>
      </w:r>
      <w:r w:rsidR="00076F73">
        <w:rPr>
          <w:rFonts w:hint="eastAsia"/>
        </w:rPr>
        <w:t>何と言っているかわからなくて、</w:t>
      </w:r>
      <w:r w:rsidR="006600A5">
        <w:rPr>
          <w:rFonts w:hint="eastAsia"/>
        </w:rPr>
        <w:t>ここのコースも狭くなりますよね。</w:t>
      </w:r>
      <w:r w:rsidR="00624481">
        <w:rPr>
          <w:rFonts w:hint="eastAsia"/>
        </w:rPr>
        <w:t>その時は</w:t>
      </w:r>
      <w:r w:rsidR="00FB6A18">
        <w:rPr>
          <w:rFonts w:hint="eastAsia"/>
        </w:rPr>
        <w:t>他の艇と競って</w:t>
      </w:r>
      <w:r w:rsidR="00CB77DB">
        <w:rPr>
          <w:rFonts w:hint="eastAsia"/>
        </w:rPr>
        <w:t>いて</w:t>
      </w:r>
      <w:r w:rsidR="00CB77DB">
        <w:rPr>
          <w:rFonts w:hint="eastAsia"/>
        </w:rPr>
        <w:t>2</w:t>
      </w:r>
      <w:r w:rsidR="00CB77DB">
        <w:rPr>
          <w:rFonts w:hint="eastAsia"/>
        </w:rPr>
        <w:t>艇同時に</w:t>
      </w:r>
      <w:r w:rsidR="00DA117E">
        <w:rPr>
          <w:rFonts w:hint="eastAsia"/>
        </w:rPr>
        <w:t>通過するような形になって、海水浴客とニアミスした感じになってしまいました。海想さんの船</w:t>
      </w:r>
      <w:r w:rsidR="005C2A3C">
        <w:rPr>
          <w:rFonts w:hint="eastAsia"/>
        </w:rPr>
        <w:t>が</w:t>
      </w:r>
      <w:r w:rsidR="009F6605">
        <w:rPr>
          <w:rFonts w:hint="eastAsia"/>
        </w:rPr>
        <w:t>来年も同じことをしてくれるのであれば</w:t>
      </w:r>
      <w:r w:rsidR="00591BAE">
        <w:rPr>
          <w:rFonts w:hint="eastAsia"/>
        </w:rPr>
        <w:t>こっちに来てもらって</w:t>
      </w:r>
      <w:r w:rsidR="00EF6A0D">
        <w:rPr>
          <w:rFonts w:hint="eastAsia"/>
        </w:rPr>
        <w:t>この間で遊んでもらう、</w:t>
      </w:r>
      <w:r w:rsidR="003113C5">
        <w:rPr>
          <w:rFonts w:hint="eastAsia"/>
        </w:rPr>
        <w:t>船はこっち側を通るという形にするか。」</w:t>
      </w:r>
    </w:p>
    <w:p w:rsidR="003113C5" w:rsidRDefault="003113C5" w:rsidP="002967B9"/>
    <w:p w:rsidR="003113C5" w:rsidRDefault="00DD2512" w:rsidP="002967B9">
      <w:r>
        <w:rPr>
          <w:rFonts w:hint="eastAsia"/>
        </w:rPr>
        <w:t>実行委員</w:t>
      </w:r>
      <w:r w:rsidR="00133F41">
        <w:rPr>
          <w:rFonts w:hint="eastAsia"/>
        </w:rPr>
        <w:t>「</w:t>
      </w:r>
      <w:r w:rsidR="001C6D78">
        <w:rPr>
          <w:rFonts w:hint="eastAsia"/>
        </w:rPr>
        <w:t>安慶名敷</w:t>
      </w:r>
      <w:r w:rsidR="00133F41">
        <w:rPr>
          <w:rFonts w:hint="eastAsia"/>
        </w:rPr>
        <w:t>に</w:t>
      </w:r>
      <w:r w:rsidR="00732C0A">
        <w:rPr>
          <w:rFonts w:hint="eastAsia"/>
        </w:rPr>
        <w:t>あまり近寄らない方法を考えるか、</w:t>
      </w:r>
      <w:r w:rsidR="001C6D78">
        <w:rPr>
          <w:rFonts w:hint="eastAsia"/>
        </w:rPr>
        <w:t>安慶名敷</w:t>
      </w:r>
      <w:r w:rsidR="00514B1D">
        <w:rPr>
          <w:rFonts w:hint="eastAsia"/>
        </w:rPr>
        <w:t>の下を通るかですね。」</w:t>
      </w:r>
    </w:p>
    <w:p w:rsidR="005B5E7C" w:rsidRDefault="005B5E7C" w:rsidP="002967B9"/>
    <w:p w:rsidR="005B5E7C" w:rsidRDefault="00176563" w:rsidP="002967B9">
      <w:r>
        <w:rPr>
          <w:rFonts w:hint="eastAsia"/>
        </w:rPr>
        <w:t>源丸「</w:t>
      </w:r>
      <w:r w:rsidR="00173553">
        <w:rPr>
          <w:rFonts w:hint="eastAsia"/>
        </w:rPr>
        <w:t>海想チームとの調整も必要ですし、シュノーケリングのお客さんの</w:t>
      </w:r>
      <w:r w:rsidR="00862031">
        <w:rPr>
          <w:rFonts w:hint="eastAsia"/>
        </w:rPr>
        <w:t>対策も考えた方がいいかなと思います。」</w:t>
      </w:r>
    </w:p>
    <w:p w:rsidR="00862031" w:rsidRDefault="00862031" w:rsidP="002967B9"/>
    <w:p w:rsidR="000971A6" w:rsidRDefault="00DD2512" w:rsidP="002967B9">
      <w:r>
        <w:rPr>
          <w:rFonts w:hint="eastAsia"/>
        </w:rPr>
        <w:t>実行委員</w:t>
      </w:r>
      <w:r w:rsidR="000971A6">
        <w:rPr>
          <w:rFonts w:hint="eastAsia"/>
        </w:rPr>
        <w:t>「例えばあそこに一個ブイを打つとかですかね。」</w:t>
      </w:r>
    </w:p>
    <w:p w:rsidR="001C6D78" w:rsidRDefault="001C6D78" w:rsidP="002967B9"/>
    <w:p w:rsidR="00862031" w:rsidRDefault="00DD2512" w:rsidP="002967B9">
      <w:r>
        <w:rPr>
          <w:rFonts w:hint="eastAsia"/>
        </w:rPr>
        <w:t>座間味事務局</w:t>
      </w:r>
      <w:r w:rsidR="00230737">
        <w:rPr>
          <w:rFonts w:hint="eastAsia"/>
        </w:rPr>
        <w:t>「</w:t>
      </w:r>
      <w:r w:rsidR="009D4AC0">
        <w:rPr>
          <w:rFonts w:hint="eastAsia"/>
        </w:rPr>
        <w:t>ブイ</w:t>
      </w:r>
      <w:r w:rsidR="00143B0F">
        <w:rPr>
          <w:rFonts w:hint="eastAsia"/>
        </w:rPr>
        <w:t>が打てるか</w:t>
      </w:r>
      <w:r w:rsidR="001C6D78">
        <w:rPr>
          <w:rFonts w:hint="eastAsia"/>
        </w:rPr>
        <w:t>どうか</w:t>
      </w:r>
      <w:r w:rsidR="00143B0F">
        <w:rPr>
          <w:rFonts w:hint="eastAsia"/>
        </w:rPr>
        <w:t>はわからないですね。ダイビングのポイントがありますし、</w:t>
      </w:r>
      <w:r w:rsidR="002A2A3E">
        <w:rPr>
          <w:rFonts w:hint="eastAsia"/>
        </w:rPr>
        <w:t>潮で流れて</w:t>
      </w:r>
      <w:r w:rsidR="007D30A0">
        <w:rPr>
          <w:rFonts w:hint="eastAsia"/>
        </w:rPr>
        <w:t>サンゴに当たって</w:t>
      </w:r>
      <w:r w:rsidR="00EE5958">
        <w:rPr>
          <w:rFonts w:hint="eastAsia"/>
        </w:rPr>
        <w:t>ダメージを与えた</w:t>
      </w:r>
      <w:r w:rsidR="00A93678">
        <w:rPr>
          <w:rFonts w:hint="eastAsia"/>
        </w:rPr>
        <w:t>と後で言われる可能性もありますので、簡単には決められないです。」</w:t>
      </w:r>
    </w:p>
    <w:p w:rsidR="00A93678" w:rsidRDefault="00A93678" w:rsidP="002967B9"/>
    <w:p w:rsidR="00A93678" w:rsidRDefault="00A93678" w:rsidP="002967B9">
      <w:r>
        <w:rPr>
          <w:rFonts w:hint="eastAsia"/>
        </w:rPr>
        <w:t>源丸「</w:t>
      </w:r>
      <w:r w:rsidR="00CE103F">
        <w:rPr>
          <w:rFonts w:hint="eastAsia"/>
        </w:rPr>
        <w:t>去年やって危ないなと思ったのでお願いします。」</w:t>
      </w:r>
    </w:p>
    <w:p w:rsidR="00CE103F" w:rsidRDefault="00CE103F" w:rsidP="002967B9"/>
    <w:p w:rsidR="00CE103F" w:rsidRDefault="00DD2512" w:rsidP="002967B9">
      <w:r>
        <w:rPr>
          <w:rFonts w:hint="eastAsia"/>
        </w:rPr>
        <w:t>実行委員</w:t>
      </w:r>
      <w:r w:rsidR="00A62CCF">
        <w:rPr>
          <w:rFonts w:hint="eastAsia"/>
        </w:rPr>
        <w:t>「</w:t>
      </w:r>
      <w:r w:rsidR="001C6D78">
        <w:rPr>
          <w:rFonts w:hint="eastAsia"/>
        </w:rPr>
        <w:t>安慶名敷</w:t>
      </w:r>
      <w:r w:rsidR="00601B13">
        <w:rPr>
          <w:rFonts w:hint="eastAsia"/>
        </w:rPr>
        <w:t>の角</w:t>
      </w:r>
      <w:r w:rsidR="004A1997">
        <w:rPr>
          <w:rFonts w:hint="eastAsia"/>
        </w:rPr>
        <w:t>の辺りもダイビングポイントですよね。」</w:t>
      </w:r>
    </w:p>
    <w:p w:rsidR="004A1997" w:rsidRDefault="004A1997" w:rsidP="002967B9"/>
    <w:p w:rsidR="004A1997" w:rsidRDefault="004A1997" w:rsidP="002967B9">
      <w:r>
        <w:rPr>
          <w:rFonts w:hint="eastAsia"/>
        </w:rPr>
        <w:t>源丸「</w:t>
      </w:r>
      <w:r w:rsidR="0001527B">
        <w:rPr>
          <w:rFonts w:hint="eastAsia"/>
        </w:rPr>
        <w:t>ここが浜</w:t>
      </w:r>
      <w:r w:rsidR="001C6D78">
        <w:rPr>
          <w:rFonts w:hint="eastAsia"/>
        </w:rPr>
        <w:t>なので</w:t>
      </w:r>
      <w:r w:rsidR="0001527B">
        <w:rPr>
          <w:rFonts w:hint="eastAsia"/>
        </w:rPr>
        <w:t>シュノーケリングのお客さんが</w:t>
      </w:r>
      <w:r w:rsidR="00B73E21">
        <w:rPr>
          <w:rFonts w:hint="eastAsia"/>
        </w:rPr>
        <w:t>見て</w:t>
      </w:r>
      <w:r w:rsidR="001C6D78">
        <w:rPr>
          <w:rFonts w:hint="eastAsia"/>
        </w:rPr>
        <w:t>い</w:t>
      </w:r>
      <w:r w:rsidR="00B73E21">
        <w:rPr>
          <w:rFonts w:hint="eastAsia"/>
        </w:rPr>
        <w:t>てわからないですよね。ダイビング</w:t>
      </w:r>
      <w:r w:rsidR="00DD2512">
        <w:rPr>
          <w:rFonts w:hint="eastAsia"/>
        </w:rPr>
        <w:t>艇</w:t>
      </w:r>
      <w:r w:rsidR="001A316D">
        <w:rPr>
          <w:rFonts w:hint="eastAsia"/>
        </w:rPr>
        <w:t>のようにショップ側がコントロールしているお客さんじゃなくて</w:t>
      </w:r>
      <w:r w:rsidR="00642CB3">
        <w:rPr>
          <w:rFonts w:hint="eastAsia"/>
        </w:rPr>
        <w:t>勝手に来て</w:t>
      </w:r>
      <w:r w:rsidR="00F57D6E">
        <w:rPr>
          <w:rFonts w:hint="eastAsia"/>
        </w:rPr>
        <w:t>遊んでいる感じです</w:t>
      </w:r>
      <w:r w:rsidR="001A316D">
        <w:rPr>
          <w:rFonts w:hint="eastAsia"/>
        </w:rPr>
        <w:t>し</w:t>
      </w:r>
      <w:r w:rsidR="00F57D6E">
        <w:rPr>
          <w:rFonts w:hint="eastAsia"/>
        </w:rPr>
        <w:t>。」</w:t>
      </w:r>
    </w:p>
    <w:p w:rsidR="00EA4571" w:rsidRDefault="00EA4571" w:rsidP="002967B9"/>
    <w:p w:rsidR="00E408A6" w:rsidRDefault="00DD2512" w:rsidP="002967B9">
      <w:r>
        <w:rPr>
          <w:rFonts w:hint="eastAsia"/>
        </w:rPr>
        <w:t>実行委員</w:t>
      </w:r>
      <w:r w:rsidR="00EA4571">
        <w:rPr>
          <w:rFonts w:hint="eastAsia"/>
        </w:rPr>
        <w:t>「それについては</w:t>
      </w:r>
      <w:r w:rsidR="00EA4571">
        <w:rPr>
          <w:rFonts w:hint="eastAsia"/>
        </w:rPr>
        <w:t>3</w:t>
      </w:r>
      <w:r w:rsidR="00EA4571">
        <w:rPr>
          <w:rFonts w:hint="eastAsia"/>
        </w:rPr>
        <w:t>月</w:t>
      </w:r>
      <w:r>
        <w:rPr>
          <w:rFonts w:hint="eastAsia"/>
        </w:rPr>
        <w:t>？</w:t>
      </w:r>
      <w:r w:rsidR="00EA4571">
        <w:rPr>
          <w:rFonts w:hint="eastAsia"/>
        </w:rPr>
        <w:t>の説明会の</w:t>
      </w:r>
      <w:r w:rsidR="00E408A6">
        <w:rPr>
          <w:rFonts w:hint="eastAsia"/>
        </w:rPr>
        <w:t>時までに結論を出しておきますね。ありがとうございました。どこかのチームからドローンを飛ばさせてくれという案も</w:t>
      </w:r>
      <w:r w:rsidR="00E30786">
        <w:rPr>
          <w:rFonts w:hint="eastAsia"/>
        </w:rPr>
        <w:t>あ</w:t>
      </w:r>
      <w:r w:rsidR="001A316D">
        <w:rPr>
          <w:rFonts w:hint="eastAsia"/>
        </w:rPr>
        <w:t>りました</w:t>
      </w:r>
      <w:r w:rsidR="00E30786">
        <w:rPr>
          <w:rFonts w:hint="eastAsia"/>
        </w:rPr>
        <w:t>。</w:t>
      </w:r>
      <w:r w:rsidR="001A316D">
        <w:rPr>
          <w:rFonts w:hint="eastAsia"/>
        </w:rPr>
        <w:t>ただ</w:t>
      </w:r>
      <w:r w:rsidR="00E30786">
        <w:rPr>
          <w:rFonts w:hint="eastAsia"/>
        </w:rPr>
        <w:t>ヘリが飛んできたりすることもあるので</w:t>
      </w:r>
      <w:r w:rsidR="00D52689">
        <w:rPr>
          <w:rFonts w:hint="eastAsia"/>
        </w:rPr>
        <w:t>危険ですね。」</w:t>
      </w:r>
    </w:p>
    <w:p w:rsidR="00D52689" w:rsidRDefault="00D52689" w:rsidP="002967B9"/>
    <w:p w:rsidR="001B74BC" w:rsidRDefault="00DD2512" w:rsidP="002967B9">
      <w:r>
        <w:rPr>
          <w:rFonts w:hint="eastAsia"/>
        </w:rPr>
        <w:t>座間味事務局</w:t>
      </w:r>
      <w:r w:rsidR="0023634D">
        <w:rPr>
          <w:rFonts w:hint="eastAsia"/>
        </w:rPr>
        <w:t>「</w:t>
      </w:r>
      <w:r w:rsidR="001B74BC">
        <w:rPr>
          <w:rFonts w:hint="eastAsia"/>
        </w:rPr>
        <w:t>規定は無いですが、サバニの時は飛ばさないように</w:t>
      </w:r>
      <w:r w:rsidR="001A316D">
        <w:rPr>
          <w:rFonts w:hint="eastAsia"/>
        </w:rPr>
        <w:t>村としては</w:t>
      </w:r>
      <w:r w:rsidR="00740549">
        <w:rPr>
          <w:rFonts w:hint="eastAsia"/>
        </w:rPr>
        <w:t>告知しています。」</w:t>
      </w:r>
    </w:p>
    <w:p w:rsidR="00740549" w:rsidRDefault="00740549" w:rsidP="002967B9"/>
    <w:p w:rsidR="00A67460" w:rsidRDefault="00DD2512" w:rsidP="002967B9">
      <w:r>
        <w:rPr>
          <w:rFonts w:hint="eastAsia"/>
        </w:rPr>
        <w:t>実行委員</w:t>
      </w:r>
      <w:r w:rsidR="00AD4394">
        <w:rPr>
          <w:rFonts w:hint="eastAsia"/>
        </w:rPr>
        <w:t>「古座間味があって、ここに灯台がありますよね。渡嘉敷を越えたらいいよ、というのはどうでしょう。サポートボートから自分達の船を</w:t>
      </w:r>
      <w:r w:rsidR="00B230C2">
        <w:rPr>
          <w:rFonts w:hint="eastAsia"/>
        </w:rPr>
        <w:t>撮り</w:t>
      </w:r>
      <w:r w:rsidR="00AD4394">
        <w:rPr>
          <w:rFonts w:hint="eastAsia"/>
        </w:rPr>
        <w:t>たい</w:t>
      </w:r>
      <w:r w:rsidR="00AF606F">
        <w:rPr>
          <w:rFonts w:hint="eastAsia"/>
        </w:rPr>
        <w:t>という意見</w:t>
      </w:r>
      <w:r w:rsidR="00B230C2">
        <w:rPr>
          <w:rFonts w:hint="eastAsia"/>
        </w:rPr>
        <w:t>もありました</w:t>
      </w:r>
      <w:r w:rsidR="00AF606F">
        <w:rPr>
          <w:rFonts w:hint="eastAsia"/>
        </w:rPr>
        <w:t>。</w:t>
      </w:r>
      <w:r w:rsidR="00B260E9">
        <w:rPr>
          <w:rFonts w:hint="eastAsia"/>
        </w:rPr>
        <w:t>ただヘリもあるし、もし何かあったらまず</w:t>
      </w:r>
      <w:r w:rsidR="00B230C2">
        <w:rPr>
          <w:rFonts w:hint="eastAsia"/>
        </w:rPr>
        <w:t>いの</w:t>
      </w:r>
      <w:r w:rsidR="00B260E9">
        <w:rPr>
          <w:rFonts w:hint="eastAsia"/>
        </w:rPr>
        <w:t>で検討</w:t>
      </w:r>
      <w:r w:rsidR="00B230C2">
        <w:rPr>
          <w:rFonts w:hint="eastAsia"/>
        </w:rPr>
        <w:t>しますのでと</w:t>
      </w:r>
      <w:r w:rsidR="00B260E9">
        <w:rPr>
          <w:rFonts w:hint="eastAsia"/>
        </w:rPr>
        <w:t>いうことで</w:t>
      </w:r>
      <w:r w:rsidR="00B230C2">
        <w:rPr>
          <w:rFonts w:hint="eastAsia"/>
        </w:rPr>
        <w:t>一度</w:t>
      </w:r>
      <w:r w:rsidR="00B260E9">
        <w:rPr>
          <w:rFonts w:hint="eastAsia"/>
        </w:rPr>
        <w:t>お断りしました。</w:t>
      </w:r>
      <w:r w:rsidR="00A4316E">
        <w:rPr>
          <w:rFonts w:hint="eastAsia"/>
        </w:rPr>
        <w:t>自分達の船を</w:t>
      </w:r>
      <w:r w:rsidR="00B230C2">
        <w:rPr>
          <w:rFonts w:hint="eastAsia"/>
        </w:rPr>
        <w:t>撮り</w:t>
      </w:r>
      <w:r w:rsidR="00A4316E">
        <w:rPr>
          <w:rFonts w:hint="eastAsia"/>
        </w:rPr>
        <w:t>たいという人は、</w:t>
      </w:r>
      <w:r w:rsidR="00B35214">
        <w:rPr>
          <w:rFonts w:hint="eastAsia"/>
        </w:rPr>
        <w:t>渡嘉敷を越えてから</w:t>
      </w:r>
      <w:r w:rsidR="00B230C2">
        <w:rPr>
          <w:rFonts w:hint="eastAsia"/>
        </w:rPr>
        <w:t>であれば</w:t>
      </w:r>
      <w:r w:rsidR="00400AC9">
        <w:rPr>
          <w:rFonts w:hint="eastAsia"/>
        </w:rPr>
        <w:t>みんな</w:t>
      </w:r>
      <w:r w:rsidR="00B230C2">
        <w:rPr>
          <w:rFonts w:hint="eastAsia"/>
        </w:rPr>
        <w:t>バラバラの位置</w:t>
      </w:r>
      <w:r w:rsidR="00400AC9">
        <w:rPr>
          <w:rFonts w:hint="eastAsia"/>
        </w:rPr>
        <w:t>になっているので</w:t>
      </w:r>
      <w:r>
        <w:rPr>
          <w:rFonts w:hint="eastAsia"/>
        </w:rPr>
        <w:t>、</w:t>
      </w:r>
      <w:r w:rsidR="00400AC9">
        <w:rPr>
          <w:rFonts w:hint="eastAsia"/>
        </w:rPr>
        <w:t>それも有りかなと</w:t>
      </w:r>
      <w:r w:rsidR="00B230C2">
        <w:rPr>
          <w:rFonts w:hint="eastAsia"/>
        </w:rPr>
        <w:t>思います</w:t>
      </w:r>
      <w:r w:rsidR="00400AC9">
        <w:rPr>
          <w:rFonts w:hint="eastAsia"/>
        </w:rPr>
        <w:t>。」</w:t>
      </w:r>
    </w:p>
    <w:p w:rsidR="00400AC9" w:rsidRDefault="00400AC9" w:rsidP="002967B9"/>
    <w:p w:rsidR="00400AC9" w:rsidRDefault="00DD2512" w:rsidP="002967B9">
      <w:r>
        <w:rPr>
          <w:rFonts w:hint="eastAsia"/>
        </w:rPr>
        <w:t>実行委員</w:t>
      </w:r>
      <w:r w:rsidR="00400AC9">
        <w:rPr>
          <w:rFonts w:hint="eastAsia"/>
        </w:rPr>
        <w:t>「ドローンについては</w:t>
      </w:r>
      <w:r w:rsidR="00400AC9">
        <w:rPr>
          <w:rFonts w:hint="eastAsia"/>
        </w:rPr>
        <w:t>3,4</w:t>
      </w:r>
      <w:r w:rsidR="00400AC9">
        <w:rPr>
          <w:rFonts w:hint="eastAsia"/>
        </w:rPr>
        <w:t>年前から</w:t>
      </w:r>
      <w:r w:rsidR="00303EDC">
        <w:rPr>
          <w:rFonts w:hint="eastAsia"/>
        </w:rPr>
        <w:t>問い合わせ</w:t>
      </w:r>
      <w:r w:rsidR="00400AC9">
        <w:rPr>
          <w:rFonts w:hint="eastAsia"/>
        </w:rPr>
        <w:t>があるのですが</w:t>
      </w:r>
      <w:r w:rsidR="00303EDC">
        <w:rPr>
          <w:rFonts w:hint="eastAsia"/>
        </w:rPr>
        <w:t>、</w:t>
      </w:r>
      <w:r w:rsidR="00400AC9">
        <w:rPr>
          <w:rFonts w:hint="eastAsia"/>
        </w:rPr>
        <w:t>お断りしていますね。」</w:t>
      </w:r>
    </w:p>
    <w:p w:rsidR="00400AC9" w:rsidRDefault="00400AC9" w:rsidP="002967B9"/>
    <w:p w:rsidR="00400AC9" w:rsidRDefault="00DD2512" w:rsidP="002967B9">
      <w:r>
        <w:rPr>
          <w:rFonts w:hint="eastAsia"/>
        </w:rPr>
        <w:t>実行委員</w:t>
      </w:r>
      <w:r w:rsidR="008D48CE">
        <w:rPr>
          <w:rFonts w:hint="eastAsia"/>
        </w:rPr>
        <w:t>「</w:t>
      </w:r>
      <w:r w:rsidR="00E2630A">
        <w:rPr>
          <w:rFonts w:hint="eastAsia"/>
        </w:rPr>
        <w:t>30</w:t>
      </w:r>
      <w:r w:rsidR="00E2630A">
        <w:rPr>
          <w:rFonts w:hint="eastAsia"/>
        </w:rPr>
        <w:t>日の潮は、</w:t>
      </w:r>
      <w:r w:rsidR="00E2630A">
        <w:rPr>
          <w:rFonts w:hint="eastAsia"/>
        </w:rPr>
        <w:t>11</w:t>
      </w:r>
      <w:r w:rsidR="00E2630A">
        <w:rPr>
          <w:rFonts w:hint="eastAsia"/>
        </w:rPr>
        <w:t>時</w:t>
      </w:r>
      <w:r w:rsidR="00E2630A">
        <w:rPr>
          <w:rFonts w:hint="eastAsia"/>
        </w:rPr>
        <w:t>32</w:t>
      </w:r>
      <w:r w:rsidR="00E2630A">
        <w:rPr>
          <w:rFonts w:hint="eastAsia"/>
        </w:rPr>
        <w:t>分が最大干潮で</w:t>
      </w:r>
      <w:r w:rsidR="00E2630A">
        <w:rPr>
          <w:rFonts w:hint="eastAsia"/>
        </w:rPr>
        <w:t>38cm</w:t>
      </w:r>
      <w:r w:rsidR="00947DCE">
        <w:rPr>
          <w:rFonts w:hint="eastAsia"/>
        </w:rPr>
        <w:t>ぐらいですからそんなに大きい潮じゃないですね。中潮の中でも小さいですね。</w:t>
      </w:r>
      <w:r w:rsidR="001140AE">
        <w:rPr>
          <w:rFonts w:hint="eastAsia"/>
        </w:rPr>
        <w:t>満潮は</w:t>
      </w:r>
      <w:r w:rsidR="001140AE">
        <w:rPr>
          <w:rFonts w:hint="eastAsia"/>
        </w:rPr>
        <w:t>18</w:t>
      </w:r>
      <w:r w:rsidR="001140AE">
        <w:rPr>
          <w:rFonts w:hint="eastAsia"/>
        </w:rPr>
        <w:t>時なのでレースは終っています。」</w:t>
      </w:r>
    </w:p>
    <w:p w:rsidR="001140AE" w:rsidRDefault="001140AE" w:rsidP="002967B9"/>
    <w:p w:rsidR="001140AE" w:rsidRDefault="001140AE" w:rsidP="002967B9">
      <w:r>
        <w:rPr>
          <w:rFonts w:hint="eastAsia"/>
        </w:rPr>
        <w:t>高江洲「その他質問はありますでしょうか。」</w:t>
      </w:r>
    </w:p>
    <w:p w:rsidR="001140AE" w:rsidRDefault="001140AE" w:rsidP="002967B9"/>
    <w:p w:rsidR="001F499C" w:rsidRDefault="00DD2512" w:rsidP="00F854C5">
      <w:r>
        <w:rPr>
          <w:rFonts w:hint="eastAsia"/>
        </w:rPr>
        <w:t>実行委員</w:t>
      </w:r>
      <w:r w:rsidR="001140AE">
        <w:rPr>
          <w:rFonts w:hint="eastAsia"/>
        </w:rPr>
        <w:t>「</w:t>
      </w:r>
      <w:r w:rsidR="00B230C2">
        <w:rPr>
          <w:rFonts w:hint="eastAsia"/>
        </w:rPr>
        <w:t>以前</w:t>
      </w:r>
      <w:r w:rsidR="00E47A81">
        <w:rPr>
          <w:rFonts w:hint="eastAsia"/>
        </w:rPr>
        <w:t>は個々に事務局</w:t>
      </w:r>
      <w:r w:rsidR="00303EDC">
        <w:rPr>
          <w:rFonts w:hint="eastAsia"/>
        </w:rPr>
        <w:t>など</w:t>
      </w:r>
      <w:r w:rsidR="00E47A81">
        <w:rPr>
          <w:rFonts w:hint="eastAsia"/>
        </w:rPr>
        <w:t>に意見が来てい</w:t>
      </w:r>
      <w:r w:rsidR="00303EDC">
        <w:rPr>
          <w:rFonts w:hint="eastAsia"/>
        </w:rPr>
        <w:t>まし</w:t>
      </w:r>
      <w:r w:rsidR="00B230C2">
        <w:rPr>
          <w:rFonts w:hint="eastAsia"/>
        </w:rPr>
        <w:t>て、</w:t>
      </w:r>
      <w:r w:rsidR="00316370">
        <w:rPr>
          <w:rFonts w:hint="eastAsia"/>
        </w:rPr>
        <w:t>意見交換会を開いたらどうだろうと思ったのですが</w:t>
      </w:r>
      <w:r>
        <w:rPr>
          <w:rFonts w:hint="eastAsia"/>
        </w:rPr>
        <w:t>、</w:t>
      </w:r>
      <w:r w:rsidR="001F499C">
        <w:rPr>
          <w:rFonts w:hint="eastAsia"/>
        </w:rPr>
        <w:t>ここにきて</w:t>
      </w:r>
      <w:r w:rsidR="00316370">
        <w:rPr>
          <w:rFonts w:hint="eastAsia"/>
        </w:rPr>
        <w:t>ルールについての意見等も落ち着</w:t>
      </w:r>
      <w:r>
        <w:rPr>
          <w:rFonts w:hint="eastAsia"/>
        </w:rPr>
        <w:t>き</w:t>
      </w:r>
      <w:r w:rsidR="00316370">
        <w:rPr>
          <w:rFonts w:hint="eastAsia"/>
        </w:rPr>
        <w:t>、</w:t>
      </w:r>
      <w:r w:rsidR="00B230C2">
        <w:rPr>
          <w:rFonts w:hint="eastAsia"/>
        </w:rPr>
        <w:t>出席してくださる</w:t>
      </w:r>
      <w:r w:rsidR="00316370">
        <w:rPr>
          <w:rFonts w:hint="eastAsia"/>
        </w:rPr>
        <w:t>皆様からの意見も落ち着いて来</w:t>
      </w:r>
      <w:r w:rsidR="00B230C2">
        <w:rPr>
          <w:rFonts w:hint="eastAsia"/>
        </w:rPr>
        <w:t>て、ここ数年このぐらいの人数しか出席していただけていないの</w:t>
      </w:r>
      <w:r w:rsidR="001F499C">
        <w:rPr>
          <w:rFonts w:hint="eastAsia"/>
        </w:rPr>
        <w:t>が現状ですが、</w:t>
      </w:r>
      <w:r w:rsidR="00B230C2">
        <w:rPr>
          <w:rFonts w:hint="eastAsia"/>
        </w:rPr>
        <w:t>わざわざお越しいただいて意見をいただけるのは</w:t>
      </w:r>
      <w:r w:rsidR="00303EDC">
        <w:rPr>
          <w:rFonts w:hint="eastAsia"/>
        </w:rPr>
        <w:t>有難く</w:t>
      </w:r>
      <w:r>
        <w:rPr>
          <w:rFonts w:hint="eastAsia"/>
        </w:rPr>
        <w:t>、</w:t>
      </w:r>
      <w:r w:rsidR="00B230C2">
        <w:rPr>
          <w:rFonts w:hint="eastAsia"/>
        </w:rPr>
        <w:t>すごく助かりますが</w:t>
      </w:r>
      <w:r w:rsidR="001F499C">
        <w:rPr>
          <w:rFonts w:hint="eastAsia"/>
        </w:rPr>
        <w:t>、</w:t>
      </w:r>
      <w:r w:rsidR="00B230C2">
        <w:rPr>
          <w:rFonts w:hint="eastAsia"/>
        </w:rPr>
        <w:t>今後も</w:t>
      </w:r>
      <w:r w:rsidR="007D0BCF">
        <w:rPr>
          <w:rFonts w:hint="eastAsia"/>
        </w:rPr>
        <w:t>意見交換会は必要でしょうか？</w:t>
      </w:r>
    </w:p>
    <w:p w:rsidR="00F854C5" w:rsidRDefault="005D7F25" w:rsidP="00F854C5">
      <w:r>
        <w:rPr>
          <w:rFonts w:hint="eastAsia"/>
        </w:rPr>
        <w:t>個々に意見をいただ</w:t>
      </w:r>
      <w:r w:rsidR="00EB6D07">
        <w:rPr>
          <w:rFonts w:hint="eastAsia"/>
        </w:rPr>
        <w:t>いていく</w:t>
      </w:r>
      <w:r>
        <w:rPr>
          <w:rFonts w:hint="eastAsia"/>
        </w:rPr>
        <w:t>という方法もありますが</w:t>
      </w:r>
      <w:r w:rsidR="001F499C">
        <w:rPr>
          <w:rFonts w:hint="eastAsia"/>
        </w:rPr>
        <w:t>、とかく</w:t>
      </w:r>
      <w:r w:rsidR="00EB6D07">
        <w:rPr>
          <w:rFonts w:hint="eastAsia"/>
        </w:rPr>
        <w:t>収拾</w:t>
      </w:r>
      <w:r w:rsidR="007D0BCF">
        <w:rPr>
          <w:rFonts w:hint="eastAsia"/>
        </w:rPr>
        <w:t>が付かな</w:t>
      </w:r>
      <w:r>
        <w:rPr>
          <w:rFonts w:hint="eastAsia"/>
        </w:rPr>
        <w:t>くなるので</w:t>
      </w:r>
      <w:r w:rsidR="00E447E7">
        <w:rPr>
          <w:rFonts w:hint="eastAsia"/>
        </w:rPr>
        <w:t>、</w:t>
      </w:r>
      <w:r w:rsidR="001C3998">
        <w:rPr>
          <w:rFonts w:hint="eastAsia"/>
        </w:rPr>
        <w:t>皆様</w:t>
      </w:r>
      <w:r w:rsidR="001F499C">
        <w:rPr>
          <w:rFonts w:hint="eastAsia"/>
        </w:rPr>
        <w:t>とこうして</w:t>
      </w:r>
      <w:r w:rsidR="001C3998">
        <w:rPr>
          <w:rFonts w:hint="eastAsia"/>
        </w:rPr>
        <w:t>議論</w:t>
      </w:r>
      <w:r w:rsidR="001F499C">
        <w:rPr>
          <w:rFonts w:hint="eastAsia"/>
        </w:rPr>
        <w:t>しあう</w:t>
      </w:r>
      <w:r w:rsidR="00EB6D07">
        <w:rPr>
          <w:rFonts w:hint="eastAsia"/>
        </w:rPr>
        <w:t>の</w:t>
      </w:r>
      <w:r w:rsidR="001C3998">
        <w:rPr>
          <w:rFonts w:hint="eastAsia"/>
        </w:rPr>
        <w:t>はどうでしょう</w:t>
      </w:r>
      <w:r w:rsidR="005E1FB2">
        <w:rPr>
          <w:rFonts w:hint="eastAsia"/>
        </w:rPr>
        <w:t>か。本当は</w:t>
      </w:r>
      <w:r w:rsidR="00B77C61">
        <w:rPr>
          <w:rFonts w:hint="eastAsia"/>
        </w:rPr>
        <w:t>9</w:t>
      </w:r>
      <w:r w:rsidR="00B77C61">
        <w:rPr>
          <w:rFonts w:hint="eastAsia"/>
        </w:rPr>
        <w:t>月とか</w:t>
      </w:r>
      <w:r w:rsidR="00B77C61">
        <w:rPr>
          <w:rFonts w:hint="eastAsia"/>
        </w:rPr>
        <w:t>10</w:t>
      </w:r>
      <w:r w:rsidR="00B77C61">
        <w:rPr>
          <w:rFonts w:hint="eastAsia"/>
        </w:rPr>
        <w:t>月に</w:t>
      </w:r>
      <w:r w:rsidR="00B230C2">
        <w:rPr>
          <w:rFonts w:hint="eastAsia"/>
        </w:rPr>
        <w:t>意見交換会が</w:t>
      </w:r>
      <w:r w:rsidR="00B77C61">
        <w:rPr>
          <w:rFonts w:hint="eastAsia"/>
        </w:rPr>
        <w:t>出来ると</w:t>
      </w:r>
      <w:r w:rsidR="00756F6C">
        <w:rPr>
          <w:rFonts w:hint="eastAsia"/>
        </w:rPr>
        <w:t>記憶が新しくて</w:t>
      </w:r>
      <w:r w:rsidR="00B230C2">
        <w:rPr>
          <w:rFonts w:hint="eastAsia"/>
        </w:rPr>
        <w:t>良いの</w:t>
      </w:r>
      <w:r w:rsidR="00B77C61">
        <w:rPr>
          <w:rFonts w:hint="eastAsia"/>
        </w:rPr>
        <w:t>ですが</w:t>
      </w:r>
      <w:r w:rsidR="00EB6D07">
        <w:rPr>
          <w:rFonts w:hint="eastAsia"/>
        </w:rPr>
        <w:t>、</w:t>
      </w:r>
      <w:r w:rsidR="00B77C61">
        <w:rPr>
          <w:rFonts w:hint="eastAsia"/>
        </w:rPr>
        <w:t>村</w:t>
      </w:r>
      <w:r w:rsidR="00EB6D07">
        <w:rPr>
          <w:rFonts w:hint="eastAsia"/>
        </w:rPr>
        <w:t>はちょうど忙しい時期で、</w:t>
      </w:r>
      <w:r w:rsidR="00F854C5">
        <w:rPr>
          <w:rFonts w:hint="eastAsia"/>
        </w:rPr>
        <w:t>11</w:t>
      </w:r>
      <w:r w:rsidR="00F854C5">
        <w:rPr>
          <w:rFonts w:hint="eastAsia"/>
        </w:rPr>
        <w:t>月になってしまう</w:t>
      </w:r>
      <w:r w:rsidR="001F499C">
        <w:rPr>
          <w:rFonts w:hint="eastAsia"/>
        </w:rPr>
        <w:t>の</w:t>
      </w:r>
      <w:r w:rsidR="00F854C5">
        <w:rPr>
          <w:rFonts w:hint="eastAsia"/>
        </w:rPr>
        <w:t>です</w:t>
      </w:r>
      <w:r w:rsidR="001F499C">
        <w:rPr>
          <w:rFonts w:hint="eastAsia"/>
        </w:rPr>
        <w:t>けど…</w:t>
      </w:r>
      <w:r w:rsidR="00F854C5">
        <w:rPr>
          <w:rFonts w:hint="eastAsia"/>
        </w:rPr>
        <w:t>ね。」</w:t>
      </w:r>
    </w:p>
    <w:p w:rsidR="00ED2C01" w:rsidRDefault="00ED2C01" w:rsidP="00F854C5"/>
    <w:p w:rsidR="00390503" w:rsidRDefault="00051124" w:rsidP="00F854C5">
      <w:r>
        <w:rPr>
          <w:rFonts w:hint="eastAsia"/>
        </w:rPr>
        <w:t>参加者</w:t>
      </w:r>
      <w:r w:rsidR="00390503">
        <w:rPr>
          <w:rFonts w:hint="eastAsia"/>
        </w:rPr>
        <w:t>「フェリーや高速船の増便とかは出来ないですか？渡嘉敷のフェリーは</w:t>
      </w:r>
      <w:r w:rsidR="00390503">
        <w:rPr>
          <w:rFonts w:hint="eastAsia"/>
        </w:rPr>
        <w:t>50</w:t>
      </w:r>
      <w:r w:rsidR="00390503">
        <w:rPr>
          <w:rFonts w:hint="eastAsia"/>
        </w:rPr>
        <w:t>万で臨時便を出すことが出来</w:t>
      </w:r>
      <w:r w:rsidR="00B230C2">
        <w:rPr>
          <w:rFonts w:hint="eastAsia"/>
        </w:rPr>
        <w:t>ま</w:t>
      </w:r>
      <w:r w:rsidR="000D77A0">
        <w:rPr>
          <w:rFonts w:hint="eastAsia"/>
        </w:rPr>
        <w:t>す</w:t>
      </w:r>
      <w:r w:rsidR="00B230C2">
        <w:rPr>
          <w:rFonts w:hint="eastAsia"/>
        </w:rPr>
        <w:t>よね</w:t>
      </w:r>
      <w:r w:rsidR="000D77A0">
        <w:rPr>
          <w:rFonts w:hint="eastAsia"/>
        </w:rPr>
        <w:t>。」</w:t>
      </w:r>
    </w:p>
    <w:p w:rsidR="000D77A0" w:rsidRDefault="000D77A0" w:rsidP="00F854C5"/>
    <w:p w:rsidR="000D77A0" w:rsidRDefault="001F499C" w:rsidP="00F854C5">
      <w:r>
        <w:rPr>
          <w:rFonts w:hint="eastAsia"/>
        </w:rPr>
        <w:t xml:space="preserve">座間味村事務局　</w:t>
      </w:r>
      <w:r w:rsidR="000D77A0">
        <w:rPr>
          <w:rFonts w:hint="eastAsia"/>
        </w:rPr>
        <w:t>糸嶺「</w:t>
      </w:r>
      <w:r w:rsidR="007E0BEF">
        <w:rPr>
          <w:rFonts w:hint="eastAsia"/>
        </w:rPr>
        <w:t>距離の問題があ</w:t>
      </w:r>
      <w:r w:rsidR="00B230C2">
        <w:rPr>
          <w:rFonts w:hint="eastAsia"/>
        </w:rPr>
        <w:t>りま</w:t>
      </w:r>
      <w:r w:rsidR="007E0BEF">
        <w:rPr>
          <w:rFonts w:hint="eastAsia"/>
        </w:rPr>
        <w:t>すね。渡嘉敷ならチャーターし</w:t>
      </w:r>
      <w:r w:rsidR="00B230C2">
        <w:rPr>
          <w:rFonts w:hint="eastAsia"/>
        </w:rPr>
        <w:t>た場合</w:t>
      </w:r>
      <w:r w:rsidR="007E0BEF">
        <w:rPr>
          <w:rFonts w:hint="eastAsia"/>
        </w:rPr>
        <w:t>もすぐ帰って</w:t>
      </w:r>
      <w:r w:rsidR="00CA3D93">
        <w:rPr>
          <w:rFonts w:hint="eastAsia"/>
        </w:rPr>
        <w:t>来られるのですよ</w:t>
      </w:r>
      <w:r w:rsidR="007E0BEF">
        <w:rPr>
          <w:rFonts w:hint="eastAsia"/>
        </w:rPr>
        <w:t>。」</w:t>
      </w:r>
    </w:p>
    <w:p w:rsidR="007E0BEF" w:rsidRDefault="007E0BEF" w:rsidP="00F854C5"/>
    <w:p w:rsidR="007E0BEF" w:rsidRDefault="00051124" w:rsidP="00F854C5">
      <w:r>
        <w:rPr>
          <w:rFonts w:hint="eastAsia"/>
        </w:rPr>
        <w:t>参加者</w:t>
      </w:r>
      <w:r w:rsidR="00DB7D03">
        <w:rPr>
          <w:rFonts w:hint="eastAsia"/>
        </w:rPr>
        <w:t>「座間味に入りたくても入れない人が居るじゃないですか。」</w:t>
      </w:r>
    </w:p>
    <w:p w:rsidR="00DB7D03" w:rsidRDefault="00DB7D03" w:rsidP="00F854C5"/>
    <w:p w:rsidR="00DB7D03" w:rsidRDefault="00DB7D03" w:rsidP="00F854C5">
      <w:r>
        <w:rPr>
          <w:rFonts w:hint="eastAsia"/>
        </w:rPr>
        <w:t>糸嶺「</w:t>
      </w:r>
      <w:r w:rsidR="00C63FAC">
        <w:rPr>
          <w:rFonts w:hint="eastAsia"/>
        </w:rPr>
        <w:t>入ってきても宿泊施設が無い、といったときにどうするか。」</w:t>
      </w:r>
    </w:p>
    <w:p w:rsidR="00C63FAC" w:rsidRDefault="00C63FAC" w:rsidP="00F854C5"/>
    <w:p w:rsidR="00C63FAC" w:rsidRDefault="001F499C" w:rsidP="00F854C5">
      <w:r>
        <w:rPr>
          <w:rFonts w:hint="eastAsia"/>
        </w:rPr>
        <w:t>実行委員</w:t>
      </w:r>
      <w:r w:rsidR="00C63FAC">
        <w:rPr>
          <w:rFonts w:hint="eastAsia"/>
        </w:rPr>
        <w:t>「</w:t>
      </w:r>
      <w:r w:rsidR="003A1F50">
        <w:rPr>
          <w:rFonts w:hint="eastAsia"/>
        </w:rPr>
        <w:t>村内航路の臨時便を出してもらって阿嘉島に泊まってもらうのはどうでしょうか。阿嘉島にもお金が落ちる訳ですし。」</w:t>
      </w:r>
    </w:p>
    <w:p w:rsidR="003A1F50" w:rsidRDefault="003A1F50" w:rsidP="00F854C5"/>
    <w:p w:rsidR="003A1F50" w:rsidRDefault="00051124" w:rsidP="00F854C5">
      <w:r>
        <w:rPr>
          <w:rFonts w:hint="eastAsia"/>
        </w:rPr>
        <w:t>参加者</w:t>
      </w:r>
      <w:r w:rsidR="003A1F50">
        <w:rPr>
          <w:rFonts w:hint="eastAsia"/>
        </w:rPr>
        <w:t>「</w:t>
      </w:r>
      <w:r w:rsidR="00000B94">
        <w:rPr>
          <w:rFonts w:hint="eastAsia"/>
        </w:rPr>
        <w:t>今クイーンが朝と夕方な</w:t>
      </w:r>
      <w:r w:rsidR="00CA3D93">
        <w:rPr>
          <w:rFonts w:hint="eastAsia"/>
        </w:rPr>
        <w:t>の</w:t>
      </w:r>
      <w:r w:rsidR="00000B94">
        <w:rPr>
          <w:rFonts w:hint="eastAsia"/>
        </w:rPr>
        <w:t>でその間にもう</w:t>
      </w:r>
      <w:r w:rsidR="00000B94">
        <w:rPr>
          <w:rFonts w:hint="eastAsia"/>
        </w:rPr>
        <w:t>1</w:t>
      </w:r>
      <w:r w:rsidR="00000B94">
        <w:rPr>
          <w:rFonts w:hint="eastAsia"/>
        </w:rPr>
        <w:t>便出られたら</w:t>
      </w:r>
      <w:r w:rsidR="00DF69C3">
        <w:rPr>
          <w:rFonts w:hint="eastAsia"/>
        </w:rPr>
        <w:t>よくないですか？」</w:t>
      </w:r>
    </w:p>
    <w:p w:rsidR="00DF69C3" w:rsidRDefault="00DF69C3" w:rsidP="00F854C5"/>
    <w:p w:rsidR="00DF69C3" w:rsidRDefault="001F499C" w:rsidP="00F854C5">
      <w:r>
        <w:rPr>
          <w:rFonts w:hint="eastAsia"/>
        </w:rPr>
        <w:t>実行委員</w:t>
      </w:r>
      <w:r w:rsidR="002A10F6">
        <w:rPr>
          <w:rFonts w:hint="eastAsia"/>
        </w:rPr>
        <w:t>「</w:t>
      </w:r>
      <w:r w:rsidR="002A10F6">
        <w:rPr>
          <w:rFonts w:hint="eastAsia"/>
        </w:rPr>
        <w:t>6</w:t>
      </w:r>
      <w:r w:rsidR="002A10F6">
        <w:rPr>
          <w:rFonts w:hint="eastAsia"/>
        </w:rPr>
        <w:t>月は無いですね。</w:t>
      </w:r>
      <w:r w:rsidR="002A10F6">
        <w:rPr>
          <w:rFonts w:hint="eastAsia"/>
        </w:rPr>
        <w:t>7</w:t>
      </w:r>
      <w:r w:rsidR="002A10F6">
        <w:rPr>
          <w:rFonts w:hint="eastAsia"/>
        </w:rPr>
        <w:t>月ならありますが。」</w:t>
      </w:r>
    </w:p>
    <w:p w:rsidR="002A10F6" w:rsidRDefault="002A10F6" w:rsidP="00F854C5"/>
    <w:p w:rsidR="002A10F6" w:rsidRDefault="00EB6D07" w:rsidP="00F854C5">
      <w:r>
        <w:rPr>
          <w:rFonts w:hint="eastAsia"/>
        </w:rPr>
        <w:t xml:space="preserve">座間味村事務局　</w:t>
      </w:r>
      <w:r w:rsidR="002A10F6">
        <w:rPr>
          <w:rFonts w:hint="eastAsia"/>
        </w:rPr>
        <w:t>糸嶺「持ち帰って検討させていただきますね。」</w:t>
      </w:r>
    </w:p>
    <w:p w:rsidR="002A10F6" w:rsidRDefault="002A10F6" w:rsidP="00F854C5"/>
    <w:p w:rsidR="002A10F6" w:rsidRDefault="001F499C" w:rsidP="00F854C5">
      <w:r>
        <w:rPr>
          <w:rFonts w:hint="eastAsia"/>
        </w:rPr>
        <w:t>実行委員</w:t>
      </w:r>
      <w:r w:rsidR="00ED35F9">
        <w:rPr>
          <w:rFonts w:hint="eastAsia"/>
        </w:rPr>
        <w:t>「</w:t>
      </w:r>
      <w:r w:rsidR="00F62AA5">
        <w:rPr>
          <w:rFonts w:hint="eastAsia"/>
        </w:rPr>
        <w:t>10</w:t>
      </w:r>
      <w:r w:rsidR="00F62AA5">
        <w:rPr>
          <w:rFonts w:hint="eastAsia"/>
        </w:rPr>
        <w:t>年ぐらい経つのですが</w:t>
      </w:r>
      <w:r>
        <w:rPr>
          <w:rFonts w:hint="eastAsia"/>
        </w:rPr>
        <w:t>、</w:t>
      </w:r>
      <w:r w:rsidR="00F62AA5">
        <w:rPr>
          <w:rFonts w:hint="eastAsia"/>
        </w:rPr>
        <w:t>皆さんに協力してもらって</w:t>
      </w:r>
      <w:r w:rsidR="000D2221">
        <w:rPr>
          <w:rFonts w:hint="eastAsia"/>
        </w:rPr>
        <w:t>ビーチクリーンをやったじゃないですか。</w:t>
      </w:r>
      <w:r w:rsidR="00571CA0">
        <w:rPr>
          <w:rFonts w:hint="eastAsia"/>
        </w:rPr>
        <w:t>最初の頃はゴミがたくさんあったのですが</w:t>
      </w:r>
      <w:r>
        <w:rPr>
          <w:rFonts w:hint="eastAsia"/>
        </w:rPr>
        <w:t>、</w:t>
      </w:r>
      <w:r w:rsidR="00994D22">
        <w:rPr>
          <w:rFonts w:hint="eastAsia"/>
        </w:rPr>
        <w:t>今は殆ど無くなったじゃないですか。それも続けて行きたいですね。」</w:t>
      </w:r>
    </w:p>
    <w:p w:rsidR="00994D22" w:rsidRDefault="00994D22" w:rsidP="00F854C5"/>
    <w:p w:rsidR="00994D22" w:rsidRDefault="00051124" w:rsidP="00F854C5">
      <w:r>
        <w:rPr>
          <w:rFonts w:hint="eastAsia"/>
        </w:rPr>
        <w:t>参加者</w:t>
      </w:r>
      <w:r w:rsidR="00994D22">
        <w:rPr>
          <w:rFonts w:hint="eastAsia"/>
        </w:rPr>
        <w:t>「別の所もビーチクリーンをやったらどうですか？」</w:t>
      </w:r>
    </w:p>
    <w:p w:rsidR="00994D22" w:rsidRDefault="00994D22" w:rsidP="00F854C5"/>
    <w:p w:rsidR="00994D22" w:rsidRDefault="001F499C" w:rsidP="00F854C5">
      <w:r>
        <w:rPr>
          <w:rFonts w:hint="eastAsia"/>
        </w:rPr>
        <w:t>実行委員</w:t>
      </w:r>
      <w:r w:rsidR="00994D22">
        <w:rPr>
          <w:rFonts w:hint="eastAsia"/>
        </w:rPr>
        <w:t>「</w:t>
      </w:r>
      <w:r w:rsidR="00317489">
        <w:rPr>
          <w:rFonts w:hint="eastAsia"/>
        </w:rPr>
        <w:t>その日は前夜祭などもあって忙し</w:t>
      </w:r>
      <w:r w:rsidR="00CA3D93">
        <w:rPr>
          <w:rFonts w:hint="eastAsia"/>
        </w:rPr>
        <w:t>いの</w:t>
      </w:r>
      <w:r w:rsidR="00317489">
        <w:rPr>
          <w:rFonts w:hint="eastAsia"/>
        </w:rPr>
        <w:t>で分散させると難しいですね。」</w:t>
      </w:r>
    </w:p>
    <w:p w:rsidR="00317489" w:rsidRDefault="00317489" w:rsidP="00F854C5"/>
    <w:p w:rsidR="00317489" w:rsidRDefault="00051124" w:rsidP="00F854C5">
      <w:r>
        <w:rPr>
          <w:rFonts w:hint="eastAsia"/>
        </w:rPr>
        <w:t>参加者</w:t>
      </w:r>
      <w:r w:rsidR="00317489">
        <w:rPr>
          <w:rFonts w:hint="eastAsia"/>
        </w:rPr>
        <w:t>「</w:t>
      </w:r>
      <w:r w:rsidR="00FE4BAD">
        <w:rPr>
          <w:rFonts w:hint="eastAsia"/>
        </w:rPr>
        <w:t>増便で思い出したのですが、ビーチからバスが出て</w:t>
      </w:r>
      <w:r w:rsidR="00CA3D93">
        <w:rPr>
          <w:rFonts w:hint="eastAsia"/>
        </w:rPr>
        <w:t>いますよね</w:t>
      </w:r>
      <w:r w:rsidR="00FE4BAD">
        <w:rPr>
          <w:rFonts w:hint="eastAsia"/>
        </w:rPr>
        <w:t>。このバスをもう少し増やせませんか？ビーチクリーン後で疲れ</w:t>
      </w:r>
      <w:r w:rsidR="00626157">
        <w:rPr>
          <w:rFonts w:hint="eastAsia"/>
        </w:rPr>
        <w:t>て</w:t>
      </w:r>
      <w:r w:rsidR="00CA3D93">
        <w:rPr>
          <w:rFonts w:hint="eastAsia"/>
        </w:rPr>
        <w:t>い</w:t>
      </w:r>
      <w:r w:rsidR="00626157">
        <w:rPr>
          <w:rFonts w:hint="eastAsia"/>
        </w:rPr>
        <w:t>るのに歩いて帰る人が結構居ます。」</w:t>
      </w:r>
    </w:p>
    <w:p w:rsidR="00626157" w:rsidRDefault="00626157" w:rsidP="00F854C5"/>
    <w:p w:rsidR="00C604FC" w:rsidRDefault="001F499C" w:rsidP="00F854C5">
      <w:r>
        <w:rPr>
          <w:rFonts w:hint="eastAsia"/>
        </w:rPr>
        <w:t xml:space="preserve">座間味村事務局　</w:t>
      </w:r>
      <w:r w:rsidR="00626157">
        <w:rPr>
          <w:rFonts w:hint="eastAsia"/>
        </w:rPr>
        <w:t>糸嶺「運転する人が居な</w:t>
      </w:r>
      <w:r w:rsidR="00175BCA">
        <w:rPr>
          <w:rFonts w:hint="eastAsia"/>
        </w:rPr>
        <w:t>いの</w:t>
      </w:r>
      <w:r w:rsidR="00626157">
        <w:rPr>
          <w:rFonts w:hint="eastAsia"/>
        </w:rPr>
        <w:t>で難しいですね。</w:t>
      </w:r>
      <w:r w:rsidR="00D21646">
        <w:rPr>
          <w:rFonts w:hint="eastAsia"/>
        </w:rPr>
        <w:t>普通の時間帯</w:t>
      </w:r>
      <w:r w:rsidR="00115B07">
        <w:rPr>
          <w:rFonts w:hint="eastAsia"/>
        </w:rPr>
        <w:t>に出る</w:t>
      </w:r>
      <w:r w:rsidR="00730CF2">
        <w:rPr>
          <w:rFonts w:hint="eastAsia"/>
        </w:rPr>
        <w:t>物に加えて他の業者に運んでもらったりしているので、現状が最大だと思います。</w:t>
      </w:r>
      <w:r w:rsidR="0053240F">
        <w:rPr>
          <w:rFonts w:hint="eastAsia"/>
        </w:rPr>
        <w:t>ビーチクリーンの時間帯が船の時間帯と被っていて、島の業者に頼むことも難し</w:t>
      </w:r>
      <w:r w:rsidR="00175BCA">
        <w:rPr>
          <w:rFonts w:hint="eastAsia"/>
        </w:rPr>
        <w:t>いの</w:t>
      </w:r>
      <w:r w:rsidR="0053240F">
        <w:rPr>
          <w:rFonts w:hint="eastAsia"/>
        </w:rPr>
        <w:t>で</w:t>
      </w:r>
      <w:r w:rsidR="00175BCA">
        <w:rPr>
          <w:rFonts w:hint="eastAsia"/>
        </w:rPr>
        <w:t>。</w:t>
      </w:r>
      <w:r w:rsidR="00730CF2">
        <w:rPr>
          <w:rFonts w:hint="eastAsia"/>
        </w:rPr>
        <w:t>」</w:t>
      </w:r>
    </w:p>
    <w:p w:rsidR="00730CF2" w:rsidRDefault="004F61D0" w:rsidP="00F854C5">
      <w:r>
        <w:rPr>
          <w:rFonts w:hint="eastAsia"/>
        </w:rPr>
        <w:t>高江洲「他にご質問</w:t>
      </w:r>
      <w:r w:rsidR="00BF0BB6">
        <w:rPr>
          <w:rFonts w:hint="eastAsia"/>
        </w:rPr>
        <w:t>はありますか？」</w:t>
      </w:r>
    </w:p>
    <w:p w:rsidR="00BF0BB6" w:rsidRDefault="00BF0BB6" w:rsidP="00F854C5"/>
    <w:p w:rsidR="00BF0BB6" w:rsidRDefault="00051124" w:rsidP="00F854C5">
      <w:r>
        <w:rPr>
          <w:rFonts w:hint="eastAsia"/>
        </w:rPr>
        <w:t>参加者</w:t>
      </w:r>
      <w:r w:rsidR="00266546">
        <w:rPr>
          <w:rFonts w:hint="eastAsia"/>
        </w:rPr>
        <w:t>「駄目元ですが</w:t>
      </w:r>
      <w:r w:rsidR="00EB6D07">
        <w:rPr>
          <w:rFonts w:hint="eastAsia"/>
        </w:rPr>
        <w:t>…</w:t>
      </w:r>
      <w:r w:rsidR="00266546">
        <w:rPr>
          <w:rFonts w:hint="eastAsia"/>
        </w:rPr>
        <w:t>、伴走</w:t>
      </w:r>
      <w:r w:rsidR="00595D88">
        <w:rPr>
          <w:rFonts w:hint="eastAsia"/>
        </w:rPr>
        <w:t>船を一晩</w:t>
      </w:r>
      <w:r w:rsidR="00175BCA">
        <w:rPr>
          <w:rFonts w:hint="eastAsia"/>
        </w:rPr>
        <w:t>那覇に</w:t>
      </w:r>
      <w:r w:rsidR="00595D88">
        <w:rPr>
          <w:rFonts w:hint="eastAsia"/>
        </w:rPr>
        <w:t>置けるスペースが欲しいです。</w:t>
      </w:r>
      <w:r w:rsidR="00763DBD">
        <w:rPr>
          <w:rFonts w:hint="eastAsia"/>
        </w:rPr>
        <w:t>島のチームだと</w:t>
      </w:r>
      <w:r w:rsidR="00175BCA">
        <w:rPr>
          <w:rFonts w:hint="eastAsia"/>
        </w:rPr>
        <w:t>到着後</w:t>
      </w:r>
      <w:r w:rsidR="0071590D">
        <w:rPr>
          <w:rFonts w:hint="eastAsia"/>
        </w:rPr>
        <w:t>伴走</w:t>
      </w:r>
      <w:r w:rsidR="00EB6D07">
        <w:rPr>
          <w:rFonts w:hint="eastAsia"/>
        </w:rPr>
        <w:t>船</w:t>
      </w:r>
      <w:r w:rsidR="0071590D">
        <w:rPr>
          <w:rFonts w:hint="eastAsia"/>
        </w:rPr>
        <w:t>を</w:t>
      </w:r>
      <w:r w:rsidR="00175BCA">
        <w:rPr>
          <w:rFonts w:hint="eastAsia"/>
        </w:rPr>
        <w:t>島に</w:t>
      </w:r>
      <w:r w:rsidR="0071590D">
        <w:rPr>
          <w:rFonts w:hint="eastAsia"/>
        </w:rPr>
        <w:t>戻して</w:t>
      </w:r>
      <w:r w:rsidR="00EB6D07">
        <w:rPr>
          <w:rFonts w:hint="eastAsia"/>
        </w:rPr>
        <w:t>、</w:t>
      </w:r>
      <w:r w:rsidR="0071590D">
        <w:rPr>
          <w:rFonts w:hint="eastAsia"/>
        </w:rPr>
        <w:t>フェリーで</w:t>
      </w:r>
      <w:r w:rsidR="00175BCA">
        <w:rPr>
          <w:rFonts w:hint="eastAsia"/>
        </w:rPr>
        <w:t>那覇に</w:t>
      </w:r>
      <w:r w:rsidR="0071590D">
        <w:rPr>
          <w:rFonts w:hint="eastAsia"/>
        </w:rPr>
        <w:t>戻ってきて</w:t>
      </w:r>
      <w:r w:rsidR="00724E68">
        <w:rPr>
          <w:rFonts w:hint="eastAsia"/>
        </w:rPr>
        <w:t>ということで忙しい</w:t>
      </w:r>
      <w:r w:rsidR="00175BCA">
        <w:rPr>
          <w:rFonts w:hint="eastAsia"/>
        </w:rPr>
        <w:t>ので</w:t>
      </w:r>
      <w:r w:rsidR="00724E68">
        <w:rPr>
          <w:rFonts w:hint="eastAsia"/>
        </w:rPr>
        <w:t>。」</w:t>
      </w:r>
    </w:p>
    <w:p w:rsidR="00724E68" w:rsidRDefault="00724E68" w:rsidP="00F854C5"/>
    <w:p w:rsidR="000D53E9" w:rsidRDefault="00EB6D07" w:rsidP="00F854C5">
      <w:r>
        <w:rPr>
          <w:rFonts w:hint="eastAsia"/>
        </w:rPr>
        <w:t>実行委員</w:t>
      </w:r>
      <w:r w:rsidR="00724E68">
        <w:rPr>
          <w:rFonts w:hint="eastAsia"/>
        </w:rPr>
        <w:t>「</w:t>
      </w:r>
      <w:r w:rsidR="000D53E9">
        <w:rPr>
          <w:rFonts w:hint="eastAsia"/>
        </w:rPr>
        <w:t>三重城の漁港とかはどうですか？那覇市を通じて交渉してみましょう</w:t>
      </w:r>
      <w:r w:rsidR="00B348C7">
        <w:rPr>
          <w:rFonts w:hint="eastAsia"/>
        </w:rPr>
        <w:t>。保安庁の場所を借りることが出来るとベストですね。」</w:t>
      </w:r>
    </w:p>
    <w:p w:rsidR="00B348C7" w:rsidRDefault="00B348C7" w:rsidP="00F854C5"/>
    <w:p w:rsidR="00B348C7" w:rsidRDefault="00B348C7" w:rsidP="00B348C7">
      <w:r>
        <w:rPr>
          <w:rFonts w:hint="eastAsia"/>
        </w:rPr>
        <w:t>高江洲「他にご質問はありますか？」</w:t>
      </w:r>
    </w:p>
    <w:p w:rsidR="00B348C7" w:rsidRDefault="00B348C7" w:rsidP="00F854C5"/>
    <w:p w:rsidR="00B348C7" w:rsidRDefault="00EB6D07" w:rsidP="00F854C5">
      <w:r>
        <w:rPr>
          <w:rFonts w:hint="eastAsia"/>
        </w:rPr>
        <w:t>実行委員</w:t>
      </w:r>
      <w:r w:rsidR="00326B47">
        <w:rPr>
          <w:rFonts w:hint="eastAsia"/>
        </w:rPr>
        <w:t>「</w:t>
      </w:r>
      <w:r w:rsidR="00D80AF3">
        <w:rPr>
          <w:rFonts w:hint="eastAsia"/>
        </w:rPr>
        <w:t>阿慶座美陽</w:t>
      </w:r>
      <w:r w:rsidR="00326B47">
        <w:rPr>
          <w:rFonts w:hint="eastAsia"/>
        </w:rPr>
        <w:t>さん、サバニの時</w:t>
      </w:r>
      <w:r>
        <w:rPr>
          <w:rFonts w:hint="eastAsia"/>
        </w:rPr>
        <w:t>、</w:t>
      </w:r>
      <w:r w:rsidR="00326B47">
        <w:rPr>
          <w:rFonts w:hint="eastAsia"/>
        </w:rPr>
        <w:t>阿嘉の宿の混み具合はどうですか？」</w:t>
      </w:r>
    </w:p>
    <w:p w:rsidR="00326B47" w:rsidRDefault="00326B47" w:rsidP="00F854C5"/>
    <w:p w:rsidR="00326B47" w:rsidRDefault="00D80AF3" w:rsidP="00F854C5">
      <w:r>
        <w:rPr>
          <w:rFonts w:hint="eastAsia"/>
        </w:rPr>
        <w:t>阿慶座美陽</w:t>
      </w:r>
      <w:r w:rsidR="00BC45B8">
        <w:rPr>
          <w:rFonts w:hint="eastAsia"/>
        </w:rPr>
        <w:t>「サバニ関係</w:t>
      </w:r>
      <w:r>
        <w:rPr>
          <w:rFonts w:hint="eastAsia"/>
        </w:rPr>
        <w:t>の宿泊者は</w:t>
      </w:r>
      <w:r w:rsidR="00BC45B8">
        <w:rPr>
          <w:rFonts w:hint="eastAsia"/>
        </w:rPr>
        <w:t>あまり居ないですが</w:t>
      </w:r>
      <w:r>
        <w:rPr>
          <w:rFonts w:hint="eastAsia"/>
        </w:rPr>
        <w:t>、サンゴの産卵もその辺りなので</w:t>
      </w:r>
      <w:r w:rsidR="00BC45B8">
        <w:rPr>
          <w:rFonts w:hint="eastAsia"/>
        </w:rPr>
        <w:t>6</w:t>
      </w:r>
      <w:r w:rsidR="00BC45B8">
        <w:rPr>
          <w:rFonts w:hint="eastAsia"/>
        </w:rPr>
        <w:t>月</w:t>
      </w:r>
      <w:r w:rsidR="00BC45B8">
        <w:rPr>
          <w:rFonts w:hint="eastAsia"/>
        </w:rPr>
        <w:t>20</w:t>
      </w:r>
      <w:r w:rsidR="00BC45B8">
        <w:rPr>
          <w:rFonts w:hint="eastAsia"/>
        </w:rPr>
        <w:t>日以降はダイバーで込み合ってい</w:t>
      </w:r>
      <w:r w:rsidR="00EB6D07">
        <w:rPr>
          <w:rFonts w:hint="eastAsia"/>
        </w:rPr>
        <w:t>て、</w:t>
      </w:r>
      <w:r>
        <w:rPr>
          <w:rFonts w:hint="eastAsia"/>
        </w:rPr>
        <w:t>その時期はすぐ埋まってしまいますね</w:t>
      </w:r>
      <w:r w:rsidR="00BC45B8">
        <w:rPr>
          <w:rFonts w:hint="eastAsia"/>
        </w:rPr>
        <w:t>。</w:t>
      </w:r>
      <w:r>
        <w:rPr>
          <w:rFonts w:hint="eastAsia"/>
        </w:rPr>
        <w:t>更に</w:t>
      </w:r>
      <w:r w:rsidR="003C3698">
        <w:rPr>
          <w:rFonts w:hint="eastAsia"/>
        </w:rPr>
        <w:t>7</w:t>
      </w:r>
      <w:r w:rsidR="003C3698">
        <w:rPr>
          <w:rFonts w:hint="eastAsia"/>
        </w:rPr>
        <w:t>月になるとトップシーズンで宿の値段が上がるのでそこを狙ってくる人も居ます。</w:t>
      </w:r>
      <w:r w:rsidR="00750388">
        <w:rPr>
          <w:rFonts w:hint="eastAsia"/>
        </w:rPr>
        <w:t>前もって</w:t>
      </w:r>
      <w:r>
        <w:rPr>
          <w:rFonts w:hint="eastAsia"/>
        </w:rPr>
        <w:t>10</w:t>
      </w:r>
      <w:r>
        <w:rPr>
          <w:rFonts w:hint="eastAsia"/>
        </w:rPr>
        <w:t>月や</w:t>
      </w:r>
      <w:r>
        <w:rPr>
          <w:rFonts w:hint="eastAsia"/>
        </w:rPr>
        <w:t>11</w:t>
      </w:r>
      <w:r>
        <w:rPr>
          <w:rFonts w:hint="eastAsia"/>
        </w:rPr>
        <w:t>月に予約</w:t>
      </w:r>
      <w:r w:rsidR="00750388">
        <w:rPr>
          <w:rFonts w:hint="eastAsia"/>
        </w:rPr>
        <w:t>すればなんとかなりますが、村内航路や伴走船が必要になります。」</w:t>
      </w:r>
    </w:p>
    <w:p w:rsidR="00750388" w:rsidRDefault="00750388" w:rsidP="00F854C5"/>
    <w:p w:rsidR="00750388" w:rsidRDefault="00EB6D07" w:rsidP="00F854C5">
      <w:r>
        <w:rPr>
          <w:rFonts w:hint="eastAsia"/>
        </w:rPr>
        <w:t>実行委員</w:t>
      </w:r>
      <w:r w:rsidR="00750388">
        <w:rPr>
          <w:rFonts w:hint="eastAsia"/>
        </w:rPr>
        <w:t>「宿についてもっと早く予約するよう周知した方がいいですね。座間味のキャパシティは増えて</w:t>
      </w:r>
      <w:r w:rsidR="00D80AF3">
        <w:rPr>
          <w:rFonts w:hint="eastAsia"/>
        </w:rPr>
        <w:t>い</w:t>
      </w:r>
      <w:r w:rsidR="00750388">
        <w:rPr>
          <w:rFonts w:hint="eastAsia"/>
        </w:rPr>
        <w:t>ますか？」</w:t>
      </w:r>
    </w:p>
    <w:p w:rsidR="00750388" w:rsidRDefault="00750388" w:rsidP="00F854C5"/>
    <w:p w:rsidR="00750388" w:rsidRDefault="00750388" w:rsidP="00F854C5">
      <w:r>
        <w:rPr>
          <w:rFonts w:hint="eastAsia"/>
        </w:rPr>
        <w:t>谷口「高齢化の影響で廃業する所もあるので減っていますね。」</w:t>
      </w:r>
    </w:p>
    <w:p w:rsidR="00750388" w:rsidRDefault="00750388" w:rsidP="00F854C5"/>
    <w:p w:rsidR="00750388" w:rsidRDefault="00750388" w:rsidP="00F854C5">
      <w:r>
        <w:rPr>
          <w:rFonts w:hint="eastAsia"/>
        </w:rPr>
        <w:t>高江洲「他に何かご質問はありますか？無ければ終了させていただきますがよろしいでしょうか。</w:t>
      </w:r>
      <w:r w:rsidR="00D80AF3">
        <w:rPr>
          <w:rFonts w:hint="eastAsia"/>
        </w:rPr>
        <w:t>第</w:t>
      </w:r>
      <w:r w:rsidR="00D80AF3">
        <w:rPr>
          <w:rFonts w:hint="eastAsia"/>
        </w:rPr>
        <w:t>20</w:t>
      </w:r>
      <w:r w:rsidR="00D80AF3">
        <w:rPr>
          <w:rFonts w:hint="eastAsia"/>
        </w:rPr>
        <w:t>回サバニ帆</w:t>
      </w:r>
      <w:r w:rsidR="00EB6D07">
        <w:rPr>
          <w:rFonts w:hint="eastAsia"/>
        </w:rPr>
        <w:t>漕</w:t>
      </w:r>
      <w:r w:rsidR="00D80AF3">
        <w:rPr>
          <w:rFonts w:hint="eastAsia"/>
        </w:rPr>
        <w:t>レースの説明会は、</w:t>
      </w:r>
      <w:r w:rsidR="00D80AF3">
        <w:rPr>
          <w:rFonts w:hint="eastAsia"/>
        </w:rPr>
        <w:t>3</w:t>
      </w:r>
      <w:r w:rsidR="00D80AF3">
        <w:rPr>
          <w:rFonts w:hint="eastAsia"/>
        </w:rPr>
        <w:t>月の開催は厳しいそうなので</w:t>
      </w:r>
      <w:r w:rsidR="00D80AF3">
        <w:rPr>
          <w:rFonts w:hint="eastAsia"/>
        </w:rPr>
        <w:t>4</w:t>
      </w:r>
      <w:r w:rsidR="00D80AF3">
        <w:rPr>
          <w:rFonts w:hint="eastAsia"/>
        </w:rPr>
        <w:t>月にさせていただきます。</w:t>
      </w:r>
      <w:r>
        <w:rPr>
          <w:rFonts w:hint="eastAsia"/>
        </w:rPr>
        <w:t>本日の</w:t>
      </w:r>
      <w:r w:rsidR="00D725A4">
        <w:rPr>
          <w:rFonts w:hint="eastAsia"/>
        </w:rPr>
        <w:t>議事録はホームページに掲載しますが、</w:t>
      </w:r>
      <w:r w:rsidR="00071B1B">
        <w:rPr>
          <w:rFonts w:hint="eastAsia"/>
        </w:rPr>
        <w:t>回答は</w:t>
      </w:r>
      <w:r w:rsidR="00071B1B">
        <w:rPr>
          <w:rFonts w:hint="eastAsia"/>
        </w:rPr>
        <w:t>4</w:t>
      </w:r>
      <w:r w:rsidR="00071B1B">
        <w:rPr>
          <w:rFonts w:hint="eastAsia"/>
        </w:rPr>
        <w:t>月の説明会でさせていただきます。</w:t>
      </w:r>
      <w:r w:rsidR="0028230B">
        <w:rPr>
          <w:rFonts w:hint="eastAsia"/>
        </w:rPr>
        <w:t>これで第</w:t>
      </w:r>
      <w:r w:rsidR="0028230B">
        <w:rPr>
          <w:rFonts w:hint="eastAsia"/>
        </w:rPr>
        <w:t>20</w:t>
      </w:r>
      <w:r w:rsidR="0028230B">
        <w:rPr>
          <w:rFonts w:hint="eastAsia"/>
        </w:rPr>
        <w:t>回サバニ帆走レース</w:t>
      </w:r>
      <w:r w:rsidR="001D1C7B">
        <w:rPr>
          <w:rFonts w:hint="eastAsia"/>
        </w:rPr>
        <w:t>に向けての意見交換会を終了させていただきます。皆様ありがとうございました。」</w:t>
      </w:r>
    </w:p>
    <w:sectPr w:rsidR="00750388">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202C" w:rsidRDefault="00FE202C" w:rsidP="00051124">
      <w:r>
        <w:separator/>
      </w:r>
    </w:p>
  </w:endnote>
  <w:endnote w:type="continuationSeparator" w:id="0">
    <w:p w:rsidR="00FE202C" w:rsidRDefault="00FE202C" w:rsidP="000511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202C" w:rsidRDefault="00FE202C" w:rsidP="00051124">
      <w:r>
        <w:separator/>
      </w:r>
    </w:p>
  </w:footnote>
  <w:footnote w:type="continuationSeparator" w:id="0">
    <w:p w:rsidR="00FE202C" w:rsidRDefault="00FE202C" w:rsidP="0005112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doNotDisplayPageBoundaries/>
  <w:bordersDoNotSurroundHeader/>
  <w:bordersDoNotSurroundFooter/>
  <w:proofState w:spelling="clean" w:grammar="dirty"/>
  <w:defaultTabStop w:val="840"/>
  <w:displayHorizontalDrawingGridEvery w:val="0"/>
  <w:displayVerticalDrawingGridEvery w:val="2"/>
  <w:characterSpacingControl w:val="compressPunctuation"/>
  <w:savePreviewPicture/>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xMTM3NzY3NDC0MDNW0lEKTi0uzszPAykwrQUAJHSl2iwAAAA="/>
  </w:docVars>
  <w:rsids>
    <w:rsidRoot w:val="00511F41"/>
    <w:rsid w:val="00000B94"/>
    <w:rsid w:val="0001527B"/>
    <w:rsid w:val="00015844"/>
    <w:rsid w:val="000273E6"/>
    <w:rsid w:val="00051124"/>
    <w:rsid w:val="000526F0"/>
    <w:rsid w:val="00055D7A"/>
    <w:rsid w:val="00056A04"/>
    <w:rsid w:val="00071B1B"/>
    <w:rsid w:val="00076F73"/>
    <w:rsid w:val="000838B8"/>
    <w:rsid w:val="000971A6"/>
    <w:rsid w:val="000A656E"/>
    <w:rsid w:val="000A7CF3"/>
    <w:rsid w:val="000A7F82"/>
    <w:rsid w:val="000B6ACE"/>
    <w:rsid w:val="000B7F8F"/>
    <w:rsid w:val="000D2221"/>
    <w:rsid w:val="000D53E9"/>
    <w:rsid w:val="000D77A0"/>
    <w:rsid w:val="001140AE"/>
    <w:rsid w:val="00115B07"/>
    <w:rsid w:val="0012546F"/>
    <w:rsid w:val="001254D5"/>
    <w:rsid w:val="00125E6E"/>
    <w:rsid w:val="001318FD"/>
    <w:rsid w:val="00133F41"/>
    <w:rsid w:val="00143B0F"/>
    <w:rsid w:val="00164CF1"/>
    <w:rsid w:val="00173553"/>
    <w:rsid w:val="00175BCA"/>
    <w:rsid w:val="00176563"/>
    <w:rsid w:val="00182C07"/>
    <w:rsid w:val="00186554"/>
    <w:rsid w:val="00190630"/>
    <w:rsid w:val="00195500"/>
    <w:rsid w:val="0019683D"/>
    <w:rsid w:val="001A316D"/>
    <w:rsid w:val="001B4A70"/>
    <w:rsid w:val="001B4C20"/>
    <w:rsid w:val="001B74BC"/>
    <w:rsid w:val="001C156C"/>
    <w:rsid w:val="001C3998"/>
    <w:rsid w:val="001C6C60"/>
    <w:rsid w:val="001C6D78"/>
    <w:rsid w:val="001D1C7B"/>
    <w:rsid w:val="001D1DE8"/>
    <w:rsid w:val="001D5D11"/>
    <w:rsid w:val="001E3C1C"/>
    <w:rsid w:val="001F499C"/>
    <w:rsid w:val="002031A6"/>
    <w:rsid w:val="0021738F"/>
    <w:rsid w:val="00217569"/>
    <w:rsid w:val="00226EA6"/>
    <w:rsid w:val="00230737"/>
    <w:rsid w:val="00232954"/>
    <w:rsid w:val="0023634D"/>
    <w:rsid w:val="00246171"/>
    <w:rsid w:val="002507CE"/>
    <w:rsid w:val="00250B49"/>
    <w:rsid w:val="00266546"/>
    <w:rsid w:val="002742E1"/>
    <w:rsid w:val="00274C05"/>
    <w:rsid w:val="00276F9D"/>
    <w:rsid w:val="0028230B"/>
    <w:rsid w:val="002967B9"/>
    <w:rsid w:val="00297130"/>
    <w:rsid w:val="002971C0"/>
    <w:rsid w:val="002A10F6"/>
    <w:rsid w:val="002A2A3E"/>
    <w:rsid w:val="002A7636"/>
    <w:rsid w:val="002C6900"/>
    <w:rsid w:val="002D4393"/>
    <w:rsid w:val="002E67BD"/>
    <w:rsid w:val="002F05C6"/>
    <w:rsid w:val="002F399C"/>
    <w:rsid w:val="00301D0F"/>
    <w:rsid w:val="00303EDC"/>
    <w:rsid w:val="003113C5"/>
    <w:rsid w:val="00313C9F"/>
    <w:rsid w:val="003147E0"/>
    <w:rsid w:val="00316370"/>
    <w:rsid w:val="00317489"/>
    <w:rsid w:val="003236EA"/>
    <w:rsid w:val="003252B1"/>
    <w:rsid w:val="00326B47"/>
    <w:rsid w:val="00343391"/>
    <w:rsid w:val="003476DA"/>
    <w:rsid w:val="00355E36"/>
    <w:rsid w:val="00390503"/>
    <w:rsid w:val="0039207B"/>
    <w:rsid w:val="003A1F50"/>
    <w:rsid w:val="003B5A4E"/>
    <w:rsid w:val="003C3249"/>
    <w:rsid w:val="003C3698"/>
    <w:rsid w:val="003C6458"/>
    <w:rsid w:val="003F1A12"/>
    <w:rsid w:val="00400AC9"/>
    <w:rsid w:val="00404564"/>
    <w:rsid w:val="0041250E"/>
    <w:rsid w:val="004301F1"/>
    <w:rsid w:val="00431C66"/>
    <w:rsid w:val="0043749B"/>
    <w:rsid w:val="00440F80"/>
    <w:rsid w:val="00443210"/>
    <w:rsid w:val="0045258B"/>
    <w:rsid w:val="00463A07"/>
    <w:rsid w:val="00472781"/>
    <w:rsid w:val="004A1997"/>
    <w:rsid w:val="004B1776"/>
    <w:rsid w:val="004B3A15"/>
    <w:rsid w:val="004C0E07"/>
    <w:rsid w:val="004F3A47"/>
    <w:rsid w:val="004F61D0"/>
    <w:rsid w:val="00511F41"/>
    <w:rsid w:val="00514B1D"/>
    <w:rsid w:val="0051579A"/>
    <w:rsid w:val="00515E89"/>
    <w:rsid w:val="00516A63"/>
    <w:rsid w:val="00520EA0"/>
    <w:rsid w:val="00531805"/>
    <w:rsid w:val="0053240F"/>
    <w:rsid w:val="00532CA3"/>
    <w:rsid w:val="00535730"/>
    <w:rsid w:val="00553858"/>
    <w:rsid w:val="00560923"/>
    <w:rsid w:val="005701D7"/>
    <w:rsid w:val="00571CA0"/>
    <w:rsid w:val="00572B08"/>
    <w:rsid w:val="00577497"/>
    <w:rsid w:val="005911BC"/>
    <w:rsid w:val="00591BAE"/>
    <w:rsid w:val="00592112"/>
    <w:rsid w:val="005945B0"/>
    <w:rsid w:val="00595D88"/>
    <w:rsid w:val="005A0C7C"/>
    <w:rsid w:val="005A3A1C"/>
    <w:rsid w:val="005B5E7C"/>
    <w:rsid w:val="005C2A3C"/>
    <w:rsid w:val="005D2F13"/>
    <w:rsid w:val="005D39ED"/>
    <w:rsid w:val="005D7F25"/>
    <w:rsid w:val="005E137C"/>
    <w:rsid w:val="005E1FB2"/>
    <w:rsid w:val="006019DF"/>
    <w:rsid w:val="00601B13"/>
    <w:rsid w:val="006028F3"/>
    <w:rsid w:val="00604DA1"/>
    <w:rsid w:val="0061242F"/>
    <w:rsid w:val="00617462"/>
    <w:rsid w:val="00624481"/>
    <w:rsid w:val="00626157"/>
    <w:rsid w:val="00636B53"/>
    <w:rsid w:val="006375E9"/>
    <w:rsid w:val="00642CB3"/>
    <w:rsid w:val="00644D27"/>
    <w:rsid w:val="00655FFC"/>
    <w:rsid w:val="006600A5"/>
    <w:rsid w:val="006626B0"/>
    <w:rsid w:val="0066443E"/>
    <w:rsid w:val="00670C09"/>
    <w:rsid w:val="0067540B"/>
    <w:rsid w:val="00681E0E"/>
    <w:rsid w:val="00686A75"/>
    <w:rsid w:val="0069228E"/>
    <w:rsid w:val="00694C18"/>
    <w:rsid w:val="006A0DD3"/>
    <w:rsid w:val="006A46F6"/>
    <w:rsid w:val="006C3FD0"/>
    <w:rsid w:val="006D06A8"/>
    <w:rsid w:val="006D0DE9"/>
    <w:rsid w:val="006D6287"/>
    <w:rsid w:val="006E495C"/>
    <w:rsid w:val="006F1472"/>
    <w:rsid w:val="006F20F7"/>
    <w:rsid w:val="007000AC"/>
    <w:rsid w:val="0070026E"/>
    <w:rsid w:val="0070225A"/>
    <w:rsid w:val="0070384E"/>
    <w:rsid w:val="00705E57"/>
    <w:rsid w:val="0070747B"/>
    <w:rsid w:val="0071340D"/>
    <w:rsid w:val="0071590D"/>
    <w:rsid w:val="00724E68"/>
    <w:rsid w:val="00730CF2"/>
    <w:rsid w:val="00732C0A"/>
    <w:rsid w:val="00740549"/>
    <w:rsid w:val="007409A9"/>
    <w:rsid w:val="00747640"/>
    <w:rsid w:val="00750388"/>
    <w:rsid w:val="00756F6C"/>
    <w:rsid w:val="00761652"/>
    <w:rsid w:val="00763DBD"/>
    <w:rsid w:val="00764EA0"/>
    <w:rsid w:val="00766588"/>
    <w:rsid w:val="00775F8A"/>
    <w:rsid w:val="007B429A"/>
    <w:rsid w:val="007B4770"/>
    <w:rsid w:val="007B7B41"/>
    <w:rsid w:val="007C530B"/>
    <w:rsid w:val="007D0BCF"/>
    <w:rsid w:val="007D30A0"/>
    <w:rsid w:val="007D3866"/>
    <w:rsid w:val="007E0444"/>
    <w:rsid w:val="007E0BEF"/>
    <w:rsid w:val="007F0AC4"/>
    <w:rsid w:val="007F2E9A"/>
    <w:rsid w:val="007F5BD8"/>
    <w:rsid w:val="008056A7"/>
    <w:rsid w:val="00821A8F"/>
    <w:rsid w:val="00822E79"/>
    <w:rsid w:val="008269FD"/>
    <w:rsid w:val="00846B1F"/>
    <w:rsid w:val="00852CC5"/>
    <w:rsid w:val="00862031"/>
    <w:rsid w:val="008855CE"/>
    <w:rsid w:val="00886852"/>
    <w:rsid w:val="00891198"/>
    <w:rsid w:val="00895CF3"/>
    <w:rsid w:val="008A02FC"/>
    <w:rsid w:val="008B3F74"/>
    <w:rsid w:val="008D1221"/>
    <w:rsid w:val="008D3AC8"/>
    <w:rsid w:val="008D48CE"/>
    <w:rsid w:val="008E3F49"/>
    <w:rsid w:val="008F615F"/>
    <w:rsid w:val="00915C4B"/>
    <w:rsid w:val="00922183"/>
    <w:rsid w:val="00923BEC"/>
    <w:rsid w:val="00937EE3"/>
    <w:rsid w:val="00947DCE"/>
    <w:rsid w:val="00950A7F"/>
    <w:rsid w:val="0096084B"/>
    <w:rsid w:val="00973E87"/>
    <w:rsid w:val="00974BC5"/>
    <w:rsid w:val="00974D8D"/>
    <w:rsid w:val="0098021C"/>
    <w:rsid w:val="0098352F"/>
    <w:rsid w:val="00994D22"/>
    <w:rsid w:val="00997135"/>
    <w:rsid w:val="009A71D2"/>
    <w:rsid w:val="009B15E3"/>
    <w:rsid w:val="009B24D9"/>
    <w:rsid w:val="009C0873"/>
    <w:rsid w:val="009D30C9"/>
    <w:rsid w:val="009D4AC0"/>
    <w:rsid w:val="009D78E0"/>
    <w:rsid w:val="009F1830"/>
    <w:rsid w:val="009F6605"/>
    <w:rsid w:val="00A0661E"/>
    <w:rsid w:val="00A076DD"/>
    <w:rsid w:val="00A10267"/>
    <w:rsid w:val="00A34238"/>
    <w:rsid w:val="00A35892"/>
    <w:rsid w:val="00A4316E"/>
    <w:rsid w:val="00A56B39"/>
    <w:rsid w:val="00A62CCF"/>
    <w:rsid w:val="00A67460"/>
    <w:rsid w:val="00A70679"/>
    <w:rsid w:val="00A71547"/>
    <w:rsid w:val="00A832E9"/>
    <w:rsid w:val="00A93678"/>
    <w:rsid w:val="00A94B8F"/>
    <w:rsid w:val="00A972D6"/>
    <w:rsid w:val="00AA1A03"/>
    <w:rsid w:val="00AA3842"/>
    <w:rsid w:val="00AA569D"/>
    <w:rsid w:val="00AA61F8"/>
    <w:rsid w:val="00AB5064"/>
    <w:rsid w:val="00AB5646"/>
    <w:rsid w:val="00AC5578"/>
    <w:rsid w:val="00AD008E"/>
    <w:rsid w:val="00AD0946"/>
    <w:rsid w:val="00AD111B"/>
    <w:rsid w:val="00AD19FB"/>
    <w:rsid w:val="00AD2B84"/>
    <w:rsid w:val="00AD4394"/>
    <w:rsid w:val="00AE0ADF"/>
    <w:rsid w:val="00AE3CEE"/>
    <w:rsid w:val="00AE3D1B"/>
    <w:rsid w:val="00AF606F"/>
    <w:rsid w:val="00AF6429"/>
    <w:rsid w:val="00B002E6"/>
    <w:rsid w:val="00B029A2"/>
    <w:rsid w:val="00B14582"/>
    <w:rsid w:val="00B20F7F"/>
    <w:rsid w:val="00B230C2"/>
    <w:rsid w:val="00B260E9"/>
    <w:rsid w:val="00B318F0"/>
    <w:rsid w:val="00B31CD9"/>
    <w:rsid w:val="00B348C7"/>
    <w:rsid w:val="00B35214"/>
    <w:rsid w:val="00B55158"/>
    <w:rsid w:val="00B638C2"/>
    <w:rsid w:val="00B649B0"/>
    <w:rsid w:val="00B738B6"/>
    <w:rsid w:val="00B73E21"/>
    <w:rsid w:val="00B77C61"/>
    <w:rsid w:val="00B81B52"/>
    <w:rsid w:val="00B85B20"/>
    <w:rsid w:val="00B9523D"/>
    <w:rsid w:val="00BA4FA3"/>
    <w:rsid w:val="00BB128E"/>
    <w:rsid w:val="00BB5507"/>
    <w:rsid w:val="00BC45B8"/>
    <w:rsid w:val="00BD439A"/>
    <w:rsid w:val="00BD4A9C"/>
    <w:rsid w:val="00BF0BB6"/>
    <w:rsid w:val="00C00E07"/>
    <w:rsid w:val="00C0418C"/>
    <w:rsid w:val="00C14183"/>
    <w:rsid w:val="00C21CFB"/>
    <w:rsid w:val="00C3337F"/>
    <w:rsid w:val="00C47991"/>
    <w:rsid w:val="00C54165"/>
    <w:rsid w:val="00C604FC"/>
    <w:rsid w:val="00C63FAC"/>
    <w:rsid w:val="00C64912"/>
    <w:rsid w:val="00C82292"/>
    <w:rsid w:val="00C91A86"/>
    <w:rsid w:val="00C925A6"/>
    <w:rsid w:val="00C9653C"/>
    <w:rsid w:val="00CA0784"/>
    <w:rsid w:val="00CA3507"/>
    <w:rsid w:val="00CA3916"/>
    <w:rsid w:val="00CA3BE8"/>
    <w:rsid w:val="00CA3D93"/>
    <w:rsid w:val="00CA3F94"/>
    <w:rsid w:val="00CA586F"/>
    <w:rsid w:val="00CB1088"/>
    <w:rsid w:val="00CB77DB"/>
    <w:rsid w:val="00CE103F"/>
    <w:rsid w:val="00D01EDC"/>
    <w:rsid w:val="00D13EB7"/>
    <w:rsid w:val="00D21646"/>
    <w:rsid w:val="00D36911"/>
    <w:rsid w:val="00D42623"/>
    <w:rsid w:val="00D52689"/>
    <w:rsid w:val="00D63936"/>
    <w:rsid w:val="00D725A4"/>
    <w:rsid w:val="00D80AF3"/>
    <w:rsid w:val="00D81E27"/>
    <w:rsid w:val="00D9327C"/>
    <w:rsid w:val="00DA117E"/>
    <w:rsid w:val="00DB7D03"/>
    <w:rsid w:val="00DD2512"/>
    <w:rsid w:val="00DE29A5"/>
    <w:rsid w:val="00DE4CEE"/>
    <w:rsid w:val="00DF69C3"/>
    <w:rsid w:val="00E22681"/>
    <w:rsid w:val="00E2630A"/>
    <w:rsid w:val="00E30786"/>
    <w:rsid w:val="00E338AC"/>
    <w:rsid w:val="00E408A6"/>
    <w:rsid w:val="00E4233F"/>
    <w:rsid w:val="00E437D5"/>
    <w:rsid w:val="00E447E7"/>
    <w:rsid w:val="00E47A81"/>
    <w:rsid w:val="00E5218D"/>
    <w:rsid w:val="00E57C72"/>
    <w:rsid w:val="00E80B46"/>
    <w:rsid w:val="00E833E4"/>
    <w:rsid w:val="00EA2AD6"/>
    <w:rsid w:val="00EA4571"/>
    <w:rsid w:val="00EA4B83"/>
    <w:rsid w:val="00EB1D19"/>
    <w:rsid w:val="00EB6D07"/>
    <w:rsid w:val="00ED2C01"/>
    <w:rsid w:val="00ED3289"/>
    <w:rsid w:val="00ED35F9"/>
    <w:rsid w:val="00ED4BE2"/>
    <w:rsid w:val="00EE0827"/>
    <w:rsid w:val="00EE5958"/>
    <w:rsid w:val="00EF00FC"/>
    <w:rsid w:val="00EF5FC4"/>
    <w:rsid w:val="00EF6A0D"/>
    <w:rsid w:val="00F15323"/>
    <w:rsid w:val="00F31DD1"/>
    <w:rsid w:val="00F350F1"/>
    <w:rsid w:val="00F567E1"/>
    <w:rsid w:val="00F56DDC"/>
    <w:rsid w:val="00F57D6E"/>
    <w:rsid w:val="00F62AA5"/>
    <w:rsid w:val="00F631FF"/>
    <w:rsid w:val="00F7096B"/>
    <w:rsid w:val="00F71111"/>
    <w:rsid w:val="00F72C2C"/>
    <w:rsid w:val="00F854C5"/>
    <w:rsid w:val="00F91155"/>
    <w:rsid w:val="00F9543B"/>
    <w:rsid w:val="00FA7CFD"/>
    <w:rsid w:val="00FB0D05"/>
    <w:rsid w:val="00FB4FC2"/>
    <w:rsid w:val="00FB60F8"/>
    <w:rsid w:val="00FB6A18"/>
    <w:rsid w:val="00FC1BFA"/>
    <w:rsid w:val="00FD22F5"/>
    <w:rsid w:val="00FD3E94"/>
    <w:rsid w:val="00FE202C"/>
    <w:rsid w:val="00FE4BAD"/>
    <w:rsid w:val="00FE525E"/>
    <w:rsid w:val="00FE59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590F6F2"/>
  <w15:chartTrackingRefBased/>
  <w15:docId w15:val="{D1DB96CF-7983-4D7E-8F92-81111BEC8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51124"/>
    <w:pPr>
      <w:tabs>
        <w:tab w:val="center" w:pos="4252"/>
        <w:tab w:val="right" w:pos="8504"/>
      </w:tabs>
      <w:snapToGrid w:val="0"/>
    </w:pPr>
  </w:style>
  <w:style w:type="character" w:customStyle="1" w:styleId="a4">
    <w:name w:val="ヘッダー (文字)"/>
    <w:basedOn w:val="a0"/>
    <w:link w:val="a3"/>
    <w:uiPriority w:val="99"/>
    <w:rsid w:val="00051124"/>
  </w:style>
  <w:style w:type="paragraph" w:styleId="a5">
    <w:name w:val="footer"/>
    <w:basedOn w:val="a"/>
    <w:link w:val="a6"/>
    <w:uiPriority w:val="99"/>
    <w:unhideWhenUsed/>
    <w:rsid w:val="00051124"/>
    <w:pPr>
      <w:tabs>
        <w:tab w:val="center" w:pos="4252"/>
        <w:tab w:val="right" w:pos="8504"/>
      </w:tabs>
      <w:snapToGrid w:val="0"/>
    </w:pPr>
  </w:style>
  <w:style w:type="character" w:customStyle="1" w:styleId="a6">
    <w:name w:val="フッター (文字)"/>
    <w:basedOn w:val="a0"/>
    <w:link w:val="a5"/>
    <w:uiPriority w:val="99"/>
    <w:rsid w:val="000511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2</TotalTime>
  <Pages>1</Pages>
  <Words>1098</Words>
  <Characters>6261</Characters>
  <Application>Microsoft Office Word</Application>
  <DocSecurity>0</DocSecurity>
  <Lines>52</Lines>
  <Paragraphs>1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O SHIOZAWA</dc:creator>
  <cp:lastModifiedBy>朋子 塩澤</cp:lastModifiedBy>
  <cp:revision>6</cp:revision>
  <dcterms:created xsi:type="dcterms:W3CDTF">2018-12-26T06:30:00Z</dcterms:created>
  <dcterms:modified xsi:type="dcterms:W3CDTF">2018-12-26T17:15:00Z</dcterms:modified>
</cp:coreProperties>
</file>